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2760BF" w14:textId="77777777" w:rsidR="00AA0972" w:rsidRPr="00D1585E" w:rsidRDefault="00AA0972" w:rsidP="00AA0972">
      <w:pPr>
        <w:pStyle w:val="NormalWeb"/>
        <w:shd w:val="clear" w:color="auto" w:fill="FFFFFF"/>
        <w:tabs>
          <w:tab w:val="left" w:pos="2570"/>
        </w:tabs>
        <w:spacing w:before="0" w:beforeAutospacing="0" w:after="0" w:afterAutospacing="0"/>
        <w:textAlignment w:val="baseline"/>
        <w:rPr>
          <w:rFonts w:ascii="Sylfaen" w:hAnsi="Sylfaen" w:cs="Arian AMU"/>
          <w:sz w:val="22"/>
          <w:szCs w:val="22"/>
          <w:lang w:val="hy-AM"/>
        </w:rPr>
      </w:pPr>
      <w:r>
        <w:rPr>
          <w:rFonts w:ascii="Sylfaen" w:hAnsi="Sylfaen" w:cs="Arian AMU"/>
          <w:sz w:val="22"/>
          <w:szCs w:val="22"/>
          <w:lang w:val="hy-AM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9"/>
        <w:gridCol w:w="2826"/>
        <w:gridCol w:w="2384"/>
        <w:gridCol w:w="2171"/>
      </w:tblGrid>
      <w:tr w:rsidR="002D7BD2" w:rsidRPr="00DE6970" w14:paraId="6E5FE516" w14:textId="77777777" w:rsidTr="002D7BD2">
        <w:tc>
          <w:tcPr>
            <w:tcW w:w="1969" w:type="dxa"/>
            <w:shd w:val="clear" w:color="auto" w:fill="auto"/>
          </w:tcPr>
          <w:p w14:paraId="68B738EE" w14:textId="7FFC0144" w:rsidR="00AA0972" w:rsidRPr="002D7BD2" w:rsidRDefault="00155561" w:rsidP="002D7BD2">
            <w:pPr>
              <w:jc w:val="center"/>
              <w:rPr>
                <w:rFonts w:ascii="Sylfaen" w:eastAsia="Calibri" w:hAnsi="Sylfaen"/>
                <w:b/>
                <w:szCs w:val="28"/>
                <w:lang w:val="hy-AM"/>
              </w:rPr>
            </w:pPr>
            <w:r>
              <w:rPr>
                <w:rFonts w:ascii="Sylfaen" w:eastAsia="Calibri" w:hAnsi="Sylfaen"/>
                <w:noProof/>
                <w:sz w:val="24"/>
                <w:szCs w:val="24"/>
              </w:rPr>
              <w:drawing>
                <wp:inline distT="0" distB="0" distL="0" distR="0" wp14:anchorId="532E4C68" wp14:editId="0C6E5693">
                  <wp:extent cx="901700" cy="736600"/>
                  <wp:effectExtent l="0" t="0" r="0" b="0"/>
                  <wp:docPr id="1" name="Picture 3" descr="EU logo-01_Armen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U logo-01_Armen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700" cy="736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6" w:type="dxa"/>
            <w:shd w:val="clear" w:color="auto" w:fill="auto"/>
          </w:tcPr>
          <w:p w14:paraId="580FEF7B" w14:textId="452C7D48" w:rsidR="00AA0972" w:rsidRPr="002D7BD2" w:rsidRDefault="00155561" w:rsidP="002D7BD2">
            <w:pPr>
              <w:jc w:val="center"/>
              <w:rPr>
                <w:rFonts w:ascii="Sylfaen" w:eastAsia="Calibri" w:hAnsi="Sylfaen"/>
                <w:b/>
                <w:szCs w:val="28"/>
                <w:lang w:val="hy-AM"/>
              </w:rPr>
            </w:pPr>
            <w:r>
              <w:rPr>
                <w:rFonts w:ascii="Sylfaen" w:eastAsia="Calibri" w:hAnsi="Sylfaen"/>
                <w:b/>
                <w:noProof/>
                <w:szCs w:val="28"/>
              </w:rPr>
              <w:drawing>
                <wp:inline distT="0" distB="0" distL="0" distR="0" wp14:anchorId="0D8BA4B9" wp14:editId="6B2352CD">
                  <wp:extent cx="1593850" cy="603250"/>
                  <wp:effectExtent l="0" t="0" r="0" b="0"/>
                  <wp:docPr id="2" name="Picture 4" descr="EPF_Logo_ARM_Horiz_Bl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PF_Logo_ARM_Horiz_Bl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385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4" w:type="dxa"/>
            <w:shd w:val="clear" w:color="auto" w:fill="auto"/>
          </w:tcPr>
          <w:p w14:paraId="76632689" w14:textId="5DF68F96" w:rsidR="00AA0972" w:rsidRPr="002D7BD2" w:rsidRDefault="00155561" w:rsidP="002D7BD2">
            <w:pPr>
              <w:jc w:val="center"/>
              <w:rPr>
                <w:rFonts w:ascii="Sylfaen" w:eastAsia="Calibri" w:hAnsi="Sylfaen"/>
                <w:b/>
                <w:szCs w:val="28"/>
                <w:lang w:val="hy-AM"/>
              </w:rPr>
            </w:pPr>
            <w:r>
              <w:rPr>
                <w:rFonts w:ascii="Sylfaen" w:eastAsia="Calibri" w:hAnsi="Sylfaen"/>
                <w:b/>
                <w:noProof/>
                <w:szCs w:val="28"/>
              </w:rPr>
              <w:drawing>
                <wp:inline distT="0" distB="0" distL="0" distR="0" wp14:anchorId="243613CB" wp14:editId="6FA66827">
                  <wp:extent cx="1231900" cy="577850"/>
                  <wp:effectExtent l="0" t="0" r="0" b="0"/>
                  <wp:docPr id="3" name="Picture 7" descr="horizonakan c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orizonakan c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096" r="9065" b="339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577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  <w:shd w:val="clear" w:color="auto" w:fill="auto"/>
          </w:tcPr>
          <w:p w14:paraId="54CA4257" w14:textId="7A336047" w:rsidR="00AA0972" w:rsidRPr="002D7BD2" w:rsidRDefault="00155561" w:rsidP="002D7BD2">
            <w:pPr>
              <w:jc w:val="center"/>
              <w:rPr>
                <w:rFonts w:ascii="Sylfaen" w:eastAsia="Calibri" w:hAnsi="Sylfaen"/>
                <w:b/>
                <w:szCs w:val="28"/>
                <w:lang w:val="hy-AM"/>
              </w:rPr>
            </w:pPr>
            <w:r>
              <w:rPr>
                <w:rFonts w:ascii="Sylfaen" w:eastAsia="Calibri" w:hAnsi="Sylfaen"/>
                <w:b/>
                <w:noProof/>
                <w:szCs w:val="28"/>
              </w:rPr>
              <w:drawing>
                <wp:inline distT="0" distB="0" distL="0" distR="0" wp14:anchorId="0A7737EC" wp14:editId="37600883">
                  <wp:extent cx="1060450" cy="431800"/>
                  <wp:effectExtent l="0" t="0" r="0" b="0"/>
                  <wp:docPr id="4" name="Picture 5" descr="CRRC-logo-2048x8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RRC-logo-2048x8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A0BBAC" w14:textId="67005770" w:rsidR="002016E9" w:rsidRPr="00D1585E" w:rsidRDefault="002016E9" w:rsidP="00AA0972">
      <w:pPr>
        <w:pStyle w:val="NormalWeb"/>
        <w:shd w:val="clear" w:color="auto" w:fill="FFFFFF"/>
        <w:tabs>
          <w:tab w:val="left" w:pos="2570"/>
        </w:tabs>
        <w:spacing w:before="0" w:beforeAutospacing="0" w:after="0" w:afterAutospacing="0"/>
        <w:textAlignment w:val="baseline"/>
        <w:rPr>
          <w:rFonts w:ascii="Sylfaen" w:hAnsi="Sylfaen" w:cs="Arian AMU"/>
          <w:sz w:val="22"/>
          <w:szCs w:val="22"/>
          <w:lang w:val="hy-AM"/>
        </w:rPr>
      </w:pPr>
    </w:p>
    <w:p w14:paraId="574CA6A0" w14:textId="77777777" w:rsidR="002016E9" w:rsidRPr="00D1585E" w:rsidRDefault="001A7220" w:rsidP="001A722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 w:cs="Arian AMU"/>
          <w:i/>
          <w:sz w:val="22"/>
          <w:szCs w:val="22"/>
          <w:lang w:val="hy-AM"/>
        </w:rPr>
      </w:pPr>
      <w:r w:rsidRPr="00D1585E">
        <w:rPr>
          <w:rFonts w:ascii="Sylfaen" w:hAnsi="Sylfaen" w:cs="Arian AMU"/>
          <w:i/>
          <w:sz w:val="22"/>
          <w:szCs w:val="22"/>
          <w:lang w:val="hy-AM"/>
        </w:rPr>
        <w:t xml:space="preserve">                                                                                              </w:t>
      </w:r>
      <w:r w:rsidR="002016E9" w:rsidRPr="00D1585E">
        <w:rPr>
          <w:rFonts w:ascii="Sylfaen" w:hAnsi="Sylfaen" w:cs="Arian AMU"/>
          <w:sz w:val="22"/>
          <w:szCs w:val="22"/>
          <w:lang w:val="hy-AM"/>
        </w:rPr>
        <w:t xml:space="preserve"> </w:t>
      </w:r>
    </w:p>
    <w:p w14:paraId="32A12C9B" w14:textId="77777777" w:rsidR="002016E9" w:rsidRPr="00B75789" w:rsidRDefault="002016E9" w:rsidP="00FC0C86">
      <w:pPr>
        <w:pStyle w:val="NormalWeb"/>
        <w:shd w:val="clear" w:color="auto" w:fill="FFFFFF"/>
        <w:spacing w:before="0" w:beforeAutospacing="0" w:after="0" w:afterAutospacing="0"/>
        <w:jc w:val="right"/>
        <w:textAlignment w:val="baseline"/>
        <w:rPr>
          <w:rFonts w:ascii="Sylfaen" w:hAnsi="Sylfaen" w:cs="Arian AMU"/>
          <w:i/>
          <w:sz w:val="28"/>
          <w:szCs w:val="22"/>
          <w:lang w:val="hy-AM"/>
        </w:rPr>
      </w:pPr>
    </w:p>
    <w:p w14:paraId="399DCC38" w14:textId="79998F4B" w:rsidR="00B75789" w:rsidRDefault="00B75789" w:rsidP="00B75789">
      <w:pPr>
        <w:jc w:val="center"/>
        <w:rPr>
          <w:rFonts w:ascii="Sylfaen" w:hAnsi="Sylfaen"/>
          <w:b/>
          <w:bCs/>
          <w:color w:val="333333"/>
          <w:sz w:val="32"/>
          <w:szCs w:val="24"/>
          <w:lang w:val="hy-AM"/>
        </w:rPr>
      </w:pPr>
      <w:r w:rsidRPr="00B75789">
        <w:rPr>
          <w:rFonts w:ascii="Sylfaen" w:hAnsi="Sylfaen"/>
          <w:b/>
          <w:bCs/>
          <w:color w:val="333333"/>
          <w:sz w:val="32"/>
          <w:szCs w:val="24"/>
          <w:lang w:val="hy-AM"/>
        </w:rPr>
        <w:t>Ուսանողական ժողովրդավարություն</w:t>
      </w:r>
    </w:p>
    <w:p w14:paraId="131B3493" w14:textId="77777777" w:rsidR="00B75789" w:rsidRPr="00B75789" w:rsidRDefault="00B75789" w:rsidP="00B75789">
      <w:pPr>
        <w:jc w:val="center"/>
        <w:rPr>
          <w:rFonts w:ascii="Sylfaen" w:hAnsi="Sylfaen"/>
          <w:b/>
          <w:bCs/>
          <w:color w:val="333333"/>
          <w:sz w:val="32"/>
          <w:szCs w:val="24"/>
          <w:lang w:val="hy-AM"/>
        </w:rPr>
      </w:pPr>
    </w:p>
    <w:p w14:paraId="75B05AEE" w14:textId="77777777" w:rsidR="00B75789" w:rsidRPr="00B75789" w:rsidRDefault="00B75789" w:rsidP="00B75789">
      <w:pPr>
        <w:jc w:val="center"/>
        <w:rPr>
          <w:rFonts w:ascii="Sylfaen" w:hAnsi="Sylfaen"/>
          <w:b/>
          <w:bCs/>
          <w:color w:val="333333"/>
          <w:sz w:val="24"/>
          <w:szCs w:val="24"/>
          <w:lang w:val="hy-AM"/>
        </w:rPr>
      </w:pPr>
      <w:r w:rsidRPr="00B75789">
        <w:rPr>
          <w:rFonts w:ascii="Sylfaen" w:hAnsi="Sylfaen"/>
          <w:b/>
          <w:bCs/>
          <w:color w:val="333333"/>
          <w:sz w:val="32"/>
          <w:szCs w:val="24"/>
          <w:lang w:val="hy-AM"/>
        </w:rPr>
        <w:t>Դրամաշնորհային ծրագրերի հայտերի ընդունման հրավեր</w:t>
      </w:r>
    </w:p>
    <w:p w14:paraId="75CDBC72" w14:textId="34B5B2EC" w:rsidR="001F1E9D" w:rsidRPr="00B75789" w:rsidRDefault="001F1E9D" w:rsidP="001F1E9D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ylfaen" w:hAnsi="Sylfaen" w:cs="Arian AMU"/>
          <w:b/>
          <w:color w:val="000000"/>
          <w:sz w:val="28"/>
          <w:szCs w:val="28"/>
          <w:lang w:val="hy-AM"/>
        </w:rPr>
      </w:pPr>
    </w:p>
    <w:p w14:paraId="79A60050" w14:textId="77777777" w:rsidR="001F1E9D" w:rsidRPr="00B75789" w:rsidRDefault="001F1E9D" w:rsidP="002016E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ylfaen" w:hAnsi="Sylfaen" w:cs="Arian AMU"/>
          <w:b/>
          <w:sz w:val="28"/>
          <w:szCs w:val="28"/>
          <w:lang w:val="hy-AM"/>
        </w:rPr>
      </w:pPr>
    </w:p>
    <w:p w14:paraId="5A25C09E" w14:textId="143820E0" w:rsidR="009B7258" w:rsidRPr="00B75789" w:rsidRDefault="00F12F97" w:rsidP="00F12F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 w:cs="Arian AMU"/>
          <w:b/>
          <w:color w:val="000000"/>
          <w:sz w:val="28"/>
          <w:szCs w:val="28"/>
          <w:lang w:val="hy-AM"/>
        </w:rPr>
      </w:pPr>
      <w:r w:rsidRPr="00B75789">
        <w:rPr>
          <w:rFonts w:ascii="Sylfaen" w:hAnsi="Sylfaen" w:cs="Arian AMU"/>
          <w:b/>
          <w:color w:val="2F5496"/>
          <w:sz w:val="28"/>
          <w:szCs w:val="28"/>
          <w:lang w:val="hy-AM"/>
        </w:rPr>
        <w:t xml:space="preserve">                                             </w:t>
      </w:r>
      <w:r w:rsidR="0064048D" w:rsidRPr="00B75789">
        <w:rPr>
          <w:rFonts w:ascii="Sylfaen" w:hAnsi="Sylfaen" w:cs="Arian AMU"/>
          <w:b/>
          <w:color w:val="000000"/>
          <w:sz w:val="28"/>
          <w:szCs w:val="28"/>
          <w:lang w:val="hy-AM"/>
        </w:rPr>
        <w:t>Ծրագրի հայտ</w:t>
      </w:r>
      <w:r w:rsidR="003941B3" w:rsidRPr="00B75789">
        <w:rPr>
          <w:rFonts w:ascii="Sylfaen" w:hAnsi="Sylfaen" w:cs="Arian AMU"/>
          <w:b/>
          <w:color w:val="000000"/>
          <w:sz w:val="28"/>
          <w:szCs w:val="28"/>
          <w:lang w:val="hy-AM"/>
        </w:rPr>
        <w:t xml:space="preserve">ի </w:t>
      </w:r>
      <w:proofErr w:type="spellStart"/>
      <w:r w:rsidR="003941B3" w:rsidRPr="00B75789">
        <w:rPr>
          <w:rFonts w:ascii="Sylfaen" w:hAnsi="Sylfaen" w:cs="Arian AMU"/>
          <w:b/>
          <w:color w:val="000000"/>
          <w:sz w:val="28"/>
          <w:szCs w:val="28"/>
          <w:lang w:val="hy-AM"/>
        </w:rPr>
        <w:t>ձև</w:t>
      </w:r>
      <w:proofErr w:type="spellEnd"/>
    </w:p>
    <w:p w14:paraId="755B5146" w14:textId="77777777" w:rsidR="00F12F97" w:rsidRPr="00B75789" w:rsidRDefault="00F12F97" w:rsidP="00F12F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 w:cs="Arian AMU"/>
          <w:b/>
          <w:color w:val="2F5496"/>
          <w:sz w:val="28"/>
          <w:szCs w:val="28"/>
          <w:lang w:val="hy-AM"/>
        </w:rPr>
      </w:pPr>
      <w:r w:rsidRPr="00B75789">
        <w:rPr>
          <w:rFonts w:ascii="Sylfaen" w:hAnsi="Sylfaen" w:cs="Arian AMU"/>
          <w:b/>
          <w:color w:val="2F5496"/>
          <w:sz w:val="28"/>
          <w:szCs w:val="28"/>
          <w:lang w:val="hy-AM"/>
        </w:rPr>
        <w:t xml:space="preserve">                                                    </w:t>
      </w:r>
    </w:p>
    <w:p w14:paraId="4B49EF81" w14:textId="4BBD7BD1" w:rsidR="00F12F97" w:rsidRPr="00B75789" w:rsidRDefault="00F12F97" w:rsidP="00F12F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/>
          <w:color w:val="000000"/>
          <w:sz w:val="22"/>
          <w:szCs w:val="22"/>
          <w:lang w:val="hy-AM"/>
        </w:rPr>
      </w:pPr>
      <w:r w:rsidRPr="00B75789">
        <w:rPr>
          <w:rFonts w:ascii="Sylfaen" w:hAnsi="Sylfaen" w:cs="Arian AMU"/>
          <w:b/>
          <w:color w:val="2F5496"/>
          <w:sz w:val="28"/>
          <w:szCs w:val="28"/>
          <w:lang w:val="hy-AM"/>
        </w:rPr>
        <w:t xml:space="preserve">                                                    </w:t>
      </w:r>
      <w:r w:rsidR="00C8137B" w:rsidRPr="00B75789">
        <w:rPr>
          <w:rFonts w:ascii="Sylfaen" w:hAnsi="Sylfaen"/>
          <w:color w:val="000000"/>
          <w:sz w:val="22"/>
          <w:szCs w:val="22"/>
          <w:lang w:val="hy-AM"/>
        </w:rPr>
        <w:t>Նոյեմբեր</w:t>
      </w:r>
      <w:r w:rsidRPr="00B75789">
        <w:rPr>
          <w:rFonts w:ascii="Sylfaen" w:hAnsi="Sylfaen"/>
          <w:color w:val="000000"/>
          <w:sz w:val="22"/>
          <w:szCs w:val="22"/>
          <w:lang w:val="hy-AM"/>
        </w:rPr>
        <w:t xml:space="preserve"> 2021</w:t>
      </w:r>
    </w:p>
    <w:p w14:paraId="6E75F21D" w14:textId="77777777" w:rsidR="00B114C2" w:rsidRPr="009318ED" w:rsidRDefault="00B114C2" w:rsidP="00B114C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/>
          <w:sz w:val="22"/>
          <w:szCs w:val="22"/>
          <w:highlight w:val="yellow"/>
          <w:lang w:val="hy-AM"/>
        </w:rPr>
      </w:pPr>
    </w:p>
    <w:p w14:paraId="2EC9368B" w14:textId="5B8E79CB" w:rsidR="00772C05" w:rsidRPr="00772C05" w:rsidRDefault="00772C05" w:rsidP="00772C05">
      <w:pPr>
        <w:pStyle w:val="NormalWeb"/>
        <w:shd w:val="clear" w:color="auto" w:fill="FFFFFF"/>
        <w:textAlignment w:val="baseline"/>
        <w:rPr>
          <w:rFonts w:ascii="Sylfaen" w:hAnsi="Sylfaen" w:cs="Arian AMU"/>
          <w:color w:val="000000"/>
          <w:sz w:val="22"/>
          <w:szCs w:val="22"/>
          <w:lang w:val="hy-AM"/>
        </w:rPr>
      </w:pPr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>Եվրասիա համագործակցություն հիմնադրամը (ԵՀՀ), «</w:t>
      </w:r>
      <w:proofErr w:type="spellStart"/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>Ռեստարտ</w:t>
      </w:r>
      <w:proofErr w:type="spellEnd"/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>» գիտակրթական բարեգործական հիմնադրամը և Հետազոտական ռեսուրսների կովկասյան կենտրոն-Հայաստան հիմնադրամը (ՀՌԿԿ) «ԵՄ-ն հանուն երիտասարդների</w:t>
      </w:r>
      <w:r w:rsidRPr="00772C05">
        <w:rPr>
          <w:color w:val="000000"/>
          <w:sz w:val="22"/>
          <w:szCs w:val="22"/>
          <w:lang w:val="hy-AM"/>
        </w:rPr>
        <w:t>․</w:t>
      </w:r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772C05">
        <w:rPr>
          <w:rFonts w:ascii="Sylfaen" w:hAnsi="Sylfaen" w:cs="Sylfaen"/>
          <w:color w:val="000000"/>
          <w:sz w:val="22"/>
          <w:szCs w:val="22"/>
          <w:lang w:val="hy-AM"/>
        </w:rPr>
        <w:t>Ուսանողական</w:t>
      </w:r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772C05">
        <w:rPr>
          <w:rFonts w:ascii="Sylfaen" w:hAnsi="Sylfaen" w:cs="Sylfaen"/>
          <w:color w:val="000000"/>
          <w:sz w:val="22"/>
          <w:szCs w:val="22"/>
          <w:lang w:val="hy-AM"/>
        </w:rPr>
        <w:t>ժողովրդավարություն</w:t>
      </w:r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772C05">
        <w:rPr>
          <w:rFonts w:ascii="Sylfaen" w:hAnsi="Sylfaen" w:cs="Sylfaen"/>
          <w:color w:val="000000"/>
          <w:sz w:val="22"/>
          <w:szCs w:val="22"/>
          <w:lang w:val="hy-AM"/>
        </w:rPr>
        <w:t>հի</w:t>
      </w:r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 xml:space="preserve">մա» </w:t>
      </w:r>
      <w:proofErr w:type="spellStart"/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>Եվրոպական</w:t>
      </w:r>
      <w:proofErr w:type="spellEnd"/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 xml:space="preserve"> միության կողմից ֆինանսավորվող ծրագրի  շրջանակներում հրավիրում են ուսանողական և երիտասարդական կազմակերպություններին, ուսանողական ֆ</w:t>
      </w:r>
      <w:r w:rsidR="00FF317A">
        <w:rPr>
          <w:rFonts w:ascii="Sylfaen" w:hAnsi="Sylfaen" w:cs="Arian AMU"/>
          <w:color w:val="000000"/>
          <w:sz w:val="22"/>
          <w:szCs w:val="22"/>
          <w:lang w:val="hy-AM"/>
        </w:rPr>
        <w:t xml:space="preserve">որմալ և ոչ ֆորմալ կառույցներին և նախաձեռնող խմբերին, </w:t>
      </w:r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>դիմելու «Ուսանողական ժողովրդավարություն» մրցութային դրամաշնորհային ծրագրին։</w:t>
      </w:r>
    </w:p>
    <w:p w14:paraId="593079AE" w14:textId="5936E357" w:rsidR="00A20455" w:rsidRPr="00772C05" w:rsidRDefault="00772C05" w:rsidP="00772C05">
      <w:pPr>
        <w:pStyle w:val="NormalWeb"/>
        <w:shd w:val="clear" w:color="auto" w:fill="FFFFFF"/>
        <w:textAlignment w:val="baseline"/>
        <w:rPr>
          <w:rFonts w:ascii="Sylfaen" w:hAnsi="Sylfaen" w:cs="Arian AMU"/>
          <w:color w:val="000000"/>
          <w:sz w:val="22"/>
          <w:szCs w:val="22"/>
          <w:highlight w:val="yellow"/>
          <w:lang w:val="hy-AM"/>
        </w:rPr>
      </w:pPr>
      <w:r w:rsidRPr="00772C05">
        <w:rPr>
          <w:rFonts w:ascii="Sylfaen" w:hAnsi="Sylfaen" w:cs="Arian AMU"/>
          <w:color w:val="000000"/>
          <w:sz w:val="22"/>
          <w:szCs w:val="22"/>
          <w:lang w:val="hy-AM"/>
        </w:rPr>
        <w:t>Դրամաշնորհի իրականացումը նպատակ ունի զարգացնելու ուսանողների ինքնակազմակերպման գործընթացը և միտված է աջակցելու ծրագրի ընդհանուր նպատակին, այն է՝ պաշտպանել երիտասարդների իրավունքները, ինչպես նաև ուժեղացնել ուսանողների և ուսանողական կազմակերպությունների կարողությունները՝  խրախուսելով նրանց մասնակցությունը հանրային կյանքին։</w:t>
      </w:r>
    </w:p>
    <w:p w14:paraId="59B5FC83" w14:textId="77777777" w:rsidR="009B7258" w:rsidRPr="009318ED" w:rsidRDefault="009B7258" w:rsidP="009B7258">
      <w:pPr>
        <w:jc w:val="both"/>
        <w:rPr>
          <w:rFonts w:ascii="Sylfaen" w:hAnsi="Sylfaen"/>
          <w:sz w:val="22"/>
          <w:szCs w:val="22"/>
          <w:highlight w:val="yellow"/>
          <w:lang w:val="hy-AM"/>
        </w:rPr>
      </w:pPr>
    </w:p>
    <w:p w14:paraId="35A50170" w14:textId="77777777" w:rsidR="005B36A0" w:rsidRPr="00772C05" w:rsidRDefault="005B36A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  <w:proofErr w:type="spellStart"/>
      <w:r w:rsidRPr="00772C05">
        <w:rPr>
          <w:rFonts w:ascii="Sylfaen" w:hAnsi="Sylfaen"/>
          <w:sz w:val="22"/>
          <w:szCs w:val="22"/>
          <w:lang w:val="hy-AM"/>
        </w:rPr>
        <w:t>Մինչև</w:t>
      </w:r>
      <w:proofErr w:type="spellEnd"/>
      <w:r w:rsidRPr="00772C05">
        <w:rPr>
          <w:rFonts w:ascii="Sylfaen" w:hAnsi="Sylfaen"/>
          <w:sz w:val="22"/>
          <w:szCs w:val="22"/>
          <w:lang w:val="hy-AM"/>
        </w:rPr>
        <w:t xml:space="preserve"> հայտը լրացնելը, խնդրում ենք ուշադրությամբ ծանոթանալ դրամաշնորհի հայտարարության պահանջներին</w:t>
      </w:r>
      <w:r w:rsidR="002F5A30" w:rsidRPr="00772C05">
        <w:rPr>
          <w:rFonts w:ascii="Sylfaen" w:hAnsi="Sylfaen"/>
          <w:sz w:val="22"/>
          <w:szCs w:val="22"/>
          <w:lang w:val="hy-AM"/>
        </w:rPr>
        <w:t xml:space="preserve">, </w:t>
      </w:r>
      <w:r w:rsidR="00663DEB" w:rsidRPr="00772C05">
        <w:rPr>
          <w:rFonts w:ascii="Sylfaen" w:hAnsi="Sylfaen"/>
          <w:sz w:val="22"/>
          <w:szCs w:val="22"/>
          <w:lang w:val="hy-AM"/>
        </w:rPr>
        <w:t>հատկապես</w:t>
      </w:r>
      <w:r w:rsidR="002F5A30" w:rsidRPr="00772C05">
        <w:rPr>
          <w:rFonts w:ascii="Sylfaen" w:hAnsi="Sylfaen"/>
          <w:sz w:val="22"/>
          <w:szCs w:val="22"/>
          <w:lang w:val="hy-AM"/>
        </w:rPr>
        <w:t>,</w:t>
      </w:r>
      <w:r w:rsidR="00663DEB" w:rsidRPr="00772C05">
        <w:rPr>
          <w:rFonts w:ascii="Sylfaen" w:hAnsi="Sylfaen"/>
          <w:sz w:val="22"/>
          <w:szCs w:val="22"/>
          <w:lang w:val="hy-AM"/>
        </w:rPr>
        <w:t xml:space="preserve"> </w:t>
      </w:r>
      <w:proofErr w:type="spellStart"/>
      <w:r w:rsidR="00663DEB" w:rsidRPr="00772C05">
        <w:rPr>
          <w:rFonts w:ascii="Sylfaen" w:hAnsi="Sylfaen"/>
          <w:i/>
          <w:color w:val="0070C0"/>
          <w:sz w:val="22"/>
          <w:szCs w:val="22"/>
          <w:lang w:val="hy-AM"/>
        </w:rPr>
        <w:t>կապույտով</w:t>
      </w:r>
      <w:proofErr w:type="spellEnd"/>
      <w:r w:rsidR="00663DEB" w:rsidRPr="00772C05">
        <w:rPr>
          <w:rFonts w:ascii="Sylfaen" w:hAnsi="Sylfaen"/>
          <w:i/>
          <w:color w:val="0070C0"/>
          <w:sz w:val="22"/>
          <w:szCs w:val="22"/>
          <w:lang w:val="hy-AM"/>
        </w:rPr>
        <w:t xml:space="preserve"> նշված հատվածներին</w:t>
      </w:r>
      <w:r w:rsidR="00663DEB" w:rsidRPr="00772C05">
        <w:rPr>
          <w:rFonts w:ascii="Sylfaen" w:hAnsi="Sylfaen"/>
          <w:sz w:val="22"/>
          <w:szCs w:val="22"/>
          <w:lang w:val="hy-AM"/>
        </w:rPr>
        <w:t xml:space="preserve">՝ համոզված լինելով, որ տեքստը հասցեագրում է հայտում նշված  բոլոր </w:t>
      </w:r>
      <w:proofErr w:type="spellStart"/>
      <w:r w:rsidR="00663DEB" w:rsidRPr="00772C05">
        <w:rPr>
          <w:rFonts w:ascii="Sylfaen" w:hAnsi="Sylfaen"/>
          <w:sz w:val="22"/>
          <w:szCs w:val="22"/>
          <w:lang w:val="hy-AM"/>
        </w:rPr>
        <w:t>կարևոր</w:t>
      </w:r>
      <w:proofErr w:type="spellEnd"/>
      <w:r w:rsidR="00663DEB" w:rsidRPr="00772C05">
        <w:rPr>
          <w:rFonts w:ascii="Sylfaen" w:hAnsi="Sylfaen"/>
          <w:sz w:val="22"/>
          <w:szCs w:val="22"/>
          <w:lang w:val="hy-AM"/>
        </w:rPr>
        <w:t xml:space="preserve"> կետերը</w:t>
      </w:r>
      <w:r w:rsidRPr="00772C05">
        <w:rPr>
          <w:rFonts w:ascii="Sylfaen" w:hAnsi="Sylfaen"/>
          <w:sz w:val="22"/>
          <w:szCs w:val="22"/>
          <w:lang w:val="hy-AM"/>
        </w:rPr>
        <w:t>:</w:t>
      </w:r>
    </w:p>
    <w:p w14:paraId="1634E2FB" w14:textId="77777777" w:rsidR="005B36A0" w:rsidRPr="00772C05" w:rsidRDefault="005B36A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</w:p>
    <w:p w14:paraId="05F480FE" w14:textId="7BF579BE" w:rsidR="00C977E9" w:rsidRPr="00772C05" w:rsidRDefault="005B36A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  <w:r w:rsidRPr="00772C05">
        <w:rPr>
          <w:rFonts w:ascii="Sylfaen" w:hAnsi="Sylfaen"/>
          <w:sz w:val="22"/>
          <w:szCs w:val="22"/>
          <w:lang w:val="hy-AM"/>
        </w:rPr>
        <w:t xml:space="preserve">Հայտը ներկայացնելու </w:t>
      </w:r>
      <w:proofErr w:type="spellStart"/>
      <w:r w:rsidRPr="00772C05">
        <w:rPr>
          <w:rFonts w:ascii="Sylfaen" w:hAnsi="Sylfaen"/>
          <w:sz w:val="22"/>
          <w:szCs w:val="22"/>
          <w:lang w:val="hy-AM"/>
        </w:rPr>
        <w:t>վերջնաժամկետը</w:t>
      </w:r>
      <w:proofErr w:type="spellEnd"/>
      <w:r w:rsidRPr="00772C05">
        <w:rPr>
          <w:rFonts w:ascii="Sylfaen" w:hAnsi="Sylfaen"/>
          <w:sz w:val="22"/>
          <w:szCs w:val="22"/>
          <w:lang w:val="hy-AM"/>
        </w:rPr>
        <w:t xml:space="preserve"> </w:t>
      </w:r>
      <w:r w:rsidR="002418A4" w:rsidRPr="00772C05">
        <w:rPr>
          <w:rFonts w:ascii="Sylfaen" w:hAnsi="Sylfaen"/>
          <w:b/>
          <w:sz w:val="22"/>
          <w:szCs w:val="22"/>
          <w:lang w:val="hy-AM"/>
        </w:rPr>
        <w:t>2021</w:t>
      </w:r>
      <w:r w:rsidR="003A0B7D" w:rsidRPr="00772C05">
        <w:rPr>
          <w:rFonts w:ascii="Sylfaen" w:hAnsi="Sylfaen"/>
          <w:b/>
          <w:sz w:val="22"/>
          <w:szCs w:val="22"/>
          <w:lang w:val="hy-AM"/>
        </w:rPr>
        <w:t xml:space="preserve"> </w:t>
      </w:r>
      <w:r w:rsidR="002016E9" w:rsidRPr="00772C05">
        <w:rPr>
          <w:rFonts w:ascii="Sylfaen" w:hAnsi="Sylfaen"/>
          <w:b/>
          <w:sz w:val="22"/>
          <w:szCs w:val="22"/>
          <w:lang w:val="hy-AM"/>
        </w:rPr>
        <w:t>թ</w:t>
      </w:r>
      <w:r w:rsidR="003A0B7D" w:rsidRPr="00772C05">
        <w:rPr>
          <w:rFonts w:ascii="Sylfaen" w:hAnsi="Sylfaen"/>
          <w:b/>
          <w:sz w:val="22"/>
          <w:szCs w:val="22"/>
          <w:lang w:val="hy-AM"/>
        </w:rPr>
        <w:t>.</w:t>
      </w:r>
      <w:r w:rsidR="002016E9" w:rsidRPr="00772C05">
        <w:rPr>
          <w:rFonts w:ascii="Sylfaen" w:hAnsi="Sylfaen"/>
          <w:b/>
          <w:sz w:val="22"/>
          <w:szCs w:val="22"/>
          <w:lang w:val="hy-AM"/>
        </w:rPr>
        <w:t>-ի</w:t>
      </w:r>
      <w:r w:rsidR="002016E9" w:rsidRPr="00772C05">
        <w:rPr>
          <w:rFonts w:ascii="Sylfaen" w:hAnsi="Sylfaen"/>
          <w:sz w:val="22"/>
          <w:szCs w:val="22"/>
          <w:lang w:val="hy-AM"/>
        </w:rPr>
        <w:t xml:space="preserve"> </w:t>
      </w:r>
      <w:r w:rsidR="00045F68">
        <w:rPr>
          <w:rFonts w:ascii="Sylfaen" w:hAnsi="Sylfaen"/>
          <w:b/>
          <w:sz w:val="22"/>
          <w:szCs w:val="22"/>
          <w:lang w:val="hy-AM"/>
        </w:rPr>
        <w:t>դեկտեմբերի</w:t>
      </w:r>
      <w:r w:rsidR="00B76A82" w:rsidRPr="00772C05">
        <w:rPr>
          <w:rFonts w:ascii="Sylfaen" w:hAnsi="Sylfaen"/>
          <w:b/>
          <w:sz w:val="22"/>
          <w:szCs w:val="22"/>
          <w:lang w:val="hy-AM"/>
        </w:rPr>
        <w:t xml:space="preserve"> </w:t>
      </w:r>
      <w:r w:rsidR="00E706F9" w:rsidRPr="00E706F9">
        <w:rPr>
          <w:rFonts w:ascii="Sylfaen" w:hAnsi="Sylfaen"/>
          <w:b/>
          <w:sz w:val="22"/>
          <w:szCs w:val="22"/>
          <w:lang w:val="hy-AM"/>
        </w:rPr>
        <w:t>20</w:t>
      </w:r>
      <w:r w:rsidR="002016E9" w:rsidRPr="00772C05">
        <w:rPr>
          <w:rFonts w:ascii="Sylfaen" w:hAnsi="Sylfaen"/>
          <w:sz w:val="22"/>
          <w:szCs w:val="22"/>
          <w:lang w:val="hy-AM"/>
        </w:rPr>
        <w:t>-ն</w:t>
      </w:r>
      <w:r w:rsidRPr="00772C05">
        <w:rPr>
          <w:rFonts w:ascii="Sylfaen" w:hAnsi="Sylfaen"/>
          <w:sz w:val="22"/>
          <w:szCs w:val="22"/>
          <w:lang w:val="hy-AM"/>
        </w:rPr>
        <w:t xml:space="preserve"> է: </w:t>
      </w:r>
      <w:r w:rsidR="00C977E9" w:rsidRPr="00772C05">
        <w:rPr>
          <w:rFonts w:ascii="Sylfaen" w:hAnsi="Sylfaen"/>
          <w:sz w:val="22"/>
          <w:szCs w:val="22"/>
          <w:lang w:val="hy-AM"/>
        </w:rPr>
        <w:t xml:space="preserve">  </w:t>
      </w:r>
    </w:p>
    <w:p w14:paraId="10054088" w14:textId="77777777" w:rsidR="002F5A30" w:rsidRPr="009318ED" w:rsidRDefault="002F5A3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highlight w:val="yellow"/>
          <w:lang w:val="hy-AM"/>
        </w:rPr>
      </w:pPr>
    </w:p>
    <w:p w14:paraId="348953FC" w14:textId="2289EC15" w:rsidR="002F5A30" w:rsidRPr="00772C05" w:rsidRDefault="002F5A3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  <w:r w:rsidRPr="00772C05">
        <w:rPr>
          <w:rFonts w:ascii="Sylfaen" w:hAnsi="Sylfaen"/>
          <w:sz w:val="22"/>
          <w:szCs w:val="22"/>
          <w:lang w:val="hy-AM"/>
        </w:rPr>
        <w:t xml:space="preserve">Դրամաշնորհային ծրագրի բյուջեն պետք է լինի </w:t>
      </w:r>
      <w:r w:rsidR="00FC5DE2" w:rsidRPr="00FC5DE2">
        <w:rPr>
          <w:rFonts w:ascii="Sylfaen" w:hAnsi="Sylfaen"/>
          <w:sz w:val="22"/>
          <w:szCs w:val="22"/>
          <w:lang w:val="hy-AM"/>
        </w:rPr>
        <w:t>1,660,000 - 2,500,000 ՀՀ</w:t>
      </w:r>
      <w:r w:rsidRPr="00FC5DE2">
        <w:rPr>
          <w:rFonts w:ascii="Sylfaen" w:hAnsi="Sylfaen"/>
          <w:sz w:val="22"/>
          <w:szCs w:val="22"/>
          <w:lang w:val="hy-AM"/>
        </w:rPr>
        <w:t xml:space="preserve"> </w:t>
      </w:r>
      <w:r w:rsidRPr="00772C05">
        <w:rPr>
          <w:rFonts w:ascii="Sylfaen" w:hAnsi="Sylfaen"/>
          <w:sz w:val="22"/>
          <w:szCs w:val="22"/>
          <w:lang w:val="hy-AM"/>
        </w:rPr>
        <w:t>դրամի շրջանակներում։</w:t>
      </w:r>
    </w:p>
    <w:p w14:paraId="0CA415A2" w14:textId="36AAD2CD" w:rsidR="002F5A30" w:rsidRPr="00772C05" w:rsidRDefault="002F5A3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  <w:r w:rsidRPr="00772C05">
        <w:rPr>
          <w:rFonts w:ascii="Sylfaen" w:hAnsi="Sylfaen"/>
          <w:sz w:val="22"/>
          <w:szCs w:val="22"/>
          <w:lang w:val="hy-AM"/>
        </w:rPr>
        <w:t xml:space="preserve">Ծրագրի </w:t>
      </w:r>
      <w:r w:rsidR="00772C05" w:rsidRPr="00772C05">
        <w:rPr>
          <w:rFonts w:ascii="Sylfaen" w:hAnsi="Sylfaen"/>
          <w:sz w:val="22"/>
          <w:szCs w:val="22"/>
          <w:lang w:val="hy-AM"/>
        </w:rPr>
        <w:t xml:space="preserve">առավելագույն </w:t>
      </w:r>
      <w:proofErr w:type="spellStart"/>
      <w:r w:rsidR="00772C05" w:rsidRPr="00772C05">
        <w:rPr>
          <w:rFonts w:ascii="Sylfaen" w:hAnsi="Sylfaen"/>
          <w:sz w:val="22"/>
          <w:szCs w:val="22"/>
          <w:lang w:val="hy-AM"/>
        </w:rPr>
        <w:t>տևողությունը</w:t>
      </w:r>
      <w:proofErr w:type="spellEnd"/>
      <w:r w:rsidR="00772C05" w:rsidRPr="00772C05">
        <w:rPr>
          <w:rFonts w:ascii="Sylfaen" w:hAnsi="Sylfaen"/>
          <w:sz w:val="22"/>
          <w:szCs w:val="22"/>
          <w:lang w:val="hy-AM"/>
        </w:rPr>
        <w:t xml:space="preserve"> 12</w:t>
      </w:r>
      <w:r w:rsidRPr="00772C05">
        <w:rPr>
          <w:rFonts w:ascii="Sylfaen" w:hAnsi="Sylfaen"/>
          <w:sz w:val="22"/>
          <w:szCs w:val="22"/>
          <w:lang w:val="hy-AM"/>
        </w:rPr>
        <w:t xml:space="preserve"> ամիս է</w:t>
      </w:r>
      <w:r w:rsidR="00772C05" w:rsidRPr="00772C05">
        <w:rPr>
          <w:rFonts w:ascii="Sylfaen" w:hAnsi="Sylfaen"/>
          <w:sz w:val="22"/>
          <w:szCs w:val="22"/>
          <w:lang w:val="hy-AM"/>
        </w:rPr>
        <w:t>:</w:t>
      </w:r>
    </w:p>
    <w:p w14:paraId="0DDEB196" w14:textId="77777777" w:rsidR="000421E6" w:rsidRPr="009318ED" w:rsidRDefault="000421E6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highlight w:val="yellow"/>
          <w:lang w:val="hy-AM"/>
        </w:rPr>
      </w:pPr>
    </w:p>
    <w:p w14:paraId="334F70C7" w14:textId="249F86D2" w:rsidR="00952BA7" w:rsidRPr="00772C05" w:rsidRDefault="002267FB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i/>
          <w:sz w:val="22"/>
          <w:szCs w:val="22"/>
          <w:lang w:val="hy-AM"/>
        </w:rPr>
      </w:pPr>
      <w:r w:rsidRPr="00772C05">
        <w:rPr>
          <w:rFonts w:ascii="Sylfaen" w:hAnsi="Sylfaen"/>
          <w:sz w:val="22"/>
          <w:szCs w:val="22"/>
          <w:lang w:val="hy-AM"/>
        </w:rPr>
        <w:t>Դրամաշնորհի հայտի փաթ</w:t>
      </w:r>
      <w:r w:rsidR="00BF7950" w:rsidRPr="00772C05">
        <w:rPr>
          <w:rFonts w:ascii="Sylfaen" w:hAnsi="Sylfaen"/>
          <w:sz w:val="22"/>
          <w:szCs w:val="22"/>
          <w:lang w:val="hy-AM"/>
        </w:rPr>
        <w:t>եթն</w:t>
      </w:r>
      <w:r w:rsidR="005B36A0" w:rsidRPr="00772C05">
        <w:rPr>
          <w:rFonts w:ascii="Sylfaen" w:hAnsi="Sylfaen"/>
          <w:sz w:val="22"/>
          <w:szCs w:val="22"/>
          <w:lang w:val="hy-AM"/>
        </w:rPr>
        <w:t xml:space="preserve"> անհրաժեշտ է ներկայացնել </w:t>
      </w:r>
      <w:r w:rsidR="00106B3D" w:rsidRPr="00772C05">
        <w:rPr>
          <w:rFonts w:ascii="Sylfaen" w:hAnsi="Sylfaen"/>
          <w:sz w:val="22"/>
          <w:szCs w:val="22"/>
          <w:lang w:val="hy-AM"/>
        </w:rPr>
        <w:t>միայն էլեկտրո</w:t>
      </w:r>
      <w:r w:rsidRPr="00772C05">
        <w:rPr>
          <w:rFonts w:ascii="Sylfaen" w:hAnsi="Sylfaen"/>
          <w:sz w:val="22"/>
          <w:szCs w:val="22"/>
          <w:lang w:val="hy-AM"/>
        </w:rPr>
        <w:t xml:space="preserve">նային տարբերակով՝ </w:t>
      </w:r>
      <w:r w:rsidR="00A506B5" w:rsidRPr="00772C05">
        <w:rPr>
          <w:rFonts w:ascii="Sylfaen" w:hAnsi="Sylfaen"/>
          <w:sz w:val="22"/>
          <w:szCs w:val="22"/>
          <w:lang w:val="hy-AM"/>
        </w:rPr>
        <w:t>ուղարկել</w:t>
      </w:r>
      <w:r w:rsidRPr="00772C05">
        <w:rPr>
          <w:rFonts w:ascii="Sylfaen" w:hAnsi="Sylfaen"/>
          <w:sz w:val="22"/>
          <w:szCs w:val="22"/>
          <w:lang w:val="hy-AM"/>
        </w:rPr>
        <w:t>ով</w:t>
      </w:r>
      <w:r w:rsidR="002016E9" w:rsidRPr="00772C05">
        <w:rPr>
          <w:rFonts w:ascii="Sylfaen" w:hAnsi="Sylfaen"/>
          <w:sz w:val="22"/>
          <w:szCs w:val="22"/>
          <w:lang w:val="hy-AM"/>
        </w:rPr>
        <w:t xml:space="preserve"> </w:t>
      </w:r>
      <w:r w:rsidR="00E706F9" w:rsidRPr="00E706F9">
        <w:rPr>
          <w:rFonts w:ascii="Sylfaen" w:hAnsi="Sylfaen"/>
          <w:sz w:val="22"/>
          <w:szCs w:val="22"/>
          <w:lang w:val="hy-AM"/>
        </w:rPr>
        <w:t>nhovhannisyan@epfound.am</w:t>
      </w:r>
      <w:r w:rsidR="00772C05" w:rsidRPr="00772C05">
        <w:rPr>
          <w:rFonts w:ascii="Sylfaen" w:hAnsi="Sylfaen"/>
          <w:sz w:val="22"/>
          <w:szCs w:val="22"/>
          <w:lang w:val="hy-AM"/>
        </w:rPr>
        <w:t xml:space="preserve"> </w:t>
      </w:r>
      <w:r w:rsidR="002016E9" w:rsidRPr="00772C05">
        <w:rPr>
          <w:rFonts w:ascii="Sylfaen" w:hAnsi="Sylfaen"/>
          <w:sz w:val="22"/>
          <w:szCs w:val="22"/>
          <w:lang w:val="hy-AM"/>
        </w:rPr>
        <w:t xml:space="preserve">էլ. </w:t>
      </w:r>
      <w:proofErr w:type="spellStart"/>
      <w:r w:rsidR="002016E9" w:rsidRPr="00772C05">
        <w:rPr>
          <w:rFonts w:ascii="Sylfaen" w:hAnsi="Sylfaen"/>
          <w:sz w:val="22"/>
          <w:szCs w:val="22"/>
          <w:lang w:val="hy-AM"/>
        </w:rPr>
        <w:t>h</w:t>
      </w:r>
      <w:r w:rsidR="009D3AB2" w:rsidRPr="00772C05">
        <w:rPr>
          <w:rFonts w:ascii="Sylfaen" w:hAnsi="Sylfaen"/>
          <w:sz w:val="22"/>
          <w:szCs w:val="22"/>
          <w:lang w:val="hy-AM"/>
        </w:rPr>
        <w:t>ասցեին</w:t>
      </w:r>
      <w:proofErr w:type="spellEnd"/>
      <w:r w:rsidR="009D3AB2" w:rsidRPr="00772C05">
        <w:rPr>
          <w:rFonts w:ascii="Sylfaen" w:hAnsi="Sylfaen"/>
          <w:sz w:val="22"/>
          <w:szCs w:val="22"/>
          <w:lang w:val="hy-AM"/>
        </w:rPr>
        <w:t>:</w:t>
      </w:r>
      <w:r w:rsidR="00106B3D" w:rsidRPr="00772C05">
        <w:rPr>
          <w:rFonts w:ascii="Sylfaen" w:hAnsi="Sylfaen"/>
          <w:sz w:val="22"/>
          <w:szCs w:val="22"/>
          <w:lang w:val="hy-AM"/>
        </w:rPr>
        <w:t xml:space="preserve"> </w:t>
      </w:r>
    </w:p>
    <w:p w14:paraId="09A65F5C" w14:textId="77777777" w:rsidR="00246973" w:rsidRPr="00772C05" w:rsidRDefault="00246973" w:rsidP="00A506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jc w:val="both"/>
        <w:rPr>
          <w:rFonts w:ascii="Sylfaen" w:hAnsi="Sylfaen"/>
          <w:i/>
          <w:sz w:val="22"/>
          <w:szCs w:val="22"/>
          <w:lang w:val="hy-AM"/>
        </w:rPr>
      </w:pPr>
    </w:p>
    <w:p w14:paraId="4EA4F076" w14:textId="77777777" w:rsidR="0064048D" w:rsidRPr="00772C05" w:rsidRDefault="0064048D" w:rsidP="009372A0">
      <w:pPr>
        <w:pStyle w:val="Header"/>
        <w:tabs>
          <w:tab w:val="left" w:pos="720"/>
        </w:tabs>
        <w:ind w:left="720"/>
        <w:rPr>
          <w:rFonts w:ascii="Sylfaen" w:hAnsi="Sylfaen"/>
          <w:bCs/>
          <w:sz w:val="22"/>
          <w:szCs w:val="22"/>
          <w:lang w:val="af-ZA"/>
        </w:rPr>
      </w:pPr>
    </w:p>
    <w:p w14:paraId="28A9C6DF" w14:textId="31AC1D1B" w:rsidR="00E77E9C" w:rsidRPr="00D1585E" w:rsidRDefault="00E77E9C" w:rsidP="009372A0">
      <w:pPr>
        <w:pBdr>
          <w:bottom w:val="single" w:sz="6" w:space="1" w:color="auto"/>
        </w:pBdr>
        <w:rPr>
          <w:rFonts w:ascii="Sylfaen" w:hAnsi="Sylfaen"/>
          <w:i/>
          <w:sz w:val="22"/>
          <w:szCs w:val="22"/>
          <w:lang w:val="hy-AM"/>
        </w:rPr>
      </w:pPr>
      <w:r w:rsidRPr="00772C05">
        <w:rPr>
          <w:rFonts w:ascii="Sylfaen" w:hAnsi="Sylfaen"/>
          <w:b/>
          <w:i/>
          <w:sz w:val="22"/>
          <w:szCs w:val="22"/>
          <w:u w:val="single"/>
          <w:lang w:val="hy-AM"/>
        </w:rPr>
        <w:lastRenderedPageBreak/>
        <w:t>Նշում</w:t>
      </w:r>
      <w:r w:rsidR="00103E9E" w:rsidRPr="00772C05">
        <w:rPr>
          <w:rFonts w:ascii="Sylfaen" w:hAnsi="Sylfaen"/>
          <w:b/>
          <w:i/>
          <w:sz w:val="22"/>
          <w:szCs w:val="22"/>
          <w:u w:val="single"/>
          <w:lang w:val="hy-AM"/>
        </w:rPr>
        <w:t>.</w:t>
      </w:r>
      <w:r w:rsidRPr="00772C05">
        <w:rPr>
          <w:rFonts w:ascii="Sylfaen" w:hAnsi="Sylfaen"/>
          <w:i/>
          <w:sz w:val="22"/>
          <w:szCs w:val="22"/>
          <w:lang w:val="hy-AM"/>
        </w:rPr>
        <w:t xml:space="preserve"> </w:t>
      </w:r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 Առաջարկը պիտի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 կազմված լինի հայերեն լեզվով, </w:t>
      </w:r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համակարգչային MS Word ծրագրով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, </w:t>
      </w:r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հայերենի դեպքում </w:t>
      </w:r>
      <w:proofErr w:type="spellStart"/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Sylfaen</w:t>
      </w:r>
      <w:proofErr w:type="spellEnd"/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 xml:space="preserve"> </w:t>
      </w:r>
      <w:proofErr w:type="spellStart"/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տառաձևով</w:t>
      </w:r>
      <w:proofErr w:type="spellEnd"/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, </w:t>
      </w:r>
      <w:r w:rsidR="00103E9E" w:rsidRPr="00772C05">
        <w:rPr>
          <w:rFonts w:ascii="Sylfaen" w:hAnsi="Sylfaen"/>
          <w:b/>
          <w:i/>
          <w:sz w:val="22"/>
          <w:szCs w:val="22"/>
          <w:lang w:val="hy-AM"/>
        </w:rPr>
        <w:t>1</w:t>
      </w:r>
      <w:r w:rsidR="00103E9E" w:rsidRPr="00772C05">
        <w:rPr>
          <w:rFonts w:ascii="Sylfaen" w:hAnsi="Sylfaen"/>
          <w:b/>
          <w:i/>
          <w:sz w:val="22"/>
          <w:lang w:val="hy-AM"/>
        </w:rPr>
        <w:t>1</w:t>
      </w:r>
      <w:r w:rsidR="00103E9E" w:rsidRPr="00772C05">
        <w:rPr>
          <w:rFonts w:ascii="Sylfaen" w:hAnsi="Sylfaen"/>
          <w:b/>
          <w:i/>
          <w:sz w:val="22"/>
          <w:szCs w:val="22"/>
          <w:lang w:val="hy-AM"/>
        </w:rPr>
        <w:t xml:space="preserve"> </w:t>
      </w:r>
      <w:proofErr w:type="spellStart"/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տառաչափով</w:t>
      </w:r>
      <w:proofErr w:type="spellEnd"/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, </w:t>
      </w:r>
      <w:r w:rsidR="00B76A82" w:rsidRPr="00772C05">
        <w:rPr>
          <w:rFonts w:ascii="Sylfaen" w:hAnsi="Sylfaen"/>
          <w:i/>
          <w:sz w:val="22"/>
          <w:szCs w:val="22"/>
          <w:lang w:val="hy-AM"/>
        </w:rPr>
        <w:t>անգլերենի և ռ</w:t>
      </w:r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ուսերենի դեպքում </w:t>
      </w:r>
      <w:proofErr w:type="spellStart"/>
      <w:r w:rsidR="00103E9E" w:rsidRPr="00772C05">
        <w:rPr>
          <w:rFonts w:ascii="Sylfaen" w:hAnsi="Sylfaen"/>
          <w:i/>
          <w:sz w:val="22"/>
          <w:szCs w:val="22"/>
          <w:lang w:val="hy-AM"/>
        </w:rPr>
        <w:t>Times</w:t>
      </w:r>
      <w:proofErr w:type="spellEnd"/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 </w:t>
      </w:r>
      <w:proofErr w:type="spellStart"/>
      <w:r w:rsidR="00103E9E" w:rsidRPr="00772C05">
        <w:rPr>
          <w:rFonts w:ascii="Sylfaen" w:hAnsi="Sylfaen"/>
          <w:i/>
          <w:sz w:val="22"/>
          <w:szCs w:val="22"/>
          <w:lang w:val="hy-AM"/>
        </w:rPr>
        <w:t>New</w:t>
      </w:r>
      <w:proofErr w:type="spellEnd"/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 </w:t>
      </w:r>
      <w:proofErr w:type="spellStart"/>
      <w:r w:rsidR="00103E9E" w:rsidRPr="00772C05">
        <w:rPr>
          <w:rFonts w:ascii="Sylfaen" w:hAnsi="Sylfaen"/>
          <w:i/>
          <w:sz w:val="22"/>
          <w:szCs w:val="22"/>
          <w:lang w:val="hy-AM"/>
        </w:rPr>
        <w:t>Roman</w:t>
      </w:r>
      <w:proofErr w:type="spellEnd"/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 </w:t>
      </w:r>
      <w:proofErr w:type="spellStart"/>
      <w:r w:rsidR="00103E9E" w:rsidRPr="00772C05">
        <w:rPr>
          <w:rFonts w:ascii="Sylfaen" w:hAnsi="Sylfaen"/>
          <w:i/>
          <w:sz w:val="22"/>
          <w:szCs w:val="22"/>
          <w:lang w:val="hy-AM"/>
        </w:rPr>
        <w:t>տառաձևով</w:t>
      </w:r>
      <w:proofErr w:type="spellEnd"/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 12 </w:t>
      </w:r>
      <w:proofErr w:type="spellStart"/>
      <w:r w:rsidR="00103E9E" w:rsidRPr="00772C05">
        <w:rPr>
          <w:rFonts w:ascii="Sylfaen" w:hAnsi="Sylfaen"/>
          <w:i/>
          <w:sz w:val="22"/>
          <w:szCs w:val="22"/>
          <w:lang w:val="hy-AM"/>
        </w:rPr>
        <w:t>տառաչափով</w:t>
      </w:r>
      <w:proofErr w:type="spellEnd"/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, 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տողերի </w:t>
      </w:r>
      <w:proofErr w:type="spellStart"/>
      <w:r w:rsidR="00103E9E" w:rsidRPr="00772C05">
        <w:rPr>
          <w:rFonts w:ascii="Sylfaen" w:hAnsi="Sylfaen"/>
          <w:i/>
          <w:sz w:val="22"/>
          <w:szCs w:val="22"/>
          <w:lang w:val="hy-AM"/>
        </w:rPr>
        <w:t>միջև</w:t>
      </w:r>
      <w:proofErr w:type="spellEnd"/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 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հեռավորությունը՝ </w:t>
      </w:r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1</w:t>
      </w:r>
      <w:r w:rsidR="00103E9E" w:rsidRPr="00772C05">
        <w:rPr>
          <w:rFonts w:ascii="Sylfaen" w:hAnsi="Sylfaen"/>
          <w:b/>
          <w:i/>
          <w:sz w:val="22"/>
          <w:szCs w:val="22"/>
          <w:lang w:val="hy-AM"/>
        </w:rPr>
        <w:t xml:space="preserve">, էջը աջ կողմից </w:t>
      </w:r>
      <w:proofErr w:type="spellStart"/>
      <w:r w:rsidR="00103E9E" w:rsidRPr="00772C05">
        <w:rPr>
          <w:rFonts w:ascii="Sylfaen" w:hAnsi="Sylfaen"/>
          <w:b/>
          <w:i/>
          <w:sz w:val="22"/>
          <w:szCs w:val="22"/>
          <w:lang w:val="hy-AM"/>
        </w:rPr>
        <w:t>չհավասարեցված</w:t>
      </w:r>
      <w:proofErr w:type="spellEnd"/>
    </w:p>
    <w:p w14:paraId="143F10FC" w14:textId="77777777" w:rsidR="00361E98" w:rsidRPr="00D1585E" w:rsidRDefault="00361E98" w:rsidP="00BF7950">
      <w:pPr>
        <w:pBdr>
          <w:bottom w:val="single" w:sz="6" w:space="1" w:color="auto"/>
        </w:pBdr>
        <w:jc w:val="right"/>
        <w:rPr>
          <w:rFonts w:ascii="Sylfaen" w:hAnsi="Sylfaen"/>
          <w:i/>
          <w:sz w:val="22"/>
          <w:szCs w:val="22"/>
          <w:lang w:val="hy-AM"/>
        </w:rPr>
      </w:pPr>
    </w:p>
    <w:p w14:paraId="527B6152" w14:textId="77777777" w:rsidR="00BF7950" w:rsidRPr="00BF7950" w:rsidRDefault="00A40F17" w:rsidP="00A40F17">
      <w:pPr>
        <w:rPr>
          <w:rFonts w:ascii="Sylfaen" w:hAnsi="Sylfaen"/>
          <w:b/>
          <w:sz w:val="22"/>
          <w:szCs w:val="22"/>
          <w:u w:val="single"/>
          <w:lang w:val="hy-AM"/>
        </w:rPr>
      </w:pPr>
      <w:r>
        <w:rPr>
          <w:rFonts w:ascii="Sylfaen" w:hAnsi="Sylfaen"/>
          <w:b/>
          <w:sz w:val="22"/>
          <w:szCs w:val="22"/>
          <w:u w:val="single"/>
          <w:lang w:val="hy-AM"/>
        </w:rPr>
        <w:br w:type="page"/>
      </w:r>
    </w:p>
    <w:p w14:paraId="62517575" w14:textId="77777777" w:rsidR="007A4B7F" w:rsidRPr="00BF7950" w:rsidRDefault="00742DB8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u w:val="single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lastRenderedPageBreak/>
        <w:t>Ծրագրի վերնագիրը</w:t>
      </w:r>
    </w:p>
    <w:p w14:paraId="6A13EE35" w14:textId="77777777" w:rsidR="00BF7950" w:rsidRPr="00D1585E" w:rsidRDefault="00BF7950" w:rsidP="00BF7950">
      <w:pPr>
        <w:ind w:left="426"/>
        <w:rPr>
          <w:rFonts w:ascii="Sylfaen" w:hAnsi="Sylfaen"/>
          <w:b/>
          <w:sz w:val="22"/>
          <w:szCs w:val="22"/>
          <w:u w:val="single"/>
          <w:lang w:val="hy-AM"/>
        </w:rPr>
      </w:pPr>
    </w:p>
    <w:p w14:paraId="19A645E4" w14:textId="77777777" w:rsidR="00307A22" w:rsidRPr="00B76A82" w:rsidRDefault="00307A22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1AD3FF1E" w14:textId="77777777" w:rsidR="007A4B7F" w:rsidRPr="00D1585E" w:rsidRDefault="007A4B7F" w:rsidP="009372A0">
      <w:pPr>
        <w:rPr>
          <w:rFonts w:ascii="Sylfaen" w:hAnsi="Sylfaen"/>
          <w:sz w:val="22"/>
          <w:szCs w:val="22"/>
          <w:lang w:val="hy-AM"/>
        </w:rPr>
      </w:pPr>
    </w:p>
    <w:p w14:paraId="51EED9B8" w14:textId="1C259AAB" w:rsidR="00E061DF" w:rsidRPr="00BF7950" w:rsidRDefault="00A506B5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t>Կազմակերպության</w:t>
      </w:r>
      <w:r w:rsidR="00106B3D" w:rsidRPr="00D1585E">
        <w:rPr>
          <w:rFonts w:ascii="Sylfaen" w:hAnsi="Sylfaen"/>
          <w:b/>
          <w:sz w:val="22"/>
          <w:szCs w:val="22"/>
          <w:lang w:val="hy-AM"/>
        </w:rPr>
        <w:t xml:space="preserve">, </w:t>
      </w:r>
      <w:r w:rsidR="002016E9" w:rsidRPr="00D1585E">
        <w:rPr>
          <w:rFonts w:ascii="Sylfaen" w:hAnsi="Sylfaen"/>
          <w:b/>
          <w:sz w:val="22"/>
          <w:szCs w:val="22"/>
          <w:lang w:val="hy-AM"/>
        </w:rPr>
        <w:t xml:space="preserve">նախաձեռնող խմբի </w:t>
      </w:r>
      <w:r w:rsidR="00106B3D" w:rsidRPr="00D1585E">
        <w:rPr>
          <w:rFonts w:ascii="Sylfaen" w:hAnsi="Sylfaen"/>
          <w:b/>
          <w:sz w:val="22"/>
          <w:szCs w:val="22"/>
          <w:lang w:val="hy-AM"/>
        </w:rPr>
        <w:t xml:space="preserve">անվանում, </w:t>
      </w:r>
      <w:r w:rsidR="002016E9" w:rsidRPr="00D1585E">
        <w:rPr>
          <w:rFonts w:ascii="Sylfaen" w:hAnsi="Sylfaen"/>
          <w:b/>
          <w:sz w:val="22"/>
          <w:szCs w:val="22"/>
          <w:lang w:val="hy-AM"/>
        </w:rPr>
        <w:t xml:space="preserve">անդամների անունները </w:t>
      </w:r>
      <w:r w:rsidR="002016E9" w:rsidRPr="00D1585E">
        <w:rPr>
          <w:rFonts w:ascii="Sylfaen" w:hAnsi="Sylfaen"/>
          <w:color w:val="0070C0"/>
          <w:sz w:val="22"/>
          <w:szCs w:val="22"/>
          <w:lang w:val="hy-AM"/>
        </w:rPr>
        <w:t>(նշել</w:t>
      </w:r>
      <w:r w:rsidR="004457B7" w:rsidRPr="00087206">
        <w:rPr>
          <w:rFonts w:ascii="Sylfaen" w:hAnsi="Sylfaen"/>
          <w:color w:val="0070C0"/>
          <w:sz w:val="22"/>
          <w:szCs w:val="22"/>
          <w:lang w:val="hy-AM"/>
        </w:rPr>
        <w:t>`</w:t>
      </w:r>
      <w:r w:rsidR="002016E9" w:rsidRPr="00D1585E">
        <w:rPr>
          <w:rFonts w:ascii="Sylfaen" w:hAnsi="Sylfaen"/>
          <w:color w:val="0070C0"/>
          <w:sz w:val="22"/>
          <w:szCs w:val="22"/>
          <w:lang w:val="hy-AM"/>
        </w:rPr>
        <w:t xml:space="preserve"> ով է ղեկավարը)</w:t>
      </w:r>
    </w:p>
    <w:p w14:paraId="53234E0C" w14:textId="77777777" w:rsidR="00BF7950" w:rsidRPr="00D1585E" w:rsidRDefault="00BF7950" w:rsidP="00BF7950">
      <w:pPr>
        <w:ind w:left="426"/>
        <w:rPr>
          <w:rFonts w:ascii="Sylfaen" w:hAnsi="Sylfaen"/>
          <w:b/>
          <w:sz w:val="22"/>
          <w:szCs w:val="22"/>
          <w:lang w:val="hy-AM"/>
        </w:rPr>
      </w:pPr>
    </w:p>
    <w:p w14:paraId="0C75F2E9" w14:textId="77777777" w:rsidR="00E061DF" w:rsidRPr="00B76A82" w:rsidRDefault="00E061DF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23F4923D" w14:textId="77777777" w:rsidR="002016E9" w:rsidRPr="00D1585E" w:rsidRDefault="002016E9" w:rsidP="009372A0">
      <w:pPr>
        <w:rPr>
          <w:rFonts w:ascii="Sylfaen" w:hAnsi="Sylfaen"/>
          <w:sz w:val="22"/>
          <w:szCs w:val="22"/>
          <w:lang w:val="hy-AM"/>
        </w:rPr>
      </w:pPr>
    </w:p>
    <w:p w14:paraId="789AED79" w14:textId="77777777" w:rsidR="00BF7950" w:rsidRDefault="00A506B5" w:rsidP="009372A0">
      <w:pPr>
        <w:numPr>
          <w:ilvl w:val="0"/>
          <w:numId w:val="1"/>
        </w:numPr>
        <w:ind w:left="426" w:hanging="426"/>
        <w:rPr>
          <w:rFonts w:ascii="Sylfaen" w:hAnsi="Sylfaen"/>
          <w:color w:val="0070C0"/>
          <w:sz w:val="22"/>
          <w:szCs w:val="22"/>
          <w:lang w:val="hy-AM"/>
        </w:rPr>
      </w:pPr>
      <w:proofErr w:type="spellStart"/>
      <w:r w:rsidRPr="00B55BCA">
        <w:rPr>
          <w:rFonts w:ascii="Sylfaen" w:hAnsi="Sylfaen"/>
          <w:b/>
          <w:sz w:val="22"/>
          <w:szCs w:val="22"/>
          <w:lang w:val="hy-AM"/>
        </w:rPr>
        <w:t>Կոնտակտներ</w:t>
      </w:r>
      <w:proofErr w:type="spellEnd"/>
      <w:r w:rsidR="002016E9" w:rsidRPr="00B55BCA">
        <w:rPr>
          <w:rFonts w:ascii="Times New Roman" w:eastAsia="MS Gothic" w:hAnsi="Times New Roman"/>
          <w:b/>
          <w:sz w:val="22"/>
          <w:szCs w:val="22"/>
          <w:lang w:val="hy-AM"/>
        </w:rPr>
        <w:t>․</w:t>
      </w:r>
      <w:r w:rsidR="002267FB" w:rsidRPr="00B55BCA">
        <w:rPr>
          <w:rFonts w:ascii="Sylfaen" w:hAnsi="Sylfaen"/>
          <w:b/>
          <w:sz w:val="22"/>
          <w:szCs w:val="22"/>
          <w:lang w:val="hy-AM"/>
        </w:rPr>
        <w:t xml:space="preserve"> (</w:t>
      </w:r>
      <w:r w:rsidR="002016E9" w:rsidRPr="00B55BCA">
        <w:rPr>
          <w:rFonts w:ascii="Sylfaen" w:hAnsi="Sylfaen"/>
          <w:b/>
          <w:sz w:val="22"/>
          <w:szCs w:val="22"/>
          <w:lang w:val="hy-AM"/>
        </w:rPr>
        <w:t>կազմակերպության կամ նախաձեռնող խմբի ղեկավարի</w:t>
      </w:r>
      <w:r w:rsidR="002267FB" w:rsidRPr="00B55BCA">
        <w:rPr>
          <w:rFonts w:ascii="Sylfaen" w:hAnsi="Sylfaen"/>
          <w:b/>
          <w:sz w:val="22"/>
          <w:szCs w:val="22"/>
          <w:lang w:val="hy-AM"/>
        </w:rPr>
        <w:t>)</w:t>
      </w:r>
      <w:r w:rsidR="002267FB" w:rsidRPr="00B55BCA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</w:p>
    <w:p w14:paraId="6A952773" w14:textId="77777777" w:rsidR="00E061DF" w:rsidRDefault="002267FB" w:rsidP="00BF7950">
      <w:pPr>
        <w:ind w:left="426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</w:p>
    <w:p w14:paraId="77176793" w14:textId="77777777" w:rsidR="00817F8D" w:rsidRPr="00BF7950" w:rsidRDefault="00B55BCA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color w:val="0070C0"/>
          <w:sz w:val="22"/>
          <w:szCs w:val="22"/>
          <w:lang w:val="hy-AM"/>
        </w:rPr>
        <w:t>Փոստային հասցե՝</w:t>
      </w:r>
      <w:r w:rsidR="00817F8D" w:rsidRPr="00BF7950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</w:p>
    <w:p w14:paraId="57ED7BD2" w14:textId="77777777" w:rsidR="00817F8D" w:rsidRPr="00BF7950" w:rsidRDefault="00B55BCA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color w:val="0070C0"/>
          <w:sz w:val="22"/>
          <w:szCs w:val="22"/>
          <w:lang w:val="hy-AM"/>
        </w:rPr>
        <w:t>Հեռախոսահամար՝</w:t>
      </w:r>
      <w:r w:rsidR="00817F8D" w:rsidRPr="00BF7950">
        <w:rPr>
          <w:rFonts w:ascii="Sylfaen" w:hAnsi="Sylfaen"/>
          <w:color w:val="0070C0"/>
          <w:sz w:val="22"/>
          <w:szCs w:val="22"/>
          <w:lang w:val="hy-AM"/>
        </w:rPr>
        <w:t xml:space="preserve">   </w:t>
      </w:r>
    </w:p>
    <w:p w14:paraId="4CB40639" w14:textId="77777777" w:rsidR="00B55BCA" w:rsidRPr="00B55BCA" w:rsidRDefault="00B55BCA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color w:val="0070C0"/>
          <w:sz w:val="22"/>
          <w:szCs w:val="22"/>
          <w:lang w:val="hy-AM"/>
        </w:rPr>
        <w:t xml:space="preserve">Ծրագրի թիմի ներկայացուցչի անունը՝ </w:t>
      </w:r>
    </w:p>
    <w:p w14:paraId="315F97DE" w14:textId="77777777" w:rsidR="00817F8D" w:rsidRPr="00BC3CD9" w:rsidRDefault="00CA6209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>
        <w:rPr>
          <w:rFonts w:ascii="Sylfaen" w:hAnsi="Sylfaen"/>
          <w:color w:val="0070C0"/>
          <w:sz w:val="22"/>
          <w:szCs w:val="22"/>
          <w:lang w:val="hy-AM"/>
        </w:rPr>
        <w:t>Կոնտակտային անձի հեռախոսահամարը՝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</w:p>
    <w:p w14:paraId="3B51ED5A" w14:textId="77777777" w:rsidR="00817F8D" w:rsidRPr="00BC3CD9" w:rsidRDefault="00CA6209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>
        <w:rPr>
          <w:rFonts w:ascii="Sylfaen" w:hAnsi="Sylfaen"/>
          <w:color w:val="0070C0"/>
          <w:sz w:val="22"/>
          <w:szCs w:val="22"/>
          <w:lang w:val="hy-AM"/>
        </w:rPr>
        <w:t xml:space="preserve">Կոնտակտային անձի </w:t>
      </w:r>
      <w:r w:rsidR="00BC3CD9">
        <w:rPr>
          <w:rFonts w:ascii="Sylfaen" w:hAnsi="Sylfaen"/>
          <w:color w:val="0070C0"/>
          <w:sz w:val="22"/>
          <w:szCs w:val="22"/>
          <w:lang w:val="hy-AM"/>
        </w:rPr>
        <w:t>էլեկտրոնային փոստի հասցեն՝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</w:p>
    <w:p w14:paraId="510B5708" w14:textId="77777777" w:rsidR="00817F8D" w:rsidRPr="00BC3CD9" w:rsidRDefault="00BC3CD9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>
        <w:rPr>
          <w:rFonts w:ascii="Sylfaen" w:hAnsi="Sylfaen"/>
          <w:color w:val="0070C0"/>
          <w:sz w:val="22"/>
          <w:szCs w:val="22"/>
          <w:lang w:val="hy-AM"/>
        </w:rPr>
        <w:t>Կազմակերպության ղեկա</w:t>
      </w:r>
      <w:r w:rsidR="00C867F7">
        <w:rPr>
          <w:rFonts w:ascii="Sylfaen" w:hAnsi="Sylfaen"/>
          <w:color w:val="0070C0"/>
          <w:sz w:val="22"/>
          <w:szCs w:val="22"/>
          <w:lang w:val="hy-AM"/>
        </w:rPr>
        <w:t>վարը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(</w:t>
      </w:r>
      <w:r>
        <w:rPr>
          <w:rFonts w:ascii="Sylfaen" w:hAnsi="Sylfaen"/>
          <w:color w:val="0070C0"/>
          <w:sz w:val="22"/>
          <w:szCs w:val="22"/>
          <w:lang w:val="hy-AM"/>
        </w:rPr>
        <w:t>եթե առկա է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>)</w:t>
      </w:r>
      <w:r>
        <w:rPr>
          <w:rFonts w:ascii="Sylfaen" w:hAnsi="Sylfaen"/>
          <w:color w:val="0070C0"/>
          <w:sz w:val="22"/>
          <w:szCs w:val="22"/>
          <w:lang w:val="hy-AM"/>
        </w:rPr>
        <w:t>՝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</w:p>
    <w:p w14:paraId="3B16B6BB" w14:textId="77777777" w:rsidR="002016E9" w:rsidRPr="00BF7950" w:rsidRDefault="00BC3CD9" w:rsidP="00A55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>
        <w:rPr>
          <w:rFonts w:ascii="Sylfaen" w:hAnsi="Sylfaen"/>
          <w:color w:val="0070C0"/>
          <w:sz w:val="22"/>
          <w:szCs w:val="22"/>
          <w:lang w:val="hy-AM"/>
        </w:rPr>
        <w:t xml:space="preserve">Կազմակերպության կայքը 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(</w:t>
      </w:r>
      <w:r>
        <w:rPr>
          <w:rFonts w:ascii="Sylfaen" w:hAnsi="Sylfaen"/>
          <w:color w:val="0070C0"/>
          <w:sz w:val="22"/>
          <w:szCs w:val="22"/>
          <w:lang w:val="hy-AM"/>
        </w:rPr>
        <w:t>եթե առկա է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>)</w:t>
      </w:r>
      <w:r>
        <w:rPr>
          <w:rFonts w:ascii="Sylfaen" w:hAnsi="Sylfaen"/>
          <w:color w:val="0070C0"/>
          <w:sz w:val="22"/>
          <w:szCs w:val="22"/>
          <w:lang w:val="hy-AM"/>
        </w:rPr>
        <w:t>՝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</w:p>
    <w:p w14:paraId="716D0231" w14:textId="77777777" w:rsidR="002D4942" w:rsidRPr="00D1585E" w:rsidRDefault="002D4942" w:rsidP="002D4942">
      <w:pPr>
        <w:jc w:val="both"/>
        <w:rPr>
          <w:rFonts w:ascii="Sylfaen" w:hAnsi="Sylfaen"/>
          <w:sz w:val="22"/>
          <w:szCs w:val="22"/>
          <w:lang w:val="hy-AM"/>
        </w:rPr>
      </w:pPr>
    </w:p>
    <w:p w14:paraId="7DF9FEF8" w14:textId="77777777" w:rsidR="0071351E" w:rsidRPr="00D1585E" w:rsidRDefault="0071351E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u w:val="single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t xml:space="preserve">Կազմակերպության կամ նախաձեռնող խմբի մասին </w:t>
      </w:r>
    </w:p>
    <w:p w14:paraId="7CD5737F" w14:textId="77167D28" w:rsidR="008A4918" w:rsidRDefault="0071351E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>Համառոտ ներկայացրեք Ձեր կազմակե</w:t>
      </w:r>
      <w:r w:rsidR="009C2FBF" w:rsidRPr="00BF7950">
        <w:rPr>
          <w:rFonts w:ascii="Sylfaen" w:hAnsi="Sylfaen"/>
          <w:i/>
          <w:color w:val="0070C0"/>
          <w:sz w:val="22"/>
          <w:szCs w:val="22"/>
          <w:lang w:val="hy-AM"/>
        </w:rPr>
        <w:t>րպության կամ նախաձեռնող խմբի գործունեությունը, ձեր ծրագրերը</w:t>
      </w: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 xml:space="preserve"> և ապագայի պլանները</w:t>
      </w:r>
      <w:r w:rsidR="008A4918" w:rsidRPr="008A4918">
        <w:rPr>
          <w:rFonts w:ascii="Sylfaen" w:hAnsi="Sylfaen"/>
          <w:i/>
          <w:color w:val="0070C0"/>
          <w:sz w:val="22"/>
          <w:szCs w:val="22"/>
          <w:lang w:val="hy-AM"/>
        </w:rPr>
        <w:t xml:space="preserve">: </w:t>
      </w: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8A4918" w:rsidRPr="00F1556F">
        <w:rPr>
          <w:rFonts w:ascii="Sylfaen" w:hAnsi="Sylfaen"/>
          <w:i/>
          <w:color w:val="0070C0"/>
          <w:sz w:val="22"/>
          <w:szCs w:val="22"/>
          <w:lang w:val="hy-AM"/>
        </w:rPr>
        <w:t>Ներկայացրեք ձեր կազմակերպության</w:t>
      </w:r>
      <w:r w:rsidR="008A4918">
        <w:rPr>
          <w:rFonts w:ascii="Sylfaen" w:hAnsi="Sylfaen"/>
          <w:i/>
          <w:color w:val="0070C0"/>
          <w:sz w:val="22"/>
          <w:szCs w:val="22"/>
          <w:lang w:val="hy-AM"/>
        </w:rPr>
        <w:t>/</w:t>
      </w:r>
      <w:r w:rsidR="008A4918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անձնական փորձի </w:t>
      </w:r>
      <w:r w:rsidR="008A4918">
        <w:rPr>
          <w:rFonts w:ascii="Sylfaen" w:hAnsi="Sylfaen"/>
          <w:i/>
          <w:color w:val="0070C0"/>
          <w:sz w:val="22"/>
          <w:szCs w:val="22"/>
          <w:lang w:val="hy-AM"/>
        </w:rPr>
        <w:t xml:space="preserve">և ծրագրի </w:t>
      </w:r>
      <w:proofErr w:type="spellStart"/>
      <w:r w:rsidR="008A4918">
        <w:rPr>
          <w:rFonts w:ascii="Sylfaen" w:hAnsi="Sylfaen"/>
          <w:i/>
          <w:color w:val="0070C0"/>
          <w:sz w:val="22"/>
          <w:szCs w:val="22"/>
          <w:lang w:val="hy-AM"/>
        </w:rPr>
        <w:t>միջև</w:t>
      </w:r>
      <w:proofErr w:type="spellEnd"/>
      <w:r w:rsidR="008A4918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8A4918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կապը։ </w:t>
      </w: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>(առավելագույնը</w:t>
      </w:r>
      <w:r w:rsidR="00087206" w:rsidRPr="00087206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>0,5 էջ)</w:t>
      </w:r>
    </w:p>
    <w:p w14:paraId="685C3C60" w14:textId="77777777" w:rsidR="00BF7950" w:rsidRDefault="00BF7950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358513F4" w14:textId="77777777" w:rsidR="0071351E" w:rsidRPr="00B76A82" w:rsidRDefault="0071351E" w:rsidP="00713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</w:p>
    <w:p w14:paraId="4D5B52C1" w14:textId="77777777" w:rsidR="0071351E" w:rsidRDefault="0071351E" w:rsidP="00713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sz w:val="22"/>
          <w:szCs w:val="22"/>
          <w:lang w:val="hy-AM"/>
        </w:rPr>
      </w:pPr>
    </w:p>
    <w:p w14:paraId="43828B28" w14:textId="77777777" w:rsidR="005162CB" w:rsidRPr="00D1585E" w:rsidRDefault="005162CB" w:rsidP="00713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sz w:val="22"/>
          <w:szCs w:val="22"/>
          <w:lang w:val="hy-AM"/>
        </w:rPr>
      </w:pPr>
    </w:p>
    <w:p w14:paraId="02215D98" w14:textId="77777777" w:rsidR="00C510BA" w:rsidRDefault="00C510BA" w:rsidP="00C510BA">
      <w:pPr>
        <w:ind w:left="360"/>
        <w:jc w:val="both"/>
        <w:rPr>
          <w:rFonts w:ascii="Sylfaen" w:hAnsi="Sylfaen"/>
          <w:sz w:val="22"/>
          <w:szCs w:val="22"/>
          <w:lang w:val="hy-AM"/>
        </w:rPr>
      </w:pPr>
    </w:p>
    <w:p w14:paraId="74FBEA43" w14:textId="77777777" w:rsidR="00206262" w:rsidRDefault="00206262" w:rsidP="00206262">
      <w:pPr>
        <w:pBdr>
          <w:bottom w:val="single" w:sz="12" w:space="1" w:color="auto"/>
        </w:pBdr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F57057F" w14:textId="77777777" w:rsidR="00206262" w:rsidRDefault="00206262" w:rsidP="00206262">
      <w:pPr>
        <w:jc w:val="both"/>
        <w:rPr>
          <w:rFonts w:ascii="Sylfaen" w:hAnsi="Sylfaen"/>
          <w:sz w:val="22"/>
          <w:szCs w:val="22"/>
          <w:lang w:val="hy-AM"/>
        </w:rPr>
      </w:pPr>
    </w:p>
    <w:p w14:paraId="487ACE66" w14:textId="77777777" w:rsidR="005162CB" w:rsidRPr="00C510BA" w:rsidRDefault="005162CB" w:rsidP="00206262">
      <w:pPr>
        <w:jc w:val="both"/>
        <w:rPr>
          <w:rFonts w:ascii="Sylfaen" w:hAnsi="Sylfaen"/>
          <w:sz w:val="22"/>
          <w:szCs w:val="22"/>
          <w:lang w:val="hy-AM"/>
        </w:rPr>
      </w:pPr>
      <w:r w:rsidRPr="005162CB">
        <w:rPr>
          <w:rFonts w:ascii="Sylfaen" w:hAnsi="Sylfaen"/>
          <w:sz w:val="22"/>
          <w:szCs w:val="22"/>
          <w:lang w:val="hy-AM"/>
        </w:rPr>
        <w:t xml:space="preserve">              </w:t>
      </w:r>
    </w:p>
    <w:p w14:paraId="1F1AAEBC" w14:textId="1820697E" w:rsidR="00045F68" w:rsidRPr="00045F68" w:rsidRDefault="00CA06BB" w:rsidP="00A7664E">
      <w:pPr>
        <w:numPr>
          <w:ilvl w:val="0"/>
          <w:numId w:val="1"/>
        </w:numPr>
        <w:ind w:left="426" w:hanging="426"/>
        <w:rPr>
          <w:rFonts w:ascii="Sylfaen" w:hAnsi="Sylfaen"/>
          <w:i/>
          <w:color w:val="0070C0"/>
          <w:sz w:val="22"/>
          <w:szCs w:val="22"/>
          <w:lang w:val="hy-AM"/>
        </w:rPr>
      </w:pPr>
      <w:r>
        <w:rPr>
          <w:rFonts w:ascii="Sylfaen" w:hAnsi="Sylfaen"/>
          <w:b/>
          <w:sz w:val="22"/>
          <w:szCs w:val="22"/>
          <w:lang w:val="hy-AM"/>
        </w:rPr>
        <w:t>Ծրագրի նպատակ և խ</w:t>
      </w:r>
      <w:r w:rsidR="0097251E" w:rsidRPr="00D854F7">
        <w:rPr>
          <w:rFonts w:ascii="Sylfaen" w:hAnsi="Sylfaen"/>
          <w:b/>
          <w:sz w:val="22"/>
          <w:szCs w:val="22"/>
          <w:lang w:val="hy-AM"/>
        </w:rPr>
        <w:t>նդ</w:t>
      </w:r>
      <w:r w:rsidR="00E706F9">
        <w:rPr>
          <w:rFonts w:ascii="Sylfaen" w:hAnsi="Sylfaen"/>
          <w:b/>
          <w:sz w:val="22"/>
          <w:szCs w:val="22"/>
          <w:lang w:val="hy-AM"/>
        </w:rPr>
        <w:t>ի</w:t>
      </w:r>
      <w:r>
        <w:rPr>
          <w:rFonts w:ascii="Sylfaen" w:hAnsi="Sylfaen"/>
          <w:b/>
          <w:sz w:val="22"/>
          <w:szCs w:val="22"/>
          <w:lang w:val="hy-AM"/>
        </w:rPr>
        <w:t>րներ</w:t>
      </w:r>
      <w:r w:rsidR="0097251E" w:rsidRPr="00D854F7">
        <w:rPr>
          <w:rFonts w:ascii="Sylfaen" w:hAnsi="Sylfaen"/>
          <w:b/>
          <w:sz w:val="22"/>
          <w:szCs w:val="22"/>
          <w:lang w:val="hy-AM"/>
        </w:rPr>
        <w:t xml:space="preserve">ի նկարագրություն </w:t>
      </w:r>
    </w:p>
    <w:p w14:paraId="6781E904" w14:textId="49C168CF" w:rsidR="00206262" w:rsidRDefault="00A7664E" w:rsidP="00045F68">
      <w:pPr>
        <w:ind w:left="426"/>
        <w:rPr>
          <w:rFonts w:ascii="Sylfaen" w:hAnsi="Sylfaen"/>
          <w:i/>
          <w:color w:val="0070C0"/>
          <w:sz w:val="22"/>
          <w:szCs w:val="22"/>
          <w:lang w:val="hy-AM"/>
        </w:rPr>
      </w:pPr>
      <w:r>
        <w:rPr>
          <w:rFonts w:ascii="Sylfaen" w:hAnsi="Sylfaen"/>
          <w:i/>
          <w:color w:val="0070C0"/>
          <w:sz w:val="22"/>
          <w:szCs w:val="22"/>
          <w:lang w:val="hy-AM"/>
        </w:rPr>
        <w:t xml:space="preserve">Ծրագրի նպատակի և խնդիրների նկարագրություն </w:t>
      </w:r>
      <w:r w:rsidRPr="00D854F7">
        <w:rPr>
          <w:rFonts w:ascii="Sylfaen" w:hAnsi="Sylfaen"/>
          <w:i/>
          <w:color w:val="0070C0"/>
          <w:sz w:val="22"/>
          <w:szCs w:val="22"/>
          <w:lang w:val="hy-AM"/>
        </w:rPr>
        <w:t xml:space="preserve">(առավելագույնը </w:t>
      </w:r>
      <w:r w:rsidR="007A30CA" w:rsidRPr="00E706F9">
        <w:rPr>
          <w:rFonts w:ascii="Sylfaen" w:hAnsi="Sylfaen"/>
          <w:i/>
          <w:color w:val="0070C0"/>
          <w:sz w:val="22"/>
          <w:szCs w:val="22"/>
          <w:lang w:val="hy-AM"/>
        </w:rPr>
        <w:t>1</w:t>
      </w:r>
      <w:r w:rsidRPr="00D854F7">
        <w:rPr>
          <w:rFonts w:ascii="Sylfaen" w:hAnsi="Sylfaen"/>
          <w:i/>
          <w:color w:val="0070C0"/>
          <w:sz w:val="22"/>
          <w:szCs w:val="22"/>
          <w:lang w:val="hy-AM"/>
        </w:rPr>
        <w:t xml:space="preserve"> էջ)</w:t>
      </w:r>
      <w:r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</w:p>
    <w:p w14:paraId="2D69D459" w14:textId="0813A212" w:rsidR="00A7664E" w:rsidRPr="00E706F9" w:rsidRDefault="00A7664E" w:rsidP="00041507">
      <w:pPr>
        <w:pStyle w:val="CommentText"/>
        <w:ind w:firstLine="360"/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Այս բաժնում խնդրում եք արձագանքել </w:t>
      </w: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հետևյալ</w:t>
      </w:r>
      <w:proofErr w:type="spellEnd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հարցերին </w:t>
      </w:r>
    </w:p>
    <w:p w14:paraId="29DF670B" w14:textId="21826600" w:rsidR="00A7664E" w:rsidRPr="00E706F9" w:rsidRDefault="00A7664E" w:rsidP="00A7664E">
      <w:pPr>
        <w:pStyle w:val="CommentText"/>
        <w:numPr>
          <w:ilvl w:val="0"/>
          <w:numId w:val="8"/>
        </w:numPr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Ո՞րն</w:t>
      </w:r>
      <w:proofErr w:type="spellEnd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է ձեր ծրագրի հիմնական նպատակը, ինչու</w:t>
      </w:r>
      <w:r w:rsidR="00CA06BB"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՞</w:t>
      </w: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է նշված նպատակի </w:t>
      </w: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թիրախավորումը</w:t>
      </w:r>
      <w:proofErr w:type="spellEnd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</w:t>
      </w: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կարևոր</w:t>
      </w:r>
      <w:proofErr w:type="spellEnd"/>
    </w:p>
    <w:p w14:paraId="5A00068E" w14:textId="013B8B88" w:rsidR="00A7664E" w:rsidRPr="00E706F9" w:rsidRDefault="00A7664E" w:rsidP="00A7664E">
      <w:pPr>
        <w:pStyle w:val="CommentText"/>
        <w:numPr>
          <w:ilvl w:val="0"/>
          <w:numId w:val="8"/>
        </w:numPr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Նկարագրեք խնդրի ընդհանուր </w:t>
      </w: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համատեքստը</w:t>
      </w:r>
      <w:proofErr w:type="spellEnd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, </w:t>
      </w: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որո</w:t>
      </w:r>
      <w:r w:rsidR="00CA06BB"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՞</w:t>
      </w: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նք</w:t>
      </w:r>
      <w:proofErr w:type="spellEnd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են այն հիմնական խնդիրները, որոնք հասցեագրվելու են ծրագրի ընթացքում</w:t>
      </w:r>
      <w:r w:rsidR="00CA06BB"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(առավելագույնը 3 խնդիր)</w:t>
      </w:r>
    </w:p>
    <w:p w14:paraId="56786F0E" w14:textId="5A186FF4" w:rsidR="00A7664E" w:rsidRPr="00E706F9" w:rsidRDefault="00A7664E" w:rsidP="00A7664E">
      <w:pPr>
        <w:pStyle w:val="CommentText"/>
        <w:numPr>
          <w:ilvl w:val="0"/>
          <w:numId w:val="8"/>
        </w:numPr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Ի՞նչ</w:t>
      </w:r>
      <w:proofErr w:type="spellEnd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գործողություններ են իրականացվելու </w:t>
      </w: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ձևակերպված</w:t>
      </w:r>
      <w:proofErr w:type="spellEnd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նպատակն իրականացնելու համար</w:t>
      </w:r>
    </w:p>
    <w:p w14:paraId="650B8C14" w14:textId="15EB5E67" w:rsidR="00A7664E" w:rsidRPr="00E706F9" w:rsidRDefault="00A7664E" w:rsidP="00A7664E">
      <w:pPr>
        <w:pStyle w:val="CommentText"/>
        <w:numPr>
          <w:ilvl w:val="0"/>
          <w:numId w:val="8"/>
        </w:numPr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proofErr w:type="spellStart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Ի՞նչ</w:t>
      </w:r>
      <w:proofErr w:type="spellEnd"/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</w:t>
      </w:r>
      <w:r w:rsidR="00A21F18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չափելի </w:t>
      </w: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արդյունքներ են ակնկալվում ծրագրի ավարտին</w:t>
      </w:r>
    </w:p>
    <w:p w14:paraId="7DD51E95" w14:textId="77777777" w:rsidR="0097251E" w:rsidRPr="00E87691" w:rsidRDefault="0097251E" w:rsidP="0097251E">
      <w:pPr>
        <w:rPr>
          <w:rFonts w:ascii="Sylfaen" w:hAnsi="Sylfaen"/>
          <w:b/>
          <w:color w:val="0070C0"/>
          <w:sz w:val="22"/>
          <w:szCs w:val="22"/>
          <w:lang w:val="hy-AM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97251E" w:rsidRPr="00041507" w14:paraId="3B23BDBA" w14:textId="77777777" w:rsidTr="00041507">
        <w:trPr>
          <w:trHeight w:val="1772"/>
        </w:trPr>
        <w:tc>
          <w:tcPr>
            <w:tcW w:w="9571" w:type="dxa"/>
            <w:shd w:val="clear" w:color="auto" w:fill="auto"/>
          </w:tcPr>
          <w:p w14:paraId="74033C0D" w14:textId="77777777" w:rsidR="0097251E" w:rsidRPr="00697446" w:rsidRDefault="0097251E" w:rsidP="0097251E">
            <w:pPr>
              <w:rPr>
                <w:rFonts w:ascii="Sylfaen" w:eastAsia="Calibri" w:hAnsi="Sylfaen"/>
                <w:b/>
                <w:sz w:val="22"/>
                <w:szCs w:val="22"/>
                <w:lang w:val="hy-AM"/>
              </w:rPr>
            </w:pPr>
          </w:p>
        </w:tc>
      </w:tr>
    </w:tbl>
    <w:p w14:paraId="65325DE9" w14:textId="77777777" w:rsidR="006D33AE" w:rsidRDefault="006D33AE" w:rsidP="0097251E">
      <w:pPr>
        <w:rPr>
          <w:rFonts w:ascii="Sylfaen" w:hAnsi="Sylfaen"/>
          <w:b/>
          <w:sz w:val="22"/>
          <w:szCs w:val="22"/>
          <w:lang w:val="hy-AM"/>
        </w:rPr>
      </w:pPr>
    </w:p>
    <w:p w14:paraId="5849AF93" w14:textId="77777777" w:rsidR="006D33AE" w:rsidRDefault="00787836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proofErr w:type="spellStart"/>
      <w:r>
        <w:rPr>
          <w:rFonts w:ascii="Sylfaen" w:hAnsi="Sylfaen"/>
          <w:b/>
          <w:sz w:val="22"/>
          <w:szCs w:val="22"/>
          <w:lang w:val="hy-AM"/>
        </w:rPr>
        <w:lastRenderedPageBreak/>
        <w:t>Թիրախային</w:t>
      </w:r>
      <w:proofErr w:type="spellEnd"/>
      <w:r>
        <w:rPr>
          <w:rFonts w:ascii="Sylfaen" w:hAnsi="Sylfaen"/>
          <w:b/>
          <w:sz w:val="22"/>
          <w:szCs w:val="22"/>
          <w:lang w:val="hy-AM"/>
        </w:rPr>
        <w:t xml:space="preserve"> խմբերը և </w:t>
      </w:r>
      <w:proofErr w:type="spellStart"/>
      <w:r>
        <w:rPr>
          <w:rFonts w:ascii="Sylfaen" w:hAnsi="Sylfaen"/>
          <w:b/>
          <w:sz w:val="22"/>
          <w:szCs w:val="22"/>
          <w:lang w:val="hy-AM"/>
        </w:rPr>
        <w:t>շահառուները</w:t>
      </w:r>
      <w:proofErr w:type="spellEnd"/>
    </w:p>
    <w:p w14:paraId="1DE184E1" w14:textId="490C9B8B" w:rsidR="00572D47" w:rsidRPr="00C867F7" w:rsidRDefault="006D33AE" w:rsidP="00420580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Խնդրում ենք նկարագրել ձեր ծրագրի </w:t>
      </w:r>
      <w:proofErr w:type="spellStart"/>
      <w:r w:rsidRPr="00A21F18">
        <w:rPr>
          <w:rFonts w:ascii="Sylfaen" w:hAnsi="Sylfaen"/>
          <w:i/>
          <w:color w:val="0070C0"/>
          <w:sz w:val="22"/>
          <w:szCs w:val="22"/>
          <w:lang w:val="hy-AM"/>
        </w:rPr>
        <w:t>թիրա</w:t>
      </w:r>
      <w:r w:rsidR="00674CC2" w:rsidRPr="00A21F18">
        <w:rPr>
          <w:rFonts w:ascii="Sylfaen" w:hAnsi="Sylfaen"/>
          <w:i/>
          <w:color w:val="0070C0"/>
          <w:sz w:val="22"/>
          <w:szCs w:val="22"/>
          <w:lang w:val="hy-AM"/>
        </w:rPr>
        <w:t>խային</w:t>
      </w:r>
      <w:proofErr w:type="spellEnd"/>
      <w:r w:rsidR="00674CC2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և/կամ շահառու խմբերին,</w:t>
      </w:r>
      <w:r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հ</w:t>
      </w:r>
      <w:r w:rsidR="00674CC2" w:rsidRPr="00A21F18">
        <w:rPr>
          <w:rFonts w:ascii="Sylfaen" w:hAnsi="Sylfaen"/>
          <w:i/>
          <w:color w:val="0070C0"/>
          <w:sz w:val="22"/>
          <w:szCs w:val="22"/>
          <w:lang w:val="hy-AM"/>
        </w:rPr>
        <w:t>նարավորության դեպքում</w:t>
      </w:r>
      <w:r w:rsidR="00420580" w:rsidRPr="00A21F18">
        <w:rPr>
          <w:rFonts w:ascii="Sylfaen" w:hAnsi="Sylfaen"/>
          <w:i/>
          <w:color w:val="0070C0"/>
          <w:sz w:val="22"/>
          <w:szCs w:val="22"/>
          <w:lang w:val="hy-AM"/>
        </w:rPr>
        <w:t>՝</w:t>
      </w:r>
      <w:r w:rsidR="00674CC2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Pr="00A21F18">
        <w:rPr>
          <w:rFonts w:ascii="Sylfaen" w:hAnsi="Sylfaen"/>
          <w:i/>
          <w:color w:val="0070C0"/>
          <w:sz w:val="22"/>
          <w:szCs w:val="22"/>
          <w:lang w:val="hy-AM"/>
        </w:rPr>
        <w:t>նաև թվերով։</w:t>
      </w:r>
      <w:r w:rsidR="00420580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proofErr w:type="spellStart"/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>Թիրախային</w:t>
      </w:r>
      <w:proofErr w:type="spellEnd"/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խմբերն այն խմբերն են, </w:t>
      </w:r>
      <w:r w:rsidR="00A21F18" w:rsidRPr="00A21F18">
        <w:rPr>
          <w:rFonts w:ascii="Sylfaen" w:hAnsi="Sylfaen"/>
          <w:i/>
          <w:color w:val="0070C0"/>
          <w:sz w:val="22"/>
          <w:szCs w:val="22"/>
          <w:lang w:val="hy-AM"/>
        </w:rPr>
        <w:t>որոնց վրա ցանկանում եք երկարաժամկետ կտրվածքով ազդեցություն ունենալ</w:t>
      </w:r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: </w:t>
      </w:r>
      <w:proofErr w:type="spellStart"/>
      <w:r w:rsidR="00A21F18" w:rsidRPr="00A21F18">
        <w:rPr>
          <w:rFonts w:ascii="Sylfaen" w:hAnsi="Sylfaen"/>
          <w:i/>
          <w:color w:val="0070C0"/>
          <w:sz w:val="22"/>
          <w:szCs w:val="22"/>
          <w:lang w:val="hy-AM"/>
        </w:rPr>
        <w:t>Շ</w:t>
      </w:r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>ահառուները</w:t>
      </w:r>
      <w:proofErr w:type="spellEnd"/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նրանք են, ովքեր </w:t>
      </w:r>
      <w:r w:rsidR="00A21F18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անմիջապես </w:t>
      </w:r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օգուտ կքաղեն ծրագրի իրականացումից։ </w:t>
      </w:r>
      <w:r w:rsidR="00852CA2" w:rsidRPr="00A21F18">
        <w:rPr>
          <w:rFonts w:ascii="Sylfaen" w:hAnsi="Sylfaen"/>
          <w:i/>
          <w:color w:val="0070C0"/>
          <w:sz w:val="22"/>
          <w:szCs w:val="22"/>
          <w:lang w:val="hy-AM"/>
        </w:rPr>
        <w:t>(</w:t>
      </w:r>
      <w:r w:rsidR="00572D47" w:rsidRPr="00A21F18">
        <w:rPr>
          <w:rFonts w:ascii="Sylfaen" w:hAnsi="Sylfaen"/>
          <w:i/>
          <w:color w:val="0070C0"/>
          <w:sz w:val="22"/>
          <w:szCs w:val="22"/>
          <w:lang w:val="hy-AM"/>
        </w:rPr>
        <w:t>ա</w:t>
      </w:r>
      <w:r w:rsidR="00852CA2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ռավելագույնը </w:t>
      </w:r>
      <w:r w:rsidR="008A4918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0,5 </w:t>
      </w:r>
      <w:r w:rsidR="00852CA2" w:rsidRPr="00A21F18">
        <w:rPr>
          <w:rFonts w:ascii="Sylfaen" w:hAnsi="Sylfaen"/>
          <w:i/>
          <w:color w:val="0070C0"/>
          <w:sz w:val="22"/>
          <w:szCs w:val="22"/>
          <w:lang w:val="hy-AM"/>
        </w:rPr>
        <w:t>էջ)</w:t>
      </w:r>
    </w:p>
    <w:p w14:paraId="6FB3637B" w14:textId="77777777" w:rsidR="00DA360B" w:rsidRPr="00E87691" w:rsidRDefault="00DA360B" w:rsidP="00DA360B">
      <w:pPr>
        <w:rPr>
          <w:rFonts w:ascii="Sylfaen" w:hAnsi="Sylfaen"/>
          <w:b/>
          <w:color w:val="0070C0"/>
          <w:sz w:val="22"/>
          <w:szCs w:val="22"/>
          <w:lang w:val="hy-AM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DA360B" w:rsidRPr="00B00BFE" w14:paraId="21AC7DE7" w14:textId="77777777" w:rsidTr="00C33A78">
        <w:trPr>
          <w:trHeight w:val="1097"/>
        </w:trPr>
        <w:tc>
          <w:tcPr>
            <w:tcW w:w="9571" w:type="dxa"/>
            <w:shd w:val="clear" w:color="auto" w:fill="auto"/>
          </w:tcPr>
          <w:p w14:paraId="4FFC6B48" w14:textId="77777777" w:rsidR="00DA360B" w:rsidRPr="00697446" w:rsidRDefault="00DA360B" w:rsidP="00C33A78">
            <w:pPr>
              <w:rPr>
                <w:rFonts w:ascii="Sylfaen" w:eastAsia="Calibri" w:hAnsi="Sylfaen"/>
                <w:b/>
                <w:sz w:val="22"/>
                <w:szCs w:val="22"/>
                <w:lang w:val="hy-AM"/>
              </w:rPr>
            </w:pPr>
          </w:p>
        </w:tc>
      </w:tr>
    </w:tbl>
    <w:p w14:paraId="7166CB1A" w14:textId="77777777" w:rsidR="00DA360B" w:rsidRPr="00674CC2" w:rsidRDefault="00DA360B" w:rsidP="00DA360B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53C26D7F" w14:textId="721DFEC5" w:rsidR="0074224C" w:rsidRPr="00D1585E" w:rsidRDefault="0074224C" w:rsidP="0071351E">
      <w:pPr>
        <w:jc w:val="both"/>
        <w:rPr>
          <w:rFonts w:ascii="Sylfaen" w:hAnsi="Sylfaen"/>
          <w:sz w:val="22"/>
          <w:szCs w:val="22"/>
          <w:lang w:val="hy-AM"/>
        </w:rPr>
      </w:pPr>
    </w:p>
    <w:p w14:paraId="5FF6DF68" w14:textId="77777777" w:rsidR="0071351E" w:rsidRPr="00D1585E" w:rsidRDefault="0071351E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proofErr w:type="spellStart"/>
      <w:r w:rsidRPr="00D1585E">
        <w:rPr>
          <w:rFonts w:ascii="Sylfaen" w:hAnsi="Sylfaen"/>
          <w:b/>
          <w:sz w:val="22"/>
          <w:szCs w:val="22"/>
          <w:lang w:val="hy-AM"/>
        </w:rPr>
        <w:t>Ռիսկեր</w:t>
      </w:r>
      <w:proofErr w:type="spellEnd"/>
      <w:r w:rsidR="00115CA8">
        <w:rPr>
          <w:rFonts w:ascii="Sylfaen" w:hAnsi="Sylfaen"/>
          <w:b/>
          <w:sz w:val="22"/>
          <w:szCs w:val="22"/>
          <w:lang w:val="hy-AM"/>
        </w:rPr>
        <w:t xml:space="preserve"> և </w:t>
      </w:r>
      <w:r w:rsidR="000329F0">
        <w:rPr>
          <w:rFonts w:ascii="Sylfaen" w:hAnsi="Sylfaen"/>
          <w:b/>
          <w:sz w:val="22"/>
          <w:szCs w:val="22"/>
          <w:lang w:val="hy-AM"/>
        </w:rPr>
        <w:t>կանխարգելմ</w:t>
      </w:r>
      <w:r w:rsidR="00115CA8">
        <w:rPr>
          <w:rFonts w:ascii="Sylfaen" w:hAnsi="Sylfaen"/>
          <w:b/>
          <w:sz w:val="22"/>
          <w:szCs w:val="22"/>
          <w:lang w:val="hy-AM"/>
        </w:rPr>
        <w:t>ան միջոցներ</w:t>
      </w:r>
    </w:p>
    <w:p w14:paraId="1CE57E50" w14:textId="75044198" w:rsidR="0071351E" w:rsidRPr="00C867F7" w:rsidRDefault="00FF25E3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C867F7">
        <w:rPr>
          <w:rFonts w:ascii="Sylfaen" w:hAnsi="Sylfaen"/>
          <w:i/>
          <w:color w:val="0070C0"/>
          <w:sz w:val="22"/>
          <w:szCs w:val="22"/>
          <w:lang w:val="hy-AM"/>
        </w:rPr>
        <w:t>Խնդրում ենք ներկայաց</w:t>
      </w:r>
      <w:r w:rsidR="00B13DA9" w:rsidRPr="00C867F7">
        <w:rPr>
          <w:rFonts w:ascii="Sylfaen" w:hAnsi="Sylfaen"/>
          <w:i/>
          <w:color w:val="0070C0"/>
          <w:sz w:val="22"/>
          <w:szCs w:val="22"/>
          <w:lang w:val="hy-AM"/>
        </w:rPr>
        <w:t>նել</w:t>
      </w:r>
      <w:r w:rsidR="00E14843">
        <w:rPr>
          <w:rFonts w:ascii="Sylfaen" w:hAnsi="Sylfaen"/>
          <w:i/>
          <w:color w:val="0070C0"/>
          <w:sz w:val="22"/>
          <w:szCs w:val="22"/>
          <w:lang w:val="hy-AM"/>
        </w:rPr>
        <w:t xml:space="preserve"> ծրագրի իրականացման հետ կապված </w:t>
      </w:r>
      <w:r w:rsidR="0071351E" w:rsidRPr="00C867F7">
        <w:rPr>
          <w:rFonts w:ascii="Sylfaen" w:hAnsi="Sylfaen"/>
          <w:i/>
          <w:color w:val="0070C0"/>
          <w:sz w:val="22"/>
          <w:szCs w:val="22"/>
          <w:lang w:val="hy-AM"/>
        </w:rPr>
        <w:t>ռիսկեր</w:t>
      </w:r>
      <w:r w:rsidR="00E14843">
        <w:rPr>
          <w:rFonts w:ascii="Sylfaen" w:hAnsi="Sylfaen"/>
          <w:i/>
          <w:color w:val="0070C0"/>
          <w:sz w:val="22"/>
          <w:szCs w:val="22"/>
          <w:lang w:val="hy-AM"/>
        </w:rPr>
        <w:t xml:space="preserve">ը և դրանց </w:t>
      </w:r>
      <w:r w:rsidR="00F51555" w:rsidRPr="00C867F7">
        <w:rPr>
          <w:rFonts w:ascii="Sylfaen" w:hAnsi="Sylfaen"/>
          <w:i/>
          <w:color w:val="0070C0"/>
          <w:sz w:val="22"/>
          <w:szCs w:val="22"/>
          <w:lang w:val="hy-AM"/>
        </w:rPr>
        <w:t>մեղմացման ռազմավարությունը</w:t>
      </w:r>
      <w:r w:rsidR="00532879" w:rsidRPr="00C867F7">
        <w:rPr>
          <w:rFonts w:ascii="Sylfaen" w:hAnsi="Sylfaen"/>
          <w:i/>
          <w:color w:val="0070C0"/>
          <w:sz w:val="22"/>
          <w:szCs w:val="22"/>
          <w:lang w:val="hy-AM"/>
        </w:rPr>
        <w:t xml:space="preserve">։ </w:t>
      </w:r>
      <w:r w:rsidR="0071351E" w:rsidRPr="00C867F7">
        <w:rPr>
          <w:rFonts w:ascii="Sylfaen" w:hAnsi="Sylfaen"/>
          <w:i/>
          <w:color w:val="0070C0"/>
          <w:sz w:val="22"/>
          <w:szCs w:val="22"/>
          <w:lang w:val="hy-AM"/>
        </w:rPr>
        <w:t>(առավելագույնը 0,5 էջ)</w:t>
      </w:r>
      <w:r w:rsidR="00F51555" w:rsidRPr="00C867F7">
        <w:rPr>
          <w:rFonts w:ascii="Sylfaen" w:hAnsi="Sylfaen"/>
          <w:i/>
          <w:color w:val="0070C0"/>
          <w:sz w:val="22"/>
          <w:szCs w:val="22"/>
          <w:lang w:val="hy-AM"/>
        </w:rPr>
        <w:t xml:space="preserve">   </w:t>
      </w:r>
    </w:p>
    <w:p w14:paraId="2B2B7B43" w14:textId="77777777" w:rsidR="00F51555" w:rsidRPr="00D1585E" w:rsidRDefault="00F51555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3E2475A8" w14:textId="77777777" w:rsidR="0071351E" w:rsidRPr="00B76A82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17C29057" w14:textId="77777777" w:rsidR="0071351E" w:rsidRPr="00D1585E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1E281912" w14:textId="77777777" w:rsidR="0071351E" w:rsidRPr="00D1585E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03569B9D" w14:textId="77777777" w:rsidR="00A3317D" w:rsidRPr="00D1585E" w:rsidRDefault="00A3317D" w:rsidP="009372A0">
      <w:pPr>
        <w:rPr>
          <w:rFonts w:ascii="Sylfaen" w:hAnsi="Sylfaen"/>
          <w:sz w:val="22"/>
          <w:szCs w:val="22"/>
          <w:lang w:val="hy-AM"/>
        </w:rPr>
      </w:pPr>
    </w:p>
    <w:p w14:paraId="2C9C81DF" w14:textId="73212579" w:rsidR="00BB09BC" w:rsidRPr="00C1236F" w:rsidRDefault="008A4918" w:rsidP="00BB09BC">
      <w:pPr>
        <w:numPr>
          <w:ilvl w:val="0"/>
          <w:numId w:val="1"/>
        </w:numPr>
        <w:ind w:left="426" w:hanging="426"/>
        <w:jc w:val="both"/>
        <w:rPr>
          <w:rFonts w:ascii="Sylfaen" w:hAnsi="Sylfaen"/>
          <w:b/>
          <w:sz w:val="22"/>
          <w:szCs w:val="22"/>
          <w:lang w:val="hy-AM"/>
        </w:rPr>
      </w:pPr>
      <w:proofErr w:type="spellStart"/>
      <w:r>
        <w:rPr>
          <w:rFonts w:ascii="Sylfaen" w:hAnsi="Sylfaen"/>
          <w:b/>
          <w:sz w:val="22"/>
          <w:szCs w:val="22"/>
          <w:lang w:val="hy-AM"/>
        </w:rPr>
        <w:t>Շարունակականություն</w:t>
      </w:r>
      <w:proofErr w:type="spellEnd"/>
    </w:p>
    <w:p w14:paraId="0B2F0575" w14:textId="12288CB5" w:rsidR="00BB09BC" w:rsidRPr="00F51555" w:rsidRDefault="001A1111" w:rsidP="00087206">
      <w:pPr>
        <w:rPr>
          <w:rFonts w:ascii="Sylfaen" w:hAnsi="Sylfaen"/>
          <w:i/>
          <w:color w:val="0070C0"/>
          <w:sz w:val="22"/>
          <w:szCs w:val="22"/>
          <w:lang w:val="hy-AM"/>
        </w:rPr>
      </w:pPr>
      <w:proofErr w:type="spellStart"/>
      <w:r>
        <w:rPr>
          <w:rFonts w:ascii="Sylfaen" w:hAnsi="Sylfaen"/>
          <w:i/>
          <w:color w:val="0070C0"/>
          <w:sz w:val="22"/>
          <w:szCs w:val="22"/>
          <w:lang w:val="hy-AM"/>
        </w:rPr>
        <w:t>Ա</w:t>
      </w:r>
      <w:r w:rsidR="00AC6D1E" w:rsidRPr="00F51555">
        <w:rPr>
          <w:rFonts w:ascii="Sylfaen" w:hAnsi="Sylfaen"/>
          <w:i/>
          <w:color w:val="0070C0"/>
          <w:sz w:val="22"/>
          <w:szCs w:val="22"/>
          <w:lang w:val="hy-AM"/>
        </w:rPr>
        <w:t>րդյո</w:t>
      </w:r>
      <w:r w:rsidR="00147BB6">
        <w:rPr>
          <w:rFonts w:ascii="Sylfaen" w:hAnsi="Sylfaen"/>
          <w:i/>
          <w:color w:val="0070C0"/>
          <w:sz w:val="22"/>
          <w:szCs w:val="22"/>
          <w:lang w:val="hy-AM"/>
        </w:rPr>
        <w:t>՞</w:t>
      </w:r>
      <w:r w:rsidR="00AC6D1E" w:rsidRPr="00F51555">
        <w:rPr>
          <w:rFonts w:ascii="Sylfaen" w:hAnsi="Sylfaen"/>
          <w:i/>
          <w:color w:val="0070C0"/>
          <w:sz w:val="22"/>
          <w:szCs w:val="22"/>
          <w:lang w:val="hy-AM"/>
        </w:rPr>
        <w:t>ք</w:t>
      </w:r>
      <w:proofErr w:type="spellEnd"/>
      <w:r w:rsidR="00AC6D1E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նախատեսում եք, որ ձեր ծրագրի </w:t>
      </w:r>
      <w:proofErr w:type="spellStart"/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որևէ</w:t>
      </w:r>
      <w:proofErr w:type="spellEnd"/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բաղադրիչ</w:t>
      </w:r>
      <w:r w:rsidR="00AC6D1E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կարող է շարունակվել այս </w:t>
      </w:r>
      <w:r>
        <w:rPr>
          <w:rFonts w:ascii="Sylfaen" w:hAnsi="Sylfaen"/>
          <w:i/>
          <w:color w:val="0070C0"/>
          <w:sz w:val="22"/>
          <w:szCs w:val="22"/>
          <w:lang w:val="hy-AM"/>
        </w:rPr>
        <w:t>ծրագրի ավարտից հետո:</w:t>
      </w:r>
      <w:r w:rsidR="00491B1A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proofErr w:type="spellStart"/>
      <w:r w:rsidR="00491B1A">
        <w:rPr>
          <w:rFonts w:ascii="Sylfaen" w:hAnsi="Sylfaen"/>
          <w:i/>
          <w:color w:val="0070C0"/>
          <w:sz w:val="22"/>
          <w:szCs w:val="22"/>
          <w:lang w:val="hy-AM"/>
        </w:rPr>
        <w:t>Ինչպե՞ս</w:t>
      </w:r>
      <w:proofErr w:type="spellEnd"/>
      <w:r w:rsidR="00491B1A">
        <w:rPr>
          <w:rFonts w:ascii="Sylfaen" w:hAnsi="Sylfaen"/>
          <w:i/>
          <w:color w:val="0070C0"/>
          <w:sz w:val="22"/>
          <w:szCs w:val="22"/>
          <w:lang w:val="hy-AM"/>
        </w:rPr>
        <w:t>։</w:t>
      </w:r>
      <w:r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8A4918">
        <w:rPr>
          <w:rFonts w:ascii="Sylfaen" w:hAnsi="Sylfaen"/>
          <w:i/>
          <w:color w:val="0070C0"/>
          <w:sz w:val="22"/>
          <w:szCs w:val="22"/>
          <w:lang w:val="hy-AM"/>
        </w:rPr>
        <w:t xml:space="preserve">(առավելագույնը </w:t>
      </w:r>
      <w:r w:rsidR="008A4918" w:rsidRPr="008A4918">
        <w:rPr>
          <w:rFonts w:ascii="Sylfaen" w:hAnsi="Sylfaen"/>
          <w:i/>
          <w:color w:val="0070C0"/>
          <w:sz w:val="22"/>
          <w:szCs w:val="22"/>
          <w:lang w:val="hy-AM"/>
        </w:rPr>
        <w:t>0.5</w:t>
      </w:r>
      <w:r w:rsidR="005C1335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էջ)</w:t>
      </w:r>
    </w:p>
    <w:p w14:paraId="25F10AE2" w14:textId="77777777" w:rsidR="00A14A64" w:rsidRDefault="00A14A64" w:rsidP="001A1111">
      <w:pPr>
        <w:rPr>
          <w:rFonts w:ascii="Sylfaen" w:hAnsi="Sylfaen"/>
          <w:b/>
          <w:sz w:val="22"/>
          <w:szCs w:val="22"/>
          <w:lang w:val="hy-AM"/>
        </w:rPr>
      </w:pPr>
    </w:p>
    <w:p w14:paraId="2B3B4E7A" w14:textId="77777777" w:rsidR="001A1111" w:rsidRPr="00B76A82" w:rsidRDefault="001A1111" w:rsidP="001A11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1D3E7803" w14:textId="77777777" w:rsidR="001A1111" w:rsidRPr="00F1556F" w:rsidRDefault="001A1111" w:rsidP="001A11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008ECED4" w14:textId="77777777" w:rsidR="001A1111" w:rsidRPr="00D1585E" w:rsidRDefault="001A1111" w:rsidP="001A11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01A1564A" w14:textId="77777777" w:rsidR="001A1111" w:rsidRPr="00F1556F" w:rsidRDefault="001A1111" w:rsidP="001A1111">
      <w:pPr>
        <w:rPr>
          <w:rFonts w:ascii="Sylfaen" w:hAnsi="Sylfaen"/>
          <w:sz w:val="22"/>
          <w:szCs w:val="22"/>
          <w:lang w:val="hy-AM"/>
        </w:rPr>
      </w:pPr>
    </w:p>
    <w:p w14:paraId="2577FC00" w14:textId="77777777" w:rsidR="00596537" w:rsidRPr="007961FD" w:rsidRDefault="008E75FC" w:rsidP="00BB09BC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087206">
        <w:rPr>
          <w:rFonts w:ascii="Sylfaen" w:hAnsi="Sylfaen"/>
          <w:b/>
          <w:sz w:val="22"/>
          <w:szCs w:val="22"/>
          <w:lang w:val="hy-AM"/>
        </w:rPr>
        <w:t xml:space="preserve"> </w:t>
      </w:r>
      <w:r w:rsidR="00680BC0" w:rsidRPr="007961FD">
        <w:rPr>
          <w:rFonts w:ascii="Sylfaen" w:hAnsi="Sylfaen"/>
          <w:b/>
          <w:sz w:val="22"/>
          <w:szCs w:val="22"/>
          <w:lang w:val="hy-AM"/>
        </w:rPr>
        <w:t>Հա</w:t>
      </w:r>
      <w:r w:rsidR="001D14D8" w:rsidRPr="007961FD">
        <w:rPr>
          <w:rFonts w:ascii="Sylfaen" w:hAnsi="Sylfaen"/>
          <w:b/>
          <w:sz w:val="22"/>
          <w:szCs w:val="22"/>
          <w:lang w:val="hy-AM"/>
        </w:rPr>
        <w:t>մալրում</w:t>
      </w:r>
    </w:p>
    <w:p w14:paraId="070B43EF" w14:textId="5D70A3B5" w:rsidR="00680BC0" w:rsidRDefault="0071351E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F51555">
        <w:rPr>
          <w:rFonts w:ascii="Sylfaen" w:hAnsi="Sylfaen"/>
          <w:i/>
          <w:color w:val="0070C0"/>
          <w:sz w:val="22"/>
          <w:szCs w:val="22"/>
          <w:lang w:val="hy-AM"/>
        </w:rPr>
        <w:t>Ներկայացրեք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,</w:t>
      </w:r>
      <w:r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թե առաջարկվող ծրագիրը ինչպես </w:t>
      </w:r>
      <w:r w:rsidR="001D14D8" w:rsidRPr="00F51555">
        <w:rPr>
          <w:rFonts w:ascii="Sylfaen" w:hAnsi="Sylfaen"/>
          <w:i/>
          <w:color w:val="0070C0"/>
          <w:sz w:val="22"/>
          <w:szCs w:val="22"/>
          <w:lang w:val="hy-AM"/>
        </w:rPr>
        <w:t>է լրացնում կամ տարբեր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վում</w:t>
      </w:r>
      <w:r w:rsidR="001D14D8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արդեն իսկ գոյություն ունեցող նախաձեռնություններից, որոնք իրականացվել են</w:t>
      </w:r>
      <w:r w:rsidR="00390415">
        <w:rPr>
          <w:rFonts w:ascii="Sylfaen" w:hAnsi="Sylfaen"/>
          <w:i/>
          <w:color w:val="0070C0"/>
          <w:sz w:val="22"/>
          <w:szCs w:val="22"/>
          <w:lang w:val="hy-AM"/>
        </w:rPr>
        <w:t xml:space="preserve"> կամ իրականացվում են</w:t>
      </w:r>
      <w:r w:rsidR="001D14D8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տեղական և/կամ միջազգային</w:t>
      </w:r>
      <w:r w:rsidR="00390415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proofErr w:type="spellStart"/>
      <w:r w:rsidR="00390415">
        <w:rPr>
          <w:rFonts w:ascii="Sylfaen" w:hAnsi="Sylfaen"/>
          <w:i/>
          <w:color w:val="0070C0"/>
          <w:sz w:val="22"/>
          <w:szCs w:val="22"/>
          <w:lang w:val="hy-AM"/>
        </w:rPr>
        <w:t>դերակատարների</w:t>
      </w:r>
      <w:proofErr w:type="spellEnd"/>
      <w:r w:rsidR="00390415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7961FD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կողմից։ </w:t>
      </w:r>
      <w:proofErr w:type="spellStart"/>
      <w:r w:rsidR="00491B1A">
        <w:rPr>
          <w:rFonts w:ascii="Sylfaen" w:hAnsi="Sylfaen"/>
          <w:i/>
          <w:color w:val="0070C0"/>
          <w:sz w:val="22"/>
          <w:szCs w:val="22"/>
          <w:lang w:val="hy-AM"/>
        </w:rPr>
        <w:t>Ինչո՞վ</w:t>
      </w:r>
      <w:proofErr w:type="spellEnd"/>
      <w:r w:rsidR="00491B1A">
        <w:rPr>
          <w:rFonts w:ascii="Sylfaen" w:hAnsi="Sylfaen"/>
          <w:i/>
          <w:color w:val="0070C0"/>
          <w:sz w:val="22"/>
          <w:szCs w:val="22"/>
          <w:lang w:val="hy-AM"/>
        </w:rPr>
        <w:t xml:space="preserve"> է առանձնանում ձեր ծրագիրը։</w:t>
      </w:r>
      <w:r w:rsidR="007961FD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103E9E" w:rsidRPr="00F51555">
        <w:rPr>
          <w:rFonts w:ascii="Sylfaen" w:hAnsi="Sylfaen"/>
          <w:i/>
          <w:color w:val="0070C0"/>
          <w:sz w:val="22"/>
          <w:szCs w:val="22"/>
          <w:lang w:val="hy-AM"/>
        </w:rPr>
        <w:t>(առավելագույնը</w:t>
      </w:r>
      <w:r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8A4918" w:rsidRPr="00BF7950">
        <w:rPr>
          <w:rFonts w:ascii="Sylfaen" w:hAnsi="Sylfaen"/>
          <w:i/>
          <w:color w:val="0070C0"/>
          <w:sz w:val="22"/>
          <w:szCs w:val="22"/>
          <w:lang w:val="hy-AM"/>
        </w:rPr>
        <w:t xml:space="preserve">0,5 </w:t>
      </w:r>
      <w:r w:rsidRPr="00F51555">
        <w:rPr>
          <w:rFonts w:ascii="Sylfaen" w:hAnsi="Sylfaen"/>
          <w:i/>
          <w:color w:val="0070C0"/>
          <w:sz w:val="22"/>
          <w:szCs w:val="22"/>
          <w:lang w:val="hy-AM"/>
        </w:rPr>
        <w:t>էջ)</w:t>
      </w:r>
    </w:p>
    <w:p w14:paraId="5639EE4B" w14:textId="77777777" w:rsidR="00F1556F" w:rsidRPr="00F51555" w:rsidRDefault="00F1556F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077799DD" w14:textId="77777777" w:rsidR="0071351E" w:rsidRPr="00B76A82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12567094" w14:textId="77777777" w:rsidR="0071351E" w:rsidRPr="00F1556F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1929A793" w14:textId="77777777" w:rsidR="0071351E" w:rsidRPr="00D1585E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6E0E62A7" w14:textId="77777777" w:rsidR="0071351E" w:rsidRPr="00F1556F" w:rsidRDefault="0071351E" w:rsidP="009372A0">
      <w:pPr>
        <w:rPr>
          <w:rFonts w:ascii="Sylfaen" w:hAnsi="Sylfaen"/>
          <w:sz w:val="22"/>
          <w:szCs w:val="22"/>
          <w:lang w:val="hy-AM"/>
        </w:rPr>
      </w:pPr>
    </w:p>
    <w:p w14:paraId="58C1D5C6" w14:textId="77777777" w:rsidR="0071351E" w:rsidRPr="00D1585E" w:rsidRDefault="0071351E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t xml:space="preserve">Ծրագրի բյուջեն </w:t>
      </w:r>
      <w:r w:rsidR="00A64E26">
        <w:rPr>
          <w:rFonts w:ascii="Sylfaen" w:hAnsi="Sylfaen"/>
          <w:b/>
          <w:sz w:val="22"/>
          <w:szCs w:val="22"/>
        </w:rPr>
        <w:t>(</w:t>
      </w:r>
      <w:r w:rsidR="00A64E26">
        <w:rPr>
          <w:rFonts w:ascii="Sylfaen" w:hAnsi="Sylfaen"/>
          <w:b/>
          <w:sz w:val="22"/>
          <w:szCs w:val="22"/>
          <w:lang w:val="hy-AM"/>
        </w:rPr>
        <w:t>ՀՀ դրամով</w:t>
      </w:r>
      <w:r w:rsidR="00A64E26">
        <w:rPr>
          <w:rFonts w:ascii="Sylfaen" w:hAnsi="Sylfaen"/>
          <w:b/>
          <w:sz w:val="22"/>
          <w:szCs w:val="22"/>
        </w:rPr>
        <w:t>)</w:t>
      </w:r>
    </w:p>
    <w:p w14:paraId="1F330019" w14:textId="4F09B59F" w:rsidR="00A64E26" w:rsidRDefault="0071351E" w:rsidP="008279C8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Խնդրում ենք թվերով ներկայացրեք, թե </w:t>
      </w:r>
      <w:r w:rsidR="009D5697">
        <w:rPr>
          <w:rFonts w:ascii="Sylfaen" w:hAnsi="Sylfaen"/>
          <w:i/>
          <w:color w:val="0070C0"/>
          <w:sz w:val="22"/>
          <w:szCs w:val="22"/>
          <w:lang w:val="hy-AM"/>
        </w:rPr>
        <w:t>որքան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գումար է անհրաժեշտ ծրագրի իրականացման համար՝ </w:t>
      </w:r>
      <w:r w:rsidR="008F2B77" w:rsidRPr="00F1556F">
        <w:rPr>
          <w:rFonts w:ascii="Sylfaen" w:hAnsi="Sylfaen"/>
          <w:i/>
          <w:color w:val="0070C0"/>
          <w:sz w:val="22"/>
          <w:szCs w:val="22"/>
          <w:lang w:val="hy-AM"/>
        </w:rPr>
        <w:t>ՀՀ դրամով:</w:t>
      </w:r>
      <w:r w:rsidR="00C2514D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Խնդրում ենք</w:t>
      </w:r>
      <w:r w:rsidR="00F1556F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Excel </w:t>
      </w:r>
      <w:proofErr w:type="spellStart"/>
      <w:r w:rsidR="00F1556F" w:rsidRPr="00F1556F">
        <w:rPr>
          <w:rFonts w:ascii="Sylfaen" w:hAnsi="Sylfaen"/>
          <w:i/>
          <w:color w:val="0070C0"/>
          <w:sz w:val="22"/>
          <w:szCs w:val="22"/>
          <w:lang w:val="hy-AM"/>
        </w:rPr>
        <w:t>ձևաչափով</w:t>
      </w:r>
      <w:proofErr w:type="spellEnd"/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մանրամասն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որեն ներկայացնել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բյուջեն </w:t>
      </w:r>
      <w:r w:rsidR="00A64E26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` </w:t>
      </w:r>
      <w:r w:rsidR="00CE4AA7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լրացնելով </w:t>
      </w:r>
      <w:r w:rsidR="008F2B77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կից 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Հավելված 2. Ծրագրի բյուջե</w:t>
      </w:r>
      <w:r w:rsidR="00E976F6" w:rsidRPr="00F1556F">
        <w:rPr>
          <w:rFonts w:ascii="Sylfaen" w:hAnsi="Sylfaen"/>
          <w:i/>
          <w:color w:val="0070C0"/>
          <w:sz w:val="22"/>
          <w:szCs w:val="22"/>
          <w:lang w:val="hy-AM"/>
        </w:rPr>
        <w:t>ի</w:t>
      </w:r>
      <w:r w:rsidR="00CE4AA7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proofErr w:type="spellStart"/>
      <w:r w:rsidR="00CE4AA7" w:rsidRPr="00F1556F">
        <w:rPr>
          <w:rFonts w:ascii="Sylfaen" w:hAnsi="Sylfaen"/>
          <w:i/>
          <w:color w:val="0070C0"/>
          <w:sz w:val="22"/>
          <w:szCs w:val="22"/>
          <w:lang w:val="hy-AM"/>
        </w:rPr>
        <w:t>ձևը</w:t>
      </w:r>
      <w:proofErr w:type="spellEnd"/>
      <w:r w:rsidR="00CE4AA7" w:rsidRPr="00F1556F">
        <w:rPr>
          <w:rFonts w:ascii="Sylfaen" w:hAnsi="Sylfaen"/>
          <w:i/>
          <w:color w:val="0070C0"/>
          <w:sz w:val="22"/>
          <w:szCs w:val="22"/>
          <w:lang w:val="hy-AM"/>
        </w:rPr>
        <w:t>։</w:t>
      </w:r>
      <w:r w:rsidR="00A64E26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(</w:t>
      </w:r>
      <w:r w:rsidR="009D5697">
        <w:rPr>
          <w:rFonts w:ascii="Sylfaen" w:hAnsi="Sylfaen"/>
          <w:i/>
          <w:color w:val="0070C0"/>
          <w:sz w:val="22"/>
          <w:szCs w:val="22"/>
          <w:lang w:val="hy-AM"/>
        </w:rPr>
        <w:t>ա</w:t>
      </w:r>
      <w:r w:rsidR="008279C8" w:rsidRPr="00F1556F">
        <w:rPr>
          <w:rFonts w:ascii="Sylfaen" w:hAnsi="Sylfaen"/>
          <w:i/>
          <w:color w:val="0070C0"/>
          <w:sz w:val="22"/>
          <w:szCs w:val="22"/>
          <w:lang w:val="hy-AM"/>
        </w:rPr>
        <w:t>ռավելագույնը</w:t>
      </w:r>
      <w:r w:rsidR="00A64E26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1 </w:t>
      </w:r>
      <w:r w:rsidR="008279C8" w:rsidRPr="00F1556F">
        <w:rPr>
          <w:rFonts w:ascii="Sylfaen" w:hAnsi="Sylfaen"/>
          <w:i/>
          <w:color w:val="0070C0"/>
          <w:sz w:val="22"/>
          <w:szCs w:val="22"/>
          <w:lang w:val="hy-AM"/>
        </w:rPr>
        <w:t>էջ</w:t>
      </w:r>
      <w:r w:rsidR="00A64E26" w:rsidRPr="00F1556F">
        <w:rPr>
          <w:rFonts w:ascii="Sylfaen" w:hAnsi="Sylfaen"/>
          <w:i/>
          <w:color w:val="0070C0"/>
          <w:sz w:val="22"/>
          <w:szCs w:val="22"/>
          <w:lang w:val="hy-AM"/>
        </w:rPr>
        <w:t>)</w:t>
      </w:r>
    </w:p>
    <w:p w14:paraId="02977988" w14:textId="77777777" w:rsidR="00A64E26" w:rsidRPr="00D1585E" w:rsidRDefault="00A64E26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081DFD99" w14:textId="77777777" w:rsidR="008279C8" w:rsidRPr="00F1556F" w:rsidRDefault="0071351E" w:rsidP="00041507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Ծրագրի ընդհանուր բյուջեն</w:t>
      </w:r>
      <w:r w:rsidR="0088109C" w:rsidRPr="00F1556F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  <w:r w:rsidR="008279C8" w:rsidRPr="00F1556F">
        <w:rPr>
          <w:rFonts w:ascii="Sylfaen" w:hAnsi="Sylfaen"/>
          <w:color w:val="0070C0"/>
          <w:sz w:val="22"/>
          <w:szCs w:val="22"/>
          <w:lang w:val="hy-AM"/>
        </w:rPr>
        <w:t>ՀՀ դրամով՝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ab/>
      </w:r>
    </w:p>
    <w:p w14:paraId="019689FD" w14:textId="77777777" w:rsidR="008279C8" w:rsidRPr="00F1556F" w:rsidRDefault="008279C8" w:rsidP="00041507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07386A3F" w14:textId="77777777" w:rsidR="0071351E" w:rsidRPr="00D1585E" w:rsidRDefault="008279C8" w:rsidP="00041507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rPr>
          <w:rFonts w:ascii="Sylfaen" w:hAnsi="Sylfaen"/>
          <w:i/>
          <w:color w:val="548DD4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Ծախսային բաժանումն </w:t>
      </w:r>
      <w:proofErr w:type="spellStart"/>
      <w:r w:rsidRPr="00F1556F">
        <w:rPr>
          <w:rFonts w:ascii="Sylfaen" w:hAnsi="Sylfaen"/>
          <w:color w:val="0070C0"/>
          <w:sz w:val="22"/>
          <w:szCs w:val="22"/>
          <w:lang w:val="hy-AM"/>
        </w:rPr>
        <w:t>ընգրկվածների</w:t>
      </w:r>
      <w:proofErr w:type="spellEnd"/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  <w:proofErr w:type="spellStart"/>
      <w:r w:rsidRPr="00F1556F">
        <w:rPr>
          <w:rFonts w:ascii="Sylfaen" w:hAnsi="Sylfaen"/>
          <w:color w:val="0070C0"/>
          <w:sz w:val="22"/>
          <w:szCs w:val="22"/>
          <w:lang w:val="hy-AM"/>
        </w:rPr>
        <w:t>միջև</w:t>
      </w:r>
      <w:proofErr w:type="spellEnd"/>
      <w:r w:rsidRPr="00F1556F">
        <w:rPr>
          <w:rFonts w:ascii="Sylfaen" w:hAnsi="Sylfaen"/>
          <w:color w:val="0070C0"/>
          <w:sz w:val="22"/>
          <w:szCs w:val="22"/>
          <w:lang w:val="hy-AM"/>
        </w:rPr>
        <w:t>՝</w:t>
      </w:r>
      <w:r>
        <w:rPr>
          <w:rFonts w:ascii="Sylfaen" w:hAnsi="Sylfaen"/>
          <w:b/>
          <w:color w:val="0070C0"/>
          <w:sz w:val="22"/>
          <w:szCs w:val="22"/>
          <w:lang w:val="hy-AM"/>
        </w:rPr>
        <w:t xml:space="preserve"> </w:t>
      </w:r>
      <w:r w:rsidR="00D01C8B" w:rsidRPr="00D1585E">
        <w:rPr>
          <w:rFonts w:ascii="Sylfaen" w:hAnsi="Sylfaen"/>
          <w:color w:val="548DD4"/>
          <w:sz w:val="22"/>
          <w:szCs w:val="22"/>
          <w:lang w:val="hy-AM"/>
        </w:rPr>
        <w:t xml:space="preserve">                                   </w:t>
      </w:r>
      <w:r w:rsidR="0071351E" w:rsidRPr="00D1585E">
        <w:rPr>
          <w:rFonts w:ascii="Sylfaen" w:hAnsi="Sylfaen"/>
          <w:color w:val="548DD4"/>
          <w:sz w:val="22"/>
          <w:szCs w:val="22"/>
          <w:lang w:val="hy-AM"/>
        </w:rPr>
        <w:tab/>
      </w:r>
      <w:r w:rsidR="0071351E" w:rsidRPr="00D1585E">
        <w:rPr>
          <w:rFonts w:ascii="Sylfaen" w:hAnsi="Sylfaen"/>
          <w:color w:val="548DD4"/>
          <w:sz w:val="22"/>
          <w:szCs w:val="22"/>
          <w:lang w:val="hy-AM"/>
        </w:rPr>
        <w:tab/>
      </w:r>
      <w:r w:rsidR="0071351E" w:rsidRPr="00D1585E">
        <w:rPr>
          <w:rFonts w:ascii="Sylfaen" w:hAnsi="Sylfaen"/>
          <w:color w:val="548DD4"/>
          <w:sz w:val="22"/>
          <w:szCs w:val="22"/>
          <w:lang w:val="hy-AM"/>
        </w:rPr>
        <w:tab/>
      </w:r>
      <w:r w:rsidR="00B76A82">
        <w:rPr>
          <w:rFonts w:ascii="Sylfaen" w:hAnsi="Sylfaen"/>
          <w:color w:val="000000"/>
          <w:sz w:val="22"/>
          <w:szCs w:val="22"/>
          <w:lang w:val="hy-AM"/>
        </w:rPr>
        <w:t xml:space="preserve"> </w:t>
      </w:r>
    </w:p>
    <w:p w14:paraId="1A50B814" w14:textId="77777777" w:rsidR="00C2514D" w:rsidRPr="00D1585E" w:rsidRDefault="00C2514D" w:rsidP="0071351E">
      <w:pPr>
        <w:jc w:val="both"/>
        <w:rPr>
          <w:rFonts w:ascii="Sylfaen" w:hAnsi="Sylfaen"/>
          <w:sz w:val="22"/>
          <w:szCs w:val="22"/>
          <w:lang w:val="hy-AM"/>
        </w:rPr>
      </w:pPr>
    </w:p>
    <w:p w14:paraId="2D098A6E" w14:textId="77777777" w:rsidR="00041507" w:rsidRDefault="00041507" w:rsidP="00041507">
      <w:pPr>
        <w:ind w:left="426"/>
        <w:rPr>
          <w:rFonts w:ascii="Sylfaen" w:hAnsi="Sylfaen"/>
          <w:b/>
          <w:sz w:val="22"/>
          <w:szCs w:val="22"/>
          <w:lang w:val="hy-AM"/>
        </w:rPr>
      </w:pPr>
      <w:bookmarkStart w:id="0" w:name="_GoBack"/>
      <w:bookmarkEnd w:id="0"/>
    </w:p>
    <w:p w14:paraId="5EA75330" w14:textId="77777777" w:rsidR="00041507" w:rsidRDefault="00041507" w:rsidP="00041507">
      <w:pPr>
        <w:ind w:left="426"/>
        <w:rPr>
          <w:rFonts w:ascii="Sylfaen" w:hAnsi="Sylfaen"/>
          <w:b/>
          <w:sz w:val="22"/>
          <w:szCs w:val="22"/>
          <w:lang w:val="hy-AM"/>
        </w:rPr>
      </w:pPr>
    </w:p>
    <w:p w14:paraId="25B29064" w14:textId="40B79A4D" w:rsidR="0071351E" w:rsidRDefault="0071351E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lastRenderedPageBreak/>
        <w:t xml:space="preserve">Ծրագրի </w:t>
      </w:r>
      <w:proofErr w:type="spellStart"/>
      <w:r w:rsidRPr="00D1585E">
        <w:rPr>
          <w:rFonts w:ascii="Sylfaen" w:hAnsi="Sylfaen"/>
          <w:b/>
          <w:sz w:val="22"/>
          <w:szCs w:val="22"/>
          <w:lang w:val="hy-AM"/>
        </w:rPr>
        <w:t>տևողությունն</w:t>
      </w:r>
      <w:proofErr w:type="spellEnd"/>
      <w:r w:rsidRPr="00D1585E">
        <w:rPr>
          <w:rFonts w:ascii="Sylfaen" w:hAnsi="Sylfaen"/>
          <w:b/>
          <w:sz w:val="22"/>
          <w:szCs w:val="22"/>
          <w:lang w:val="hy-AM"/>
        </w:rPr>
        <w:t xml:space="preserve"> ամիսներով</w:t>
      </w:r>
    </w:p>
    <w:p w14:paraId="4E5A16F5" w14:textId="630AE701" w:rsidR="008279C8" w:rsidRDefault="008279C8" w:rsidP="00F1556F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Խնդրում ենք հաշվի առնել, որ ծրագրի առավելագույն </w:t>
      </w:r>
      <w:proofErr w:type="spellStart"/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տևողությունը</w:t>
      </w:r>
      <w:proofErr w:type="spellEnd"/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1</w:t>
      </w:r>
      <w:r w:rsidR="00BC0346">
        <w:rPr>
          <w:rFonts w:ascii="Sylfaen" w:hAnsi="Sylfaen"/>
          <w:i/>
          <w:color w:val="0070C0"/>
          <w:sz w:val="22"/>
          <w:szCs w:val="22"/>
          <w:lang w:val="hy-AM"/>
        </w:rPr>
        <w:t>2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ամիս է։ 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Ն</w:t>
      </w:r>
      <w:r w:rsidR="009A1DD9">
        <w:rPr>
          <w:rFonts w:ascii="Sylfaen" w:hAnsi="Sylfaen"/>
          <w:i/>
          <w:color w:val="0070C0"/>
          <w:sz w:val="22"/>
          <w:szCs w:val="22"/>
          <w:lang w:val="hy-AM"/>
        </w:rPr>
        <w:t xml:space="preserve">շեք ծրագրի հավանական 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սկիզբը և ավար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տը։</w:t>
      </w:r>
    </w:p>
    <w:p w14:paraId="712F8B8B" w14:textId="77777777" w:rsidR="00F1556F" w:rsidRPr="00F1556F" w:rsidRDefault="00F1556F" w:rsidP="00F1556F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48094BD5" w14:textId="77777777" w:rsidR="008279C8" w:rsidRPr="00F1556F" w:rsidRDefault="008279C8" w:rsidP="008279C8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Ծրագրի </w:t>
      </w:r>
      <w:proofErr w:type="spellStart"/>
      <w:r w:rsidRPr="00F1556F">
        <w:rPr>
          <w:rFonts w:ascii="Sylfaen" w:hAnsi="Sylfaen"/>
          <w:color w:val="0070C0"/>
          <w:sz w:val="22"/>
          <w:szCs w:val="22"/>
          <w:lang w:val="hy-AM"/>
        </w:rPr>
        <w:t>տևողությունը</w:t>
      </w:r>
      <w:proofErr w:type="spellEnd"/>
      <w:r w:rsidRPr="00F1556F">
        <w:rPr>
          <w:rFonts w:ascii="Sylfaen" w:hAnsi="Sylfaen"/>
          <w:sz w:val="22"/>
          <w:szCs w:val="22"/>
          <w:lang w:val="hy-AM"/>
        </w:rPr>
        <w:t xml:space="preserve">  </w:t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  <w:t>--------------------------          ամիս</w:t>
      </w:r>
    </w:p>
    <w:p w14:paraId="27AEF96E" w14:textId="77777777" w:rsidR="008279C8" w:rsidRPr="00F1556F" w:rsidRDefault="008279C8" w:rsidP="008279C8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Հավանական </w:t>
      </w:r>
      <w:proofErr w:type="spellStart"/>
      <w:r w:rsidRPr="00F1556F">
        <w:rPr>
          <w:rFonts w:ascii="Sylfaen" w:hAnsi="Sylfaen"/>
          <w:color w:val="0070C0"/>
          <w:sz w:val="22"/>
          <w:szCs w:val="22"/>
          <w:lang w:val="hy-AM"/>
        </w:rPr>
        <w:t>մեկնարկը</w:t>
      </w:r>
      <w:proofErr w:type="spellEnd"/>
      <w:r w:rsidRPr="00F1556F">
        <w:rPr>
          <w:rFonts w:ascii="Sylfaen" w:hAnsi="Sylfaen"/>
          <w:sz w:val="22"/>
          <w:szCs w:val="22"/>
          <w:lang w:val="hy-AM"/>
        </w:rPr>
        <w:t xml:space="preserve">  </w:t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  <w:t xml:space="preserve">              --------------------------          ամիս/տարի</w:t>
      </w:r>
    </w:p>
    <w:p w14:paraId="7EA3BCA3" w14:textId="77777777" w:rsidR="008279C8" w:rsidRPr="00D1585E" w:rsidRDefault="008279C8" w:rsidP="008279C8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Հավանական ավարտը</w:t>
      </w:r>
      <w:r w:rsidRPr="00D1585E">
        <w:rPr>
          <w:rFonts w:ascii="Sylfaen" w:hAnsi="Sylfaen"/>
          <w:sz w:val="22"/>
          <w:szCs w:val="22"/>
          <w:lang w:val="hy-AM"/>
        </w:rPr>
        <w:t xml:space="preserve">  </w:t>
      </w:r>
      <w:r w:rsidRPr="00D1585E">
        <w:rPr>
          <w:rFonts w:ascii="Sylfaen" w:hAnsi="Sylfaen"/>
          <w:sz w:val="22"/>
          <w:szCs w:val="22"/>
          <w:lang w:val="hy-AM"/>
        </w:rPr>
        <w:tab/>
      </w:r>
      <w:r w:rsidRPr="00D1585E">
        <w:rPr>
          <w:rFonts w:ascii="Sylfaen" w:hAnsi="Sylfaen"/>
          <w:sz w:val="22"/>
          <w:szCs w:val="22"/>
          <w:lang w:val="hy-AM"/>
        </w:rPr>
        <w:tab/>
      </w:r>
      <w:r w:rsidRPr="00D1585E">
        <w:rPr>
          <w:rFonts w:ascii="Sylfaen" w:hAnsi="Sylfaen"/>
          <w:sz w:val="22"/>
          <w:szCs w:val="22"/>
          <w:lang w:val="hy-AM"/>
        </w:rPr>
        <w:tab/>
      </w:r>
      <w:r w:rsidRPr="00D1585E">
        <w:rPr>
          <w:rFonts w:ascii="Sylfaen" w:hAnsi="Sylfaen"/>
          <w:sz w:val="22"/>
          <w:szCs w:val="22"/>
          <w:lang w:val="hy-AM"/>
        </w:rPr>
        <w:tab/>
        <w:t>--------------------------           ամիս/տարի</w:t>
      </w:r>
    </w:p>
    <w:p w14:paraId="6A88A496" w14:textId="77777777" w:rsidR="008279C8" w:rsidRDefault="008279C8" w:rsidP="008279C8">
      <w:pPr>
        <w:ind w:left="426"/>
        <w:rPr>
          <w:rFonts w:ascii="Sylfaen" w:hAnsi="Sylfaen"/>
          <w:b/>
          <w:sz w:val="22"/>
          <w:szCs w:val="22"/>
          <w:lang w:val="hy-AM"/>
        </w:rPr>
      </w:pPr>
    </w:p>
    <w:p w14:paraId="171EF393" w14:textId="77777777" w:rsidR="008279C8" w:rsidRDefault="008279C8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>
        <w:rPr>
          <w:rFonts w:ascii="Sylfaen" w:hAnsi="Sylfaen"/>
          <w:b/>
          <w:sz w:val="22"/>
          <w:szCs w:val="22"/>
          <w:lang w:val="hy-AM"/>
        </w:rPr>
        <w:t>Անհրաժեշտ փա</w:t>
      </w:r>
      <w:r w:rsidR="00682BEC">
        <w:rPr>
          <w:rFonts w:ascii="Sylfaen" w:hAnsi="Sylfaen"/>
          <w:b/>
          <w:sz w:val="22"/>
          <w:szCs w:val="22"/>
          <w:lang w:val="hy-AM"/>
        </w:rPr>
        <w:t>ստ</w:t>
      </w:r>
      <w:r>
        <w:rPr>
          <w:rFonts w:ascii="Sylfaen" w:hAnsi="Sylfaen"/>
          <w:b/>
          <w:sz w:val="22"/>
          <w:szCs w:val="22"/>
          <w:lang w:val="hy-AM"/>
        </w:rPr>
        <w:t xml:space="preserve">աթղթեր </w:t>
      </w:r>
    </w:p>
    <w:p w14:paraId="19730328" w14:textId="77777777" w:rsidR="00682BEC" w:rsidRPr="00F1556F" w:rsidRDefault="00682BEC" w:rsidP="00F1556F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Խնդրում ենք տրամադրել </w:t>
      </w:r>
      <w:proofErr w:type="spellStart"/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հետևյալ</w:t>
      </w:r>
      <w:proofErr w:type="spellEnd"/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փաստաթղթերը՝ </w:t>
      </w:r>
    </w:p>
    <w:p w14:paraId="6C4CC436" w14:textId="5B95F082" w:rsidR="00682BEC" w:rsidRPr="00F1556F" w:rsidRDefault="00682BEC" w:rsidP="00F1556F">
      <w:pPr>
        <w:numPr>
          <w:ilvl w:val="0"/>
          <w:numId w:val="7"/>
        </w:numPr>
        <w:rPr>
          <w:rFonts w:ascii="Sylfaen" w:hAnsi="Sylfaen"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Եթե դիմում եք որպես </w:t>
      </w:r>
      <w:r w:rsidR="00BC0346">
        <w:rPr>
          <w:rFonts w:ascii="Sylfaen" w:hAnsi="Sylfaen"/>
          <w:color w:val="0070C0"/>
          <w:sz w:val="22"/>
          <w:szCs w:val="22"/>
          <w:lang w:val="hy-AM"/>
        </w:rPr>
        <w:t>նախաձեռնություն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՝ տրամադրել ձեր և իրականացնող թիմի մյուս անդամների </w:t>
      </w:r>
      <w:proofErr w:type="spellStart"/>
      <w:r w:rsidRPr="00F1556F">
        <w:rPr>
          <w:rFonts w:ascii="Sylfaen" w:hAnsi="Sylfaen"/>
          <w:color w:val="0070C0"/>
          <w:sz w:val="22"/>
          <w:szCs w:val="22"/>
          <w:lang w:val="hy-AM"/>
        </w:rPr>
        <w:t>ինքնակենսագրականը</w:t>
      </w:r>
      <w:proofErr w:type="spellEnd"/>
      <w:r w:rsidRPr="00F1556F">
        <w:rPr>
          <w:rFonts w:ascii="Sylfaen" w:hAnsi="Sylfaen"/>
          <w:color w:val="0070C0"/>
          <w:sz w:val="22"/>
          <w:szCs w:val="22"/>
          <w:lang w:val="hy-AM"/>
        </w:rPr>
        <w:t>/</w:t>
      </w:r>
      <w:proofErr w:type="spellStart"/>
      <w:r w:rsidRPr="00F1556F">
        <w:rPr>
          <w:rFonts w:ascii="Sylfaen" w:hAnsi="Sylfaen"/>
          <w:color w:val="0070C0"/>
          <w:sz w:val="22"/>
          <w:szCs w:val="22"/>
          <w:lang w:val="hy-AM"/>
        </w:rPr>
        <w:t>ները</w:t>
      </w:r>
      <w:proofErr w:type="spellEnd"/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, </w:t>
      </w:r>
    </w:p>
    <w:p w14:paraId="58102BAD" w14:textId="77777777" w:rsidR="00682BEC" w:rsidRPr="00F1556F" w:rsidRDefault="00682BEC" w:rsidP="00F1556F">
      <w:pPr>
        <w:numPr>
          <w:ilvl w:val="0"/>
          <w:numId w:val="7"/>
        </w:numPr>
        <w:rPr>
          <w:rFonts w:ascii="Sylfaen" w:hAnsi="Sylfaen"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Եթե դիմում եք որպես կազմակերպություն, խնդրում ենք ներկայացրեք՝  </w:t>
      </w:r>
    </w:p>
    <w:p w14:paraId="7F686097" w14:textId="77777777" w:rsidR="00682BEC" w:rsidRPr="00F1556F" w:rsidRDefault="00682BEC" w:rsidP="00F1556F">
      <w:pPr>
        <w:numPr>
          <w:ilvl w:val="0"/>
          <w:numId w:val="6"/>
        </w:numPr>
        <w:rPr>
          <w:rFonts w:ascii="Sylfaen" w:hAnsi="Sylfaen"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Իրավաբանական գրանցման վկայականը (մայրենի լ</w:t>
      </w:r>
      <w:r w:rsidR="00C867F7">
        <w:rPr>
          <w:rFonts w:ascii="Sylfaen" w:hAnsi="Sylfaen"/>
          <w:color w:val="0070C0"/>
          <w:sz w:val="22"/>
          <w:szCs w:val="22"/>
          <w:lang w:val="hy-AM"/>
        </w:rPr>
        <w:t>եզ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>վով)</w:t>
      </w:r>
    </w:p>
    <w:p w14:paraId="624E6B67" w14:textId="77777777" w:rsidR="00682BEC" w:rsidRPr="00F1556F" w:rsidRDefault="00682BEC" w:rsidP="00F1556F">
      <w:pPr>
        <w:numPr>
          <w:ilvl w:val="0"/>
          <w:numId w:val="6"/>
        </w:numPr>
        <w:rPr>
          <w:rFonts w:ascii="Sylfaen" w:hAnsi="Sylfaen"/>
          <w:color w:val="0070C0"/>
          <w:sz w:val="22"/>
          <w:szCs w:val="22"/>
          <w:lang w:val="en-GB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Կազմակերպության կանոնադրությունը </w:t>
      </w:r>
      <w:r w:rsidRPr="00F1556F">
        <w:rPr>
          <w:rFonts w:ascii="Sylfaen" w:hAnsi="Sylfaen"/>
          <w:color w:val="0070C0"/>
          <w:sz w:val="22"/>
          <w:szCs w:val="22"/>
          <w:lang w:val="en-GB"/>
        </w:rPr>
        <w:t>(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>մայրենի լ</w:t>
      </w:r>
      <w:r w:rsidR="00C867F7">
        <w:rPr>
          <w:rFonts w:ascii="Sylfaen" w:hAnsi="Sylfaen"/>
          <w:color w:val="0070C0"/>
          <w:sz w:val="22"/>
          <w:szCs w:val="22"/>
          <w:lang w:val="hy-AM"/>
        </w:rPr>
        <w:t>եզ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>վով</w:t>
      </w:r>
      <w:r w:rsidRPr="00F1556F">
        <w:rPr>
          <w:rFonts w:ascii="Sylfaen" w:hAnsi="Sylfaen"/>
          <w:color w:val="0070C0"/>
          <w:sz w:val="22"/>
          <w:szCs w:val="22"/>
          <w:lang w:val="en-GB"/>
        </w:rPr>
        <w:t>)</w:t>
      </w:r>
    </w:p>
    <w:p w14:paraId="757B33A5" w14:textId="6B37434C" w:rsidR="00682BEC" w:rsidRPr="00F1556F" w:rsidRDefault="00682BEC" w:rsidP="00F1556F">
      <w:pPr>
        <w:numPr>
          <w:ilvl w:val="0"/>
          <w:numId w:val="6"/>
        </w:numPr>
        <w:rPr>
          <w:rFonts w:ascii="Sylfaen" w:hAnsi="Sylfaen"/>
          <w:color w:val="0070C0"/>
          <w:sz w:val="22"/>
          <w:szCs w:val="22"/>
          <w:lang w:val="en-GB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Կազմակերպության ղեկավարի </w:t>
      </w:r>
      <w:r w:rsidRPr="00F1556F">
        <w:rPr>
          <w:rFonts w:ascii="Sylfaen" w:hAnsi="Sylfaen"/>
          <w:color w:val="0070C0"/>
          <w:sz w:val="22"/>
          <w:szCs w:val="22"/>
          <w:lang w:val="en-GB"/>
        </w:rPr>
        <w:t>/</w:t>
      </w:r>
      <w:r w:rsidR="00F4007A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>ծրագրի ղեկավարի</w:t>
      </w:r>
      <w:r w:rsidR="00BA3BDC" w:rsidRPr="00F1556F">
        <w:rPr>
          <w:rFonts w:ascii="Sylfaen" w:hAnsi="Sylfaen"/>
          <w:color w:val="0070C0"/>
          <w:sz w:val="22"/>
          <w:szCs w:val="22"/>
          <w:lang w:val="hy-AM"/>
        </w:rPr>
        <w:t>/հաշվապահի</w:t>
      </w:r>
      <w:r w:rsidR="009D5697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  <w:proofErr w:type="spellStart"/>
      <w:r w:rsidR="009D5697" w:rsidRPr="00F1556F">
        <w:rPr>
          <w:rFonts w:ascii="Sylfaen" w:hAnsi="Sylfaen"/>
          <w:color w:val="0070C0"/>
          <w:sz w:val="22"/>
          <w:szCs w:val="22"/>
          <w:lang w:val="hy-AM"/>
        </w:rPr>
        <w:t>ինքնակենսագրական</w:t>
      </w:r>
      <w:r w:rsidR="009D5697">
        <w:rPr>
          <w:rFonts w:ascii="Sylfaen" w:hAnsi="Sylfaen"/>
          <w:color w:val="0070C0"/>
          <w:sz w:val="22"/>
          <w:szCs w:val="22"/>
          <w:lang w:val="hy-AM"/>
        </w:rPr>
        <w:t>ները</w:t>
      </w:r>
      <w:proofErr w:type="spellEnd"/>
      <w:r w:rsidR="009D5697">
        <w:rPr>
          <w:rFonts w:ascii="Sylfaen" w:hAnsi="Sylfaen"/>
          <w:color w:val="0070C0"/>
          <w:sz w:val="22"/>
          <w:szCs w:val="22"/>
          <w:lang w:val="hy-AM"/>
        </w:rPr>
        <w:t xml:space="preserve">։ </w:t>
      </w:r>
    </w:p>
    <w:p w14:paraId="127929FE" w14:textId="77777777" w:rsidR="0071351E" w:rsidRDefault="0071351E" w:rsidP="009372A0">
      <w:pPr>
        <w:pBdr>
          <w:bottom w:val="single" w:sz="12" w:space="1" w:color="auto"/>
        </w:pBdr>
        <w:rPr>
          <w:rFonts w:ascii="Sylfaen" w:hAnsi="Sylfaen"/>
          <w:sz w:val="22"/>
          <w:szCs w:val="22"/>
          <w:lang w:val="en-GB"/>
        </w:rPr>
      </w:pPr>
    </w:p>
    <w:p w14:paraId="4D4CC239" w14:textId="77777777" w:rsidR="00863347" w:rsidRPr="00BA3BDC" w:rsidRDefault="00863347" w:rsidP="009372A0">
      <w:pPr>
        <w:pBdr>
          <w:bottom w:val="single" w:sz="12" w:space="1" w:color="auto"/>
        </w:pBdr>
        <w:rPr>
          <w:rFonts w:ascii="Sylfaen" w:hAnsi="Sylfaen"/>
          <w:sz w:val="22"/>
          <w:szCs w:val="22"/>
          <w:lang w:val="en-GB"/>
        </w:rPr>
      </w:pPr>
    </w:p>
    <w:p w14:paraId="3C5F6E73" w14:textId="77777777" w:rsidR="00964B15" w:rsidRPr="00D1585E" w:rsidRDefault="00964B15" w:rsidP="00A91A53">
      <w:pPr>
        <w:rPr>
          <w:rFonts w:ascii="Sylfaen" w:hAnsi="Sylfaen"/>
          <w:sz w:val="22"/>
          <w:szCs w:val="22"/>
          <w:lang w:val="hy-AM"/>
        </w:rPr>
      </w:pPr>
    </w:p>
    <w:p w14:paraId="341D0C4B" w14:textId="77777777" w:rsidR="00B55BCA" w:rsidRPr="00B55BCA" w:rsidRDefault="00B55BCA" w:rsidP="00B55BCA">
      <w:pPr>
        <w:jc w:val="both"/>
        <w:outlineLvl w:val="0"/>
        <w:rPr>
          <w:rFonts w:ascii="Times New Roman" w:hAnsi="Times New Roman"/>
          <w:sz w:val="24"/>
          <w:szCs w:val="24"/>
          <w:lang w:val="hy-AM"/>
        </w:rPr>
      </w:pPr>
      <w:r w:rsidRPr="00567AD9">
        <w:rPr>
          <w:rFonts w:ascii="Times New Roman" w:hAnsi="Times New Roman"/>
          <w:sz w:val="24"/>
          <w:szCs w:val="24"/>
          <w:lang w:val="hy-AM"/>
        </w:rPr>
        <w:t xml:space="preserve">Հայտի ներկայացման ամսաթիվ՝ </w:t>
      </w:r>
      <w:r w:rsidRPr="00B55BCA">
        <w:rPr>
          <w:rFonts w:ascii="Times New Roman" w:hAnsi="Times New Roman"/>
          <w:sz w:val="24"/>
          <w:szCs w:val="24"/>
          <w:lang w:val="hy-AM"/>
        </w:rPr>
        <w:t xml:space="preserve"> </w:t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</w:p>
    <w:p w14:paraId="53920AF2" w14:textId="77777777" w:rsidR="00B55BCA" w:rsidRPr="00F4007A" w:rsidRDefault="00B55BCA" w:rsidP="00B55BCA">
      <w:pPr>
        <w:rPr>
          <w:rFonts w:ascii="Calibri" w:hAnsi="Calibri"/>
          <w:lang w:val="hy-AM"/>
        </w:rPr>
      </w:pPr>
    </w:p>
    <w:p w14:paraId="2A1EEF03" w14:textId="421DBC50" w:rsidR="00B55BCA" w:rsidRPr="00F4007A" w:rsidRDefault="00B55BCA" w:rsidP="00F4007A">
      <w:pPr>
        <w:jc w:val="both"/>
        <w:outlineLvl w:val="0"/>
        <w:rPr>
          <w:rFonts w:ascii="Calibri" w:hAnsi="Calibri"/>
          <w:lang w:val="hy-AM"/>
        </w:rPr>
      </w:pPr>
      <w:r>
        <w:rPr>
          <w:rFonts w:ascii="Times New Roman" w:hAnsi="Times New Roman"/>
          <w:sz w:val="24"/>
          <w:szCs w:val="24"/>
          <w:lang w:val="hy-AM"/>
        </w:rPr>
        <w:t>Ստորագրություն՝</w:t>
      </w:r>
      <w:r w:rsidRPr="00B55BCA">
        <w:rPr>
          <w:rFonts w:ascii="Times New Roman" w:hAnsi="Times New Roman"/>
          <w:sz w:val="24"/>
          <w:szCs w:val="24"/>
          <w:lang w:val="hy-AM"/>
        </w:rPr>
        <w:t xml:space="preserve"> </w:t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</w:p>
    <w:p w14:paraId="7FC4186F" w14:textId="77777777" w:rsidR="00B55BCA" w:rsidRPr="00B55BCA" w:rsidRDefault="00B55BCA" w:rsidP="00B55BCA">
      <w:pPr>
        <w:rPr>
          <w:lang w:val="hy-AM"/>
        </w:rPr>
      </w:pPr>
    </w:p>
    <w:p w14:paraId="20EA4C11" w14:textId="77777777" w:rsidR="00B55BCA" w:rsidRPr="00B55BCA" w:rsidRDefault="00B55BCA" w:rsidP="00B55BCA">
      <w:pPr>
        <w:jc w:val="both"/>
        <w:outlineLvl w:val="0"/>
        <w:rPr>
          <w:rFonts w:ascii="Times New Roman" w:hAnsi="Times New Roman"/>
          <w:sz w:val="24"/>
          <w:szCs w:val="24"/>
          <w:lang w:val="hy-AM"/>
        </w:rPr>
      </w:pPr>
      <w:r>
        <w:rPr>
          <w:rFonts w:ascii="Times New Roman" w:hAnsi="Times New Roman"/>
          <w:sz w:val="24"/>
          <w:szCs w:val="24"/>
          <w:lang w:val="hy-AM"/>
        </w:rPr>
        <w:t>Կազմակերպության կնիքը</w:t>
      </w:r>
      <w:r w:rsidRPr="00B55BCA">
        <w:rPr>
          <w:rFonts w:ascii="Times New Roman" w:hAnsi="Times New Roman"/>
          <w:sz w:val="24"/>
          <w:szCs w:val="24"/>
          <w:lang w:val="hy-AM"/>
        </w:rPr>
        <w:t xml:space="preserve"> (</w:t>
      </w:r>
      <w:r>
        <w:rPr>
          <w:rFonts w:ascii="Times New Roman" w:hAnsi="Times New Roman"/>
          <w:sz w:val="24"/>
          <w:szCs w:val="24"/>
          <w:lang w:val="hy-AM"/>
        </w:rPr>
        <w:t>առկայության դեպքում</w:t>
      </w:r>
      <w:r w:rsidRPr="00B55BCA">
        <w:rPr>
          <w:rFonts w:ascii="Times New Roman" w:hAnsi="Times New Roman"/>
          <w:sz w:val="24"/>
          <w:szCs w:val="24"/>
          <w:lang w:val="hy-AM"/>
        </w:rPr>
        <w:t>)</w:t>
      </w:r>
      <w:r>
        <w:rPr>
          <w:rFonts w:ascii="Times New Roman" w:hAnsi="Times New Roman"/>
          <w:sz w:val="24"/>
          <w:szCs w:val="24"/>
          <w:lang w:val="hy-AM"/>
        </w:rPr>
        <w:t>՝</w:t>
      </w:r>
    </w:p>
    <w:p w14:paraId="62C3D4E2" w14:textId="09CE1844" w:rsidR="00182B2F" w:rsidRPr="00D1585E" w:rsidRDefault="0064048D" w:rsidP="00FE2AF8">
      <w:pPr>
        <w:rPr>
          <w:rFonts w:ascii="Sylfaen" w:hAnsi="Sylfaen"/>
          <w:sz w:val="22"/>
          <w:szCs w:val="22"/>
          <w:shd w:val="clear" w:color="auto" w:fill="FFFFFF"/>
          <w:lang w:val="hy-AM"/>
        </w:rPr>
      </w:pPr>
      <w:r w:rsidRPr="00D1585E">
        <w:rPr>
          <w:rFonts w:ascii="Sylfaen" w:hAnsi="Sylfaen"/>
          <w:sz w:val="22"/>
          <w:szCs w:val="22"/>
        </w:rPr>
        <w:t>_______________</w:t>
      </w:r>
    </w:p>
    <w:sectPr w:rsidR="00182B2F" w:rsidRPr="00D1585E" w:rsidSect="008469D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080" w:right="850" w:bottom="993" w:left="1701" w:header="720" w:footer="165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F8E5E5" w14:textId="77777777" w:rsidR="00900870" w:rsidRDefault="00900870">
      <w:r>
        <w:separator/>
      </w:r>
    </w:p>
  </w:endnote>
  <w:endnote w:type="continuationSeparator" w:id="0">
    <w:p w14:paraId="3AEFA67E" w14:textId="77777777" w:rsidR="00900870" w:rsidRDefault="00900870">
      <w:r>
        <w:continuationSeparator/>
      </w:r>
    </w:p>
  </w:endnote>
  <w:endnote w:type="continuationNotice" w:id="1">
    <w:p w14:paraId="36E5B793" w14:textId="77777777" w:rsidR="00900870" w:rsidRDefault="009008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panose1 w:val="01000000000000000000"/>
    <w:charset w:val="00"/>
    <w:family w:val="auto"/>
    <w:pitch w:val="variable"/>
    <w:sig w:usb0="A1002EAF" w:usb1="4000000A" w:usb2="00000000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9D67B" w14:textId="77777777" w:rsidR="00AA0972" w:rsidRDefault="00AA09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78168" w14:textId="6647FE77" w:rsidR="007A4B7F" w:rsidRDefault="007A4B7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41507">
      <w:rPr>
        <w:noProof/>
      </w:rPr>
      <w:t>5</w:t>
    </w:r>
    <w:r>
      <w:fldChar w:fldCharType="end"/>
    </w:r>
  </w:p>
  <w:p w14:paraId="520C5696" w14:textId="77777777" w:rsidR="007A4B7F" w:rsidRPr="006C6EC6" w:rsidRDefault="007A4B7F">
    <w:pPr>
      <w:pStyle w:val="Footer"/>
      <w:rPr>
        <w:color w:val="00336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22B995" w14:textId="76FF0CE2" w:rsidR="002267FB" w:rsidRDefault="002267F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41507">
      <w:rPr>
        <w:noProof/>
      </w:rPr>
      <w:t>1</w:t>
    </w:r>
    <w:r>
      <w:rPr>
        <w:noProof/>
      </w:rPr>
      <w:fldChar w:fldCharType="end"/>
    </w:r>
  </w:p>
  <w:p w14:paraId="6B366AC2" w14:textId="77777777" w:rsidR="002267FB" w:rsidRDefault="002267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7C29BA" w14:textId="77777777" w:rsidR="00900870" w:rsidRDefault="00900870">
      <w:r>
        <w:separator/>
      </w:r>
    </w:p>
  </w:footnote>
  <w:footnote w:type="continuationSeparator" w:id="0">
    <w:p w14:paraId="0ACE206C" w14:textId="77777777" w:rsidR="00900870" w:rsidRDefault="00900870">
      <w:r>
        <w:continuationSeparator/>
      </w:r>
    </w:p>
  </w:footnote>
  <w:footnote w:type="continuationNotice" w:id="1">
    <w:p w14:paraId="46F16871" w14:textId="77777777" w:rsidR="00900870" w:rsidRDefault="0090087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3BDFD" w14:textId="77777777" w:rsidR="00AA0972" w:rsidRDefault="00AA09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FD687" w14:textId="77777777" w:rsidR="00AA0972" w:rsidRDefault="00AA09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41C2B" w14:textId="77777777" w:rsidR="003941B3" w:rsidRPr="00CB2E9E" w:rsidRDefault="003941B3">
    <w:pPr>
      <w:pStyle w:val="Header"/>
      <w:rPr>
        <w:rFonts w:ascii="Sylfaen" w:hAnsi="Sylfaen" w:cs="Arian AMU"/>
        <w:i/>
        <w:sz w:val="22"/>
        <w:szCs w:val="22"/>
        <w:lang w:val="hy-AM"/>
      </w:rPr>
    </w:pPr>
    <w:r w:rsidRPr="00D1585E">
      <w:rPr>
        <w:rFonts w:ascii="Sylfaen" w:hAnsi="Sylfaen" w:cs="Arian AMU"/>
        <w:i/>
        <w:sz w:val="22"/>
        <w:szCs w:val="22"/>
        <w:lang w:val="hy-AM"/>
      </w:rPr>
      <w:t>Հավելված 1</w:t>
    </w:r>
    <w:r w:rsidR="00CB2E9E">
      <w:rPr>
        <w:rFonts w:ascii="Sylfaen" w:hAnsi="Sylfaen" w:cs="Arian AMU"/>
        <w:i/>
        <w:sz w:val="22"/>
        <w:szCs w:val="22"/>
      </w:rPr>
      <w:t xml:space="preserve">.  </w:t>
    </w:r>
    <w:r w:rsidR="00CB2E9E" w:rsidRPr="00CB2E9E">
      <w:rPr>
        <w:rFonts w:ascii="Sylfaen" w:hAnsi="Sylfaen" w:cs="Arian AMU"/>
        <w:i/>
        <w:sz w:val="22"/>
        <w:szCs w:val="22"/>
        <w:lang w:val="hy-AM"/>
      </w:rPr>
      <w:t xml:space="preserve">Ծրագրի հայտի </w:t>
    </w:r>
    <w:proofErr w:type="spellStart"/>
    <w:r w:rsidR="00CB2E9E" w:rsidRPr="00CB2E9E">
      <w:rPr>
        <w:rFonts w:ascii="Sylfaen" w:hAnsi="Sylfaen" w:cs="Arian AMU"/>
        <w:i/>
        <w:sz w:val="22"/>
        <w:szCs w:val="22"/>
        <w:lang w:val="hy-AM"/>
      </w:rPr>
      <w:t>ձև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8A4BCC"/>
    <w:multiLevelType w:val="hybridMultilevel"/>
    <w:tmpl w:val="2F320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D6251"/>
    <w:multiLevelType w:val="hybridMultilevel"/>
    <w:tmpl w:val="1E40F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0619C"/>
    <w:multiLevelType w:val="multilevel"/>
    <w:tmpl w:val="E45AD38C"/>
    <w:lvl w:ilvl="0">
      <w:start w:val="1"/>
      <w:numFmt w:val="decimal"/>
      <w:pStyle w:val="Heading2"/>
      <w:lvlText w:val="%1"/>
      <w:lvlJc w:val="left"/>
      <w:pPr>
        <w:tabs>
          <w:tab w:val="num" w:pos="687"/>
        </w:tabs>
        <w:ind w:left="687" w:hanging="567"/>
      </w:pPr>
      <w:rPr>
        <w:rFonts w:hint="default"/>
      </w:rPr>
    </w:lvl>
    <w:lvl w:ilvl="1">
      <w:start w:val="1"/>
      <w:numFmt w:val="decimal"/>
      <w:pStyle w:val="Heading3"/>
      <w:lvlText w:val="%1.%2."/>
      <w:lvlJc w:val="left"/>
      <w:pPr>
        <w:tabs>
          <w:tab w:val="num" w:pos="290"/>
        </w:tabs>
        <w:ind w:left="120" w:firstLine="0"/>
      </w:pPr>
      <w:rPr>
        <w:rFonts w:hint="default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3">
      <w:start w:val="1"/>
      <w:numFmt w:val="decimal"/>
      <w:pStyle w:val="Heading5"/>
      <w:lvlText w:val="%1.%2.%3.%4."/>
      <w:lvlJc w:val="left"/>
      <w:pPr>
        <w:tabs>
          <w:tab w:val="num" w:pos="288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2036C2E"/>
    <w:multiLevelType w:val="hybridMultilevel"/>
    <w:tmpl w:val="77744232"/>
    <w:lvl w:ilvl="0" w:tplc="E0F48790">
      <w:start w:val="12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4" w15:restartNumberingAfterBreak="0">
    <w:nsid w:val="3F35028F"/>
    <w:multiLevelType w:val="hybridMultilevel"/>
    <w:tmpl w:val="244CE068"/>
    <w:lvl w:ilvl="0" w:tplc="5816AB90">
      <w:start w:val="11"/>
      <w:numFmt w:val="bullet"/>
      <w:lvlText w:val="-"/>
      <w:lvlJc w:val="left"/>
      <w:pPr>
        <w:ind w:left="1080" w:hanging="360"/>
      </w:pPr>
      <w:rPr>
        <w:rFonts w:ascii="Sylfaen" w:eastAsia="Calibri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9F380C"/>
    <w:multiLevelType w:val="hybridMultilevel"/>
    <w:tmpl w:val="5D4A750A"/>
    <w:lvl w:ilvl="0" w:tplc="8DFA399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F947EB"/>
    <w:multiLevelType w:val="hybridMultilevel"/>
    <w:tmpl w:val="BB0EAB36"/>
    <w:lvl w:ilvl="0" w:tplc="7DBC15A4">
      <w:start w:val="5"/>
      <w:numFmt w:val="bullet"/>
      <w:lvlText w:val="-"/>
      <w:lvlJc w:val="left"/>
      <w:pPr>
        <w:ind w:left="720" w:hanging="360"/>
      </w:pPr>
      <w:rPr>
        <w:rFonts w:ascii="Sylfaen" w:eastAsia="Times New Roman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9D322C"/>
    <w:multiLevelType w:val="hybridMultilevel"/>
    <w:tmpl w:val="BA9A287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7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jY2NLIwsTA0NTVT0lEKTi0uzszPAykwqwUAJ3lWaywAAAA="/>
  </w:docVars>
  <w:rsids>
    <w:rsidRoot w:val="006320F6"/>
    <w:rsid w:val="0000499C"/>
    <w:rsid w:val="0000503F"/>
    <w:rsid w:val="0000569F"/>
    <w:rsid w:val="00005C10"/>
    <w:rsid w:val="000065CD"/>
    <w:rsid w:val="000070BD"/>
    <w:rsid w:val="000129DE"/>
    <w:rsid w:val="000162EF"/>
    <w:rsid w:val="00017225"/>
    <w:rsid w:val="0002502F"/>
    <w:rsid w:val="0002691A"/>
    <w:rsid w:val="000329F0"/>
    <w:rsid w:val="00037AFA"/>
    <w:rsid w:val="00040EDA"/>
    <w:rsid w:val="000414F4"/>
    <w:rsid w:val="00041507"/>
    <w:rsid w:val="000421E6"/>
    <w:rsid w:val="00042577"/>
    <w:rsid w:val="00045F68"/>
    <w:rsid w:val="000516F1"/>
    <w:rsid w:val="00051C70"/>
    <w:rsid w:val="00054D60"/>
    <w:rsid w:val="000553E3"/>
    <w:rsid w:val="0005639E"/>
    <w:rsid w:val="0006102D"/>
    <w:rsid w:val="00063BE7"/>
    <w:rsid w:val="00063DBA"/>
    <w:rsid w:val="00071F06"/>
    <w:rsid w:val="00073C81"/>
    <w:rsid w:val="00080922"/>
    <w:rsid w:val="00084351"/>
    <w:rsid w:val="00087206"/>
    <w:rsid w:val="0008770C"/>
    <w:rsid w:val="00087824"/>
    <w:rsid w:val="0009239C"/>
    <w:rsid w:val="0009304A"/>
    <w:rsid w:val="00093C0E"/>
    <w:rsid w:val="000A01C4"/>
    <w:rsid w:val="000A25A2"/>
    <w:rsid w:val="000A4BD9"/>
    <w:rsid w:val="000A6966"/>
    <w:rsid w:val="000B4581"/>
    <w:rsid w:val="000B5AC6"/>
    <w:rsid w:val="000C0054"/>
    <w:rsid w:val="000C06EA"/>
    <w:rsid w:val="000C06FE"/>
    <w:rsid w:val="000C328A"/>
    <w:rsid w:val="000C3E57"/>
    <w:rsid w:val="000C62BA"/>
    <w:rsid w:val="000D185E"/>
    <w:rsid w:val="000D5665"/>
    <w:rsid w:val="000E1D13"/>
    <w:rsid w:val="000E2732"/>
    <w:rsid w:val="000F0F1A"/>
    <w:rsid w:val="000F41BB"/>
    <w:rsid w:val="000F6337"/>
    <w:rsid w:val="000F659D"/>
    <w:rsid w:val="000F67FB"/>
    <w:rsid w:val="000F7275"/>
    <w:rsid w:val="000F7607"/>
    <w:rsid w:val="001006B5"/>
    <w:rsid w:val="001007B8"/>
    <w:rsid w:val="001009E9"/>
    <w:rsid w:val="00100A99"/>
    <w:rsid w:val="00101A8A"/>
    <w:rsid w:val="00103E9E"/>
    <w:rsid w:val="00104412"/>
    <w:rsid w:val="00106B3D"/>
    <w:rsid w:val="00110172"/>
    <w:rsid w:val="00110480"/>
    <w:rsid w:val="0011266B"/>
    <w:rsid w:val="00115CA8"/>
    <w:rsid w:val="0012247C"/>
    <w:rsid w:val="0012251A"/>
    <w:rsid w:val="00124314"/>
    <w:rsid w:val="00125F82"/>
    <w:rsid w:val="00125F88"/>
    <w:rsid w:val="00125FCC"/>
    <w:rsid w:val="0013289D"/>
    <w:rsid w:val="00135733"/>
    <w:rsid w:val="00136621"/>
    <w:rsid w:val="0014071F"/>
    <w:rsid w:val="00143F4E"/>
    <w:rsid w:val="00144DBF"/>
    <w:rsid w:val="00145BED"/>
    <w:rsid w:val="001461D3"/>
    <w:rsid w:val="00147BB6"/>
    <w:rsid w:val="00151096"/>
    <w:rsid w:val="0015409A"/>
    <w:rsid w:val="00154760"/>
    <w:rsid w:val="00155561"/>
    <w:rsid w:val="001616D3"/>
    <w:rsid w:val="00163C90"/>
    <w:rsid w:val="00163ECF"/>
    <w:rsid w:val="00164624"/>
    <w:rsid w:val="0016532C"/>
    <w:rsid w:val="00166163"/>
    <w:rsid w:val="00172BD9"/>
    <w:rsid w:val="00175E74"/>
    <w:rsid w:val="00180F4B"/>
    <w:rsid w:val="00181345"/>
    <w:rsid w:val="00181840"/>
    <w:rsid w:val="00182B2F"/>
    <w:rsid w:val="001868DF"/>
    <w:rsid w:val="00194559"/>
    <w:rsid w:val="001949BD"/>
    <w:rsid w:val="001950B0"/>
    <w:rsid w:val="00197B30"/>
    <w:rsid w:val="001A1111"/>
    <w:rsid w:val="001A1418"/>
    <w:rsid w:val="001A29FF"/>
    <w:rsid w:val="001A7220"/>
    <w:rsid w:val="001B1508"/>
    <w:rsid w:val="001C65B4"/>
    <w:rsid w:val="001D14D8"/>
    <w:rsid w:val="001D1556"/>
    <w:rsid w:val="001D3F81"/>
    <w:rsid w:val="001D4A4F"/>
    <w:rsid w:val="001D6873"/>
    <w:rsid w:val="001D797E"/>
    <w:rsid w:val="001E7056"/>
    <w:rsid w:val="001F1E9D"/>
    <w:rsid w:val="001F2ED9"/>
    <w:rsid w:val="001F424F"/>
    <w:rsid w:val="001F4872"/>
    <w:rsid w:val="001F724A"/>
    <w:rsid w:val="00200062"/>
    <w:rsid w:val="002016E9"/>
    <w:rsid w:val="002018B6"/>
    <w:rsid w:val="00202135"/>
    <w:rsid w:val="00206262"/>
    <w:rsid w:val="0021492E"/>
    <w:rsid w:val="0022097C"/>
    <w:rsid w:val="002267FB"/>
    <w:rsid w:val="00226D46"/>
    <w:rsid w:val="0022797C"/>
    <w:rsid w:val="00235102"/>
    <w:rsid w:val="00236500"/>
    <w:rsid w:val="00240BA9"/>
    <w:rsid w:val="002418A4"/>
    <w:rsid w:val="00241A01"/>
    <w:rsid w:val="00242A4A"/>
    <w:rsid w:val="0024427C"/>
    <w:rsid w:val="00245093"/>
    <w:rsid w:val="00245E4D"/>
    <w:rsid w:val="00246973"/>
    <w:rsid w:val="002473EB"/>
    <w:rsid w:val="002526DD"/>
    <w:rsid w:val="00260746"/>
    <w:rsid w:val="00266892"/>
    <w:rsid w:val="00273125"/>
    <w:rsid w:val="00274D14"/>
    <w:rsid w:val="00275D42"/>
    <w:rsid w:val="00275DDC"/>
    <w:rsid w:val="0028548D"/>
    <w:rsid w:val="002870C0"/>
    <w:rsid w:val="002901F1"/>
    <w:rsid w:val="00293559"/>
    <w:rsid w:val="0029557F"/>
    <w:rsid w:val="002A1FDE"/>
    <w:rsid w:val="002A3520"/>
    <w:rsid w:val="002A727C"/>
    <w:rsid w:val="002B1565"/>
    <w:rsid w:val="002B3FC0"/>
    <w:rsid w:val="002B41B8"/>
    <w:rsid w:val="002C0596"/>
    <w:rsid w:val="002C06A4"/>
    <w:rsid w:val="002C0D6B"/>
    <w:rsid w:val="002C5610"/>
    <w:rsid w:val="002D0469"/>
    <w:rsid w:val="002D0B1E"/>
    <w:rsid w:val="002D27BC"/>
    <w:rsid w:val="002D3DC0"/>
    <w:rsid w:val="002D4942"/>
    <w:rsid w:val="002D55BA"/>
    <w:rsid w:val="002D5842"/>
    <w:rsid w:val="002D7B9C"/>
    <w:rsid w:val="002D7BD2"/>
    <w:rsid w:val="002F1782"/>
    <w:rsid w:val="002F18A8"/>
    <w:rsid w:val="002F5A30"/>
    <w:rsid w:val="00301CF3"/>
    <w:rsid w:val="00305402"/>
    <w:rsid w:val="003078EF"/>
    <w:rsid w:val="00307A22"/>
    <w:rsid w:val="00312A8B"/>
    <w:rsid w:val="00313EF9"/>
    <w:rsid w:val="00320137"/>
    <w:rsid w:val="003230EA"/>
    <w:rsid w:val="00330D8E"/>
    <w:rsid w:val="003324FF"/>
    <w:rsid w:val="00334192"/>
    <w:rsid w:val="00335BCA"/>
    <w:rsid w:val="003362E0"/>
    <w:rsid w:val="003379B5"/>
    <w:rsid w:val="003401F5"/>
    <w:rsid w:val="00342957"/>
    <w:rsid w:val="00342CEB"/>
    <w:rsid w:val="00345029"/>
    <w:rsid w:val="0034624C"/>
    <w:rsid w:val="0034733F"/>
    <w:rsid w:val="00347914"/>
    <w:rsid w:val="0035092B"/>
    <w:rsid w:val="003519FB"/>
    <w:rsid w:val="00361E98"/>
    <w:rsid w:val="00364B08"/>
    <w:rsid w:val="00365283"/>
    <w:rsid w:val="003708F8"/>
    <w:rsid w:val="0037211D"/>
    <w:rsid w:val="00372780"/>
    <w:rsid w:val="003731C4"/>
    <w:rsid w:val="0037388E"/>
    <w:rsid w:val="00375C7E"/>
    <w:rsid w:val="00377FC7"/>
    <w:rsid w:val="00381B8D"/>
    <w:rsid w:val="00381B9D"/>
    <w:rsid w:val="00383E0E"/>
    <w:rsid w:val="003851B2"/>
    <w:rsid w:val="00387907"/>
    <w:rsid w:val="00390415"/>
    <w:rsid w:val="00390775"/>
    <w:rsid w:val="003915EB"/>
    <w:rsid w:val="003941B3"/>
    <w:rsid w:val="00394F95"/>
    <w:rsid w:val="0039654F"/>
    <w:rsid w:val="00396F88"/>
    <w:rsid w:val="0039703D"/>
    <w:rsid w:val="003A0B7D"/>
    <w:rsid w:val="003A0C42"/>
    <w:rsid w:val="003A36B9"/>
    <w:rsid w:val="003B0F04"/>
    <w:rsid w:val="003B1C0C"/>
    <w:rsid w:val="003B3D2D"/>
    <w:rsid w:val="003B5D38"/>
    <w:rsid w:val="003B7CC9"/>
    <w:rsid w:val="003C21F3"/>
    <w:rsid w:val="003C60F3"/>
    <w:rsid w:val="003C7795"/>
    <w:rsid w:val="003D16F0"/>
    <w:rsid w:val="003E53B8"/>
    <w:rsid w:val="003E5902"/>
    <w:rsid w:val="003E6C6A"/>
    <w:rsid w:val="003F2F2A"/>
    <w:rsid w:val="003F79CA"/>
    <w:rsid w:val="00402FC3"/>
    <w:rsid w:val="004059DF"/>
    <w:rsid w:val="00412108"/>
    <w:rsid w:val="00420580"/>
    <w:rsid w:val="00424132"/>
    <w:rsid w:val="004260A5"/>
    <w:rsid w:val="0042617A"/>
    <w:rsid w:val="00434874"/>
    <w:rsid w:val="00437867"/>
    <w:rsid w:val="00442310"/>
    <w:rsid w:val="0044379F"/>
    <w:rsid w:val="00443BB4"/>
    <w:rsid w:val="004457B7"/>
    <w:rsid w:val="00445EB4"/>
    <w:rsid w:val="00446527"/>
    <w:rsid w:val="0044685A"/>
    <w:rsid w:val="00452C00"/>
    <w:rsid w:val="00453FA1"/>
    <w:rsid w:val="00460DE8"/>
    <w:rsid w:val="00464246"/>
    <w:rsid w:val="00466631"/>
    <w:rsid w:val="00466E8A"/>
    <w:rsid w:val="004729DC"/>
    <w:rsid w:val="00475E07"/>
    <w:rsid w:val="0047614A"/>
    <w:rsid w:val="004766F8"/>
    <w:rsid w:val="00476C98"/>
    <w:rsid w:val="00480803"/>
    <w:rsid w:val="004812F7"/>
    <w:rsid w:val="004823AB"/>
    <w:rsid w:val="0048252D"/>
    <w:rsid w:val="00483BD6"/>
    <w:rsid w:val="00486787"/>
    <w:rsid w:val="00491B1A"/>
    <w:rsid w:val="004957C9"/>
    <w:rsid w:val="004A20EA"/>
    <w:rsid w:val="004A2AB1"/>
    <w:rsid w:val="004A406B"/>
    <w:rsid w:val="004A6AEA"/>
    <w:rsid w:val="004A6F89"/>
    <w:rsid w:val="004B4567"/>
    <w:rsid w:val="004B603C"/>
    <w:rsid w:val="004C2D94"/>
    <w:rsid w:val="004C35D2"/>
    <w:rsid w:val="004C3FA7"/>
    <w:rsid w:val="004C4BC8"/>
    <w:rsid w:val="004C4D6A"/>
    <w:rsid w:val="004D25FE"/>
    <w:rsid w:val="004D2BEE"/>
    <w:rsid w:val="004D59AD"/>
    <w:rsid w:val="004E122F"/>
    <w:rsid w:val="004E2BED"/>
    <w:rsid w:val="004E3105"/>
    <w:rsid w:val="004E629B"/>
    <w:rsid w:val="004E62C2"/>
    <w:rsid w:val="004F21BB"/>
    <w:rsid w:val="004F3051"/>
    <w:rsid w:val="004F314F"/>
    <w:rsid w:val="004F3EBF"/>
    <w:rsid w:val="004F4B12"/>
    <w:rsid w:val="005035AE"/>
    <w:rsid w:val="0050764D"/>
    <w:rsid w:val="00510D18"/>
    <w:rsid w:val="00512F3C"/>
    <w:rsid w:val="005132AC"/>
    <w:rsid w:val="00514B27"/>
    <w:rsid w:val="005162CB"/>
    <w:rsid w:val="00516D99"/>
    <w:rsid w:val="005172F3"/>
    <w:rsid w:val="00517B0B"/>
    <w:rsid w:val="0052243A"/>
    <w:rsid w:val="00523586"/>
    <w:rsid w:val="00532879"/>
    <w:rsid w:val="00533578"/>
    <w:rsid w:val="00535A9C"/>
    <w:rsid w:val="00536092"/>
    <w:rsid w:val="005400A2"/>
    <w:rsid w:val="00540A8E"/>
    <w:rsid w:val="00542D00"/>
    <w:rsid w:val="00542E7B"/>
    <w:rsid w:val="0054476D"/>
    <w:rsid w:val="00546B0C"/>
    <w:rsid w:val="00546CF1"/>
    <w:rsid w:val="00547571"/>
    <w:rsid w:val="00550665"/>
    <w:rsid w:val="00551A93"/>
    <w:rsid w:val="005560DF"/>
    <w:rsid w:val="00556AB6"/>
    <w:rsid w:val="00562E2A"/>
    <w:rsid w:val="00563968"/>
    <w:rsid w:val="005643B0"/>
    <w:rsid w:val="005645CB"/>
    <w:rsid w:val="005671B5"/>
    <w:rsid w:val="00567894"/>
    <w:rsid w:val="00567AD9"/>
    <w:rsid w:val="00572D47"/>
    <w:rsid w:val="005730A0"/>
    <w:rsid w:val="00575ABD"/>
    <w:rsid w:val="00577095"/>
    <w:rsid w:val="005779B3"/>
    <w:rsid w:val="00581D04"/>
    <w:rsid w:val="00585FA3"/>
    <w:rsid w:val="00586EB6"/>
    <w:rsid w:val="005923F8"/>
    <w:rsid w:val="00594FF8"/>
    <w:rsid w:val="00596537"/>
    <w:rsid w:val="00597252"/>
    <w:rsid w:val="00597409"/>
    <w:rsid w:val="00597AA3"/>
    <w:rsid w:val="00597AA4"/>
    <w:rsid w:val="005A05B0"/>
    <w:rsid w:val="005A51D2"/>
    <w:rsid w:val="005A59BF"/>
    <w:rsid w:val="005A5B39"/>
    <w:rsid w:val="005A7D27"/>
    <w:rsid w:val="005B2B8D"/>
    <w:rsid w:val="005B36A0"/>
    <w:rsid w:val="005B65D0"/>
    <w:rsid w:val="005C0314"/>
    <w:rsid w:val="005C1164"/>
    <w:rsid w:val="005C11CA"/>
    <w:rsid w:val="005C1335"/>
    <w:rsid w:val="005D32F2"/>
    <w:rsid w:val="005D3BF1"/>
    <w:rsid w:val="005E4E1C"/>
    <w:rsid w:val="005E57A4"/>
    <w:rsid w:val="005F0F0A"/>
    <w:rsid w:val="005F400A"/>
    <w:rsid w:val="005F6E58"/>
    <w:rsid w:val="00600D10"/>
    <w:rsid w:val="00602409"/>
    <w:rsid w:val="00602FA6"/>
    <w:rsid w:val="00604A7E"/>
    <w:rsid w:val="00606264"/>
    <w:rsid w:val="00611F29"/>
    <w:rsid w:val="006152B6"/>
    <w:rsid w:val="006243C5"/>
    <w:rsid w:val="00624571"/>
    <w:rsid w:val="00624F1F"/>
    <w:rsid w:val="006252AA"/>
    <w:rsid w:val="006306E9"/>
    <w:rsid w:val="00630EC9"/>
    <w:rsid w:val="006320F6"/>
    <w:rsid w:val="006334A9"/>
    <w:rsid w:val="00634936"/>
    <w:rsid w:val="00634ED4"/>
    <w:rsid w:val="00635B25"/>
    <w:rsid w:val="0064048D"/>
    <w:rsid w:val="0064080B"/>
    <w:rsid w:val="00644083"/>
    <w:rsid w:val="00644A85"/>
    <w:rsid w:val="00650831"/>
    <w:rsid w:val="0065134F"/>
    <w:rsid w:val="0065321B"/>
    <w:rsid w:val="0065663E"/>
    <w:rsid w:val="00660943"/>
    <w:rsid w:val="006612D9"/>
    <w:rsid w:val="00662685"/>
    <w:rsid w:val="00663DEB"/>
    <w:rsid w:val="00664FC2"/>
    <w:rsid w:val="00673FF8"/>
    <w:rsid w:val="00674CC2"/>
    <w:rsid w:val="006777B7"/>
    <w:rsid w:val="006807D5"/>
    <w:rsid w:val="00680BC0"/>
    <w:rsid w:val="00681C8F"/>
    <w:rsid w:val="00682724"/>
    <w:rsid w:val="00682BEC"/>
    <w:rsid w:val="00684F79"/>
    <w:rsid w:val="0068544A"/>
    <w:rsid w:val="00686311"/>
    <w:rsid w:val="006863A6"/>
    <w:rsid w:val="00687C29"/>
    <w:rsid w:val="00687ECE"/>
    <w:rsid w:val="006935DF"/>
    <w:rsid w:val="00694EF2"/>
    <w:rsid w:val="00695E6C"/>
    <w:rsid w:val="00697446"/>
    <w:rsid w:val="006A067B"/>
    <w:rsid w:val="006A3528"/>
    <w:rsid w:val="006A400E"/>
    <w:rsid w:val="006A795C"/>
    <w:rsid w:val="006B21D3"/>
    <w:rsid w:val="006B4723"/>
    <w:rsid w:val="006B78BB"/>
    <w:rsid w:val="006C18CF"/>
    <w:rsid w:val="006C3141"/>
    <w:rsid w:val="006C6145"/>
    <w:rsid w:val="006C6EC6"/>
    <w:rsid w:val="006D0238"/>
    <w:rsid w:val="006D33AE"/>
    <w:rsid w:val="006E0EA7"/>
    <w:rsid w:val="006E65F9"/>
    <w:rsid w:val="006E756D"/>
    <w:rsid w:val="0070082C"/>
    <w:rsid w:val="00704BE3"/>
    <w:rsid w:val="0071351E"/>
    <w:rsid w:val="007202EC"/>
    <w:rsid w:val="00720B6D"/>
    <w:rsid w:val="00721044"/>
    <w:rsid w:val="0072218D"/>
    <w:rsid w:val="00723647"/>
    <w:rsid w:val="00724FB6"/>
    <w:rsid w:val="00727206"/>
    <w:rsid w:val="00733390"/>
    <w:rsid w:val="007345C1"/>
    <w:rsid w:val="007359CD"/>
    <w:rsid w:val="00737229"/>
    <w:rsid w:val="0074224C"/>
    <w:rsid w:val="0074298C"/>
    <w:rsid w:val="00742DB8"/>
    <w:rsid w:val="00743731"/>
    <w:rsid w:val="007476E6"/>
    <w:rsid w:val="007528BE"/>
    <w:rsid w:val="007531A6"/>
    <w:rsid w:val="0075746C"/>
    <w:rsid w:val="00757B9F"/>
    <w:rsid w:val="00771555"/>
    <w:rsid w:val="00772C05"/>
    <w:rsid w:val="00773144"/>
    <w:rsid w:val="00774DBF"/>
    <w:rsid w:val="00782C59"/>
    <w:rsid w:val="00786437"/>
    <w:rsid w:val="00787836"/>
    <w:rsid w:val="007903B4"/>
    <w:rsid w:val="00790A4F"/>
    <w:rsid w:val="007930C6"/>
    <w:rsid w:val="00795992"/>
    <w:rsid w:val="007961FD"/>
    <w:rsid w:val="007A05F0"/>
    <w:rsid w:val="007A1014"/>
    <w:rsid w:val="007A30CA"/>
    <w:rsid w:val="007A3366"/>
    <w:rsid w:val="007A34BA"/>
    <w:rsid w:val="007A4B7F"/>
    <w:rsid w:val="007A60CA"/>
    <w:rsid w:val="007A6D5A"/>
    <w:rsid w:val="007B192F"/>
    <w:rsid w:val="007B32D2"/>
    <w:rsid w:val="007B62BF"/>
    <w:rsid w:val="007C0F71"/>
    <w:rsid w:val="007C7E69"/>
    <w:rsid w:val="007D4319"/>
    <w:rsid w:val="007E3593"/>
    <w:rsid w:val="007E5A9E"/>
    <w:rsid w:val="007F1B01"/>
    <w:rsid w:val="007F2043"/>
    <w:rsid w:val="007F20FE"/>
    <w:rsid w:val="007F21B0"/>
    <w:rsid w:val="007F6B40"/>
    <w:rsid w:val="00804CAA"/>
    <w:rsid w:val="00811ED2"/>
    <w:rsid w:val="00816EC3"/>
    <w:rsid w:val="008176F8"/>
    <w:rsid w:val="00817F8D"/>
    <w:rsid w:val="008200D3"/>
    <w:rsid w:val="00820A2E"/>
    <w:rsid w:val="0082236F"/>
    <w:rsid w:val="00823393"/>
    <w:rsid w:val="0082455A"/>
    <w:rsid w:val="008279C8"/>
    <w:rsid w:val="00830E1F"/>
    <w:rsid w:val="00831235"/>
    <w:rsid w:val="0083385F"/>
    <w:rsid w:val="00835284"/>
    <w:rsid w:val="00836DFD"/>
    <w:rsid w:val="00841CE8"/>
    <w:rsid w:val="0084262B"/>
    <w:rsid w:val="00842840"/>
    <w:rsid w:val="008460C1"/>
    <w:rsid w:val="008469D4"/>
    <w:rsid w:val="008479A0"/>
    <w:rsid w:val="008508FD"/>
    <w:rsid w:val="00852CA2"/>
    <w:rsid w:val="00853D13"/>
    <w:rsid w:val="00855801"/>
    <w:rsid w:val="0085619B"/>
    <w:rsid w:val="00861EFF"/>
    <w:rsid w:val="00863347"/>
    <w:rsid w:val="0086547B"/>
    <w:rsid w:val="0086775F"/>
    <w:rsid w:val="008722AD"/>
    <w:rsid w:val="00873D01"/>
    <w:rsid w:val="00875398"/>
    <w:rsid w:val="008754F4"/>
    <w:rsid w:val="0088109C"/>
    <w:rsid w:val="008832F7"/>
    <w:rsid w:val="00883662"/>
    <w:rsid w:val="00883A1C"/>
    <w:rsid w:val="00886273"/>
    <w:rsid w:val="00886C4C"/>
    <w:rsid w:val="008900B3"/>
    <w:rsid w:val="0089101D"/>
    <w:rsid w:val="008915A2"/>
    <w:rsid w:val="00891CFB"/>
    <w:rsid w:val="0089288E"/>
    <w:rsid w:val="008936D9"/>
    <w:rsid w:val="00894BC7"/>
    <w:rsid w:val="008A4918"/>
    <w:rsid w:val="008A4A98"/>
    <w:rsid w:val="008A4E86"/>
    <w:rsid w:val="008A59AD"/>
    <w:rsid w:val="008B0AD9"/>
    <w:rsid w:val="008B30AC"/>
    <w:rsid w:val="008B5EF9"/>
    <w:rsid w:val="008C2031"/>
    <w:rsid w:val="008C2376"/>
    <w:rsid w:val="008C2E08"/>
    <w:rsid w:val="008C332C"/>
    <w:rsid w:val="008C67B6"/>
    <w:rsid w:val="008D0BEC"/>
    <w:rsid w:val="008D0BF5"/>
    <w:rsid w:val="008D2412"/>
    <w:rsid w:val="008E0B18"/>
    <w:rsid w:val="008E285A"/>
    <w:rsid w:val="008E474A"/>
    <w:rsid w:val="008E75FC"/>
    <w:rsid w:val="008F2B77"/>
    <w:rsid w:val="008F4CBF"/>
    <w:rsid w:val="00900870"/>
    <w:rsid w:val="00904281"/>
    <w:rsid w:val="00910028"/>
    <w:rsid w:val="00913792"/>
    <w:rsid w:val="00915922"/>
    <w:rsid w:val="00924CB7"/>
    <w:rsid w:val="00925ABA"/>
    <w:rsid w:val="009318ED"/>
    <w:rsid w:val="00931E2D"/>
    <w:rsid w:val="00933B3F"/>
    <w:rsid w:val="0093499C"/>
    <w:rsid w:val="00934B4C"/>
    <w:rsid w:val="009372A0"/>
    <w:rsid w:val="0094061C"/>
    <w:rsid w:val="009461BB"/>
    <w:rsid w:val="00951370"/>
    <w:rsid w:val="00952BA7"/>
    <w:rsid w:val="0095300C"/>
    <w:rsid w:val="00955366"/>
    <w:rsid w:val="009601C1"/>
    <w:rsid w:val="00963E0A"/>
    <w:rsid w:val="00964B15"/>
    <w:rsid w:val="009652AE"/>
    <w:rsid w:val="00966440"/>
    <w:rsid w:val="00966F84"/>
    <w:rsid w:val="0097251E"/>
    <w:rsid w:val="009763AF"/>
    <w:rsid w:val="00976650"/>
    <w:rsid w:val="009915F6"/>
    <w:rsid w:val="009929BC"/>
    <w:rsid w:val="009A06D8"/>
    <w:rsid w:val="009A1DD9"/>
    <w:rsid w:val="009A2417"/>
    <w:rsid w:val="009A3B4C"/>
    <w:rsid w:val="009A3DBB"/>
    <w:rsid w:val="009A534B"/>
    <w:rsid w:val="009A5FED"/>
    <w:rsid w:val="009A64B4"/>
    <w:rsid w:val="009A7AA7"/>
    <w:rsid w:val="009A7D55"/>
    <w:rsid w:val="009B32BD"/>
    <w:rsid w:val="009B50C7"/>
    <w:rsid w:val="009B51F5"/>
    <w:rsid w:val="009B6638"/>
    <w:rsid w:val="009B7258"/>
    <w:rsid w:val="009B7EDB"/>
    <w:rsid w:val="009C2777"/>
    <w:rsid w:val="009C2B08"/>
    <w:rsid w:val="009C2FBF"/>
    <w:rsid w:val="009C5C40"/>
    <w:rsid w:val="009C5CE1"/>
    <w:rsid w:val="009C5DB4"/>
    <w:rsid w:val="009C7D82"/>
    <w:rsid w:val="009D3420"/>
    <w:rsid w:val="009D3AB2"/>
    <w:rsid w:val="009D5697"/>
    <w:rsid w:val="009D6885"/>
    <w:rsid w:val="009F1A8C"/>
    <w:rsid w:val="009F2075"/>
    <w:rsid w:val="00A0075A"/>
    <w:rsid w:val="00A01DAC"/>
    <w:rsid w:val="00A02938"/>
    <w:rsid w:val="00A029D1"/>
    <w:rsid w:val="00A04345"/>
    <w:rsid w:val="00A130FB"/>
    <w:rsid w:val="00A1441F"/>
    <w:rsid w:val="00A14A64"/>
    <w:rsid w:val="00A15320"/>
    <w:rsid w:val="00A16136"/>
    <w:rsid w:val="00A16A9E"/>
    <w:rsid w:val="00A16B64"/>
    <w:rsid w:val="00A172A3"/>
    <w:rsid w:val="00A20455"/>
    <w:rsid w:val="00A207D0"/>
    <w:rsid w:val="00A21F18"/>
    <w:rsid w:val="00A21F4C"/>
    <w:rsid w:val="00A23E20"/>
    <w:rsid w:val="00A25B08"/>
    <w:rsid w:val="00A27347"/>
    <w:rsid w:val="00A27D5C"/>
    <w:rsid w:val="00A30968"/>
    <w:rsid w:val="00A3317D"/>
    <w:rsid w:val="00A364D3"/>
    <w:rsid w:val="00A40F17"/>
    <w:rsid w:val="00A42AB9"/>
    <w:rsid w:val="00A42BC7"/>
    <w:rsid w:val="00A46930"/>
    <w:rsid w:val="00A506B5"/>
    <w:rsid w:val="00A51502"/>
    <w:rsid w:val="00A518A2"/>
    <w:rsid w:val="00A51A6E"/>
    <w:rsid w:val="00A52CBA"/>
    <w:rsid w:val="00A53C98"/>
    <w:rsid w:val="00A55287"/>
    <w:rsid w:val="00A60539"/>
    <w:rsid w:val="00A64E26"/>
    <w:rsid w:val="00A70118"/>
    <w:rsid w:val="00A73D01"/>
    <w:rsid w:val="00A74B5F"/>
    <w:rsid w:val="00A7664E"/>
    <w:rsid w:val="00A8276C"/>
    <w:rsid w:val="00A86112"/>
    <w:rsid w:val="00A91A53"/>
    <w:rsid w:val="00AA0972"/>
    <w:rsid w:val="00AA0F95"/>
    <w:rsid w:val="00AA1285"/>
    <w:rsid w:val="00AA3C26"/>
    <w:rsid w:val="00AB22FD"/>
    <w:rsid w:val="00AB65BA"/>
    <w:rsid w:val="00AC131F"/>
    <w:rsid w:val="00AC4116"/>
    <w:rsid w:val="00AC602C"/>
    <w:rsid w:val="00AC6D1E"/>
    <w:rsid w:val="00AC7E89"/>
    <w:rsid w:val="00AD2953"/>
    <w:rsid w:val="00AD7A79"/>
    <w:rsid w:val="00AD7BEF"/>
    <w:rsid w:val="00AE02DC"/>
    <w:rsid w:val="00AE0DFB"/>
    <w:rsid w:val="00AE1110"/>
    <w:rsid w:val="00AE2E6C"/>
    <w:rsid w:val="00AE3DD4"/>
    <w:rsid w:val="00AF1522"/>
    <w:rsid w:val="00AF33F4"/>
    <w:rsid w:val="00AF5231"/>
    <w:rsid w:val="00AF6D81"/>
    <w:rsid w:val="00B0050E"/>
    <w:rsid w:val="00B00BFE"/>
    <w:rsid w:val="00B06734"/>
    <w:rsid w:val="00B10751"/>
    <w:rsid w:val="00B11121"/>
    <w:rsid w:val="00B114C2"/>
    <w:rsid w:val="00B11D69"/>
    <w:rsid w:val="00B13D7B"/>
    <w:rsid w:val="00B13DA9"/>
    <w:rsid w:val="00B2297F"/>
    <w:rsid w:val="00B307CC"/>
    <w:rsid w:val="00B3345F"/>
    <w:rsid w:val="00B40523"/>
    <w:rsid w:val="00B41E78"/>
    <w:rsid w:val="00B441D0"/>
    <w:rsid w:val="00B51E04"/>
    <w:rsid w:val="00B53271"/>
    <w:rsid w:val="00B53A52"/>
    <w:rsid w:val="00B55BCA"/>
    <w:rsid w:val="00B56290"/>
    <w:rsid w:val="00B6063B"/>
    <w:rsid w:val="00B6722F"/>
    <w:rsid w:val="00B7498D"/>
    <w:rsid w:val="00B75789"/>
    <w:rsid w:val="00B76A82"/>
    <w:rsid w:val="00B77028"/>
    <w:rsid w:val="00B81A85"/>
    <w:rsid w:val="00B85D4C"/>
    <w:rsid w:val="00B862B9"/>
    <w:rsid w:val="00B874E4"/>
    <w:rsid w:val="00B9304B"/>
    <w:rsid w:val="00B962A9"/>
    <w:rsid w:val="00B976F3"/>
    <w:rsid w:val="00BA0A47"/>
    <w:rsid w:val="00BA1933"/>
    <w:rsid w:val="00BA3BDC"/>
    <w:rsid w:val="00BA5F95"/>
    <w:rsid w:val="00BB09BC"/>
    <w:rsid w:val="00BB25D5"/>
    <w:rsid w:val="00BB2C06"/>
    <w:rsid w:val="00BC0076"/>
    <w:rsid w:val="00BC0346"/>
    <w:rsid w:val="00BC135F"/>
    <w:rsid w:val="00BC1413"/>
    <w:rsid w:val="00BC15E3"/>
    <w:rsid w:val="00BC31F0"/>
    <w:rsid w:val="00BC32C3"/>
    <w:rsid w:val="00BC3CD9"/>
    <w:rsid w:val="00BC41B2"/>
    <w:rsid w:val="00BC6FEA"/>
    <w:rsid w:val="00BD4289"/>
    <w:rsid w:val="00BD4FF8"/>
    <w:rsid w:val="00BD78F4"/>
    <w:rsid w:val="00BD797E"/>
    <w:rsid w:val="00BE1513"/>
    <w:rsid w:val="00BE4317"/>
    <w:rsid w:val="00BE4A22"/>
    <w:rsid w:val="00BE52F0"/>
    <w:rsid w:val="00BE56DF"/>
    <w:rsid w:val="00BE7829"/>
    <w:rsid w:val="00BF053E"/>
    <w:rsid w:val="00BF1400"/>
    <w:rsid w:val="00BF4006"/>
    <w:rsid w:val="00BF634A"/>
    <w:rsid w:val="00BF7950"/>
    <w:rsid w:val="00C05255"/>
    <w:rsid w:val="00C05990"/>
    <w:rsid w:val="00C05C38"/>
    <w:rsid w:val="00C06CC9"/>
    <w:rsid w:val="00C1236F"/>
    <w:rsid w:val="00C12B48"/>
    <w:rsid w:val="00C1372F"/>
    <w:rsid w:val="00C13D48"/>
    <w:rsid w:val="00C24255"/>
    <w:rsid w:val="00C2514D"/>
    <w:rsid w:val="00C3318B"/>
    <w:rsid w:val="00C34191"/>
    <w:rsid w:val="00C35BD1"/>
    <w:rsid w:val="00C3605C"/>
    <w:rsid w:val="00C375C1"/>
    <w:rsid w:val="00C413CB"/>
    <w:rsid w:val="00C41723"/>
    <w:rsid w:val="00C45BE5"/>
    <w:rsid w:val="00C47077"/>
    <w:rsid w:val="00C510BA"/>
    <w:rsid w:val="00C52F07"/>
    <w:rsid w:val="00C5360B"/>
    <w:rsid w:val="00C55E66"/>
    <w:rsid w:val="00C653AA"/>
    <w:rsid w:val="00C65570"/>
    <w:rsid w:val="00C8137B"/>
    <w:rsid w:val="00C83039"/>
    <w:rsid w:val="00C867F7"/>
    <w:rsid w:val="00C91AD0"/>
    <w:rsid w:val="00C96895"/>
    <w:rsid w:val="00C977E9"/>
    <w:rsid w:val="00CA06BB"/>
    <w:rsid w:val="00CA0D39"/>
    <w:rsid w:val="00CA3F20"/>
    <w:rsid w:val="00CA57DE"/>
    <w:rsid w:val="00CA5F61"/>
    <w:rsid w:val="00CA6209"/>
    <w:rsid w:val="00CA79E7"/>
    <w:rsid w:val="00CB16D0"/>
    <w:rsid w:val="00CB2E9E"/>
    <w:rsid w:val="00CB5055"/>
    <w:rsid w:val="00CB6E0B"/>
    <w:rsid w:val="00CB739E"/>
    <w:rsid w:val="00CC0E64"/>
    <w:rsid w:val="00CD08A4"/>
    <w:rsid w:val="00CD1763"/>
    <w:rsid w:val="00CE1EFC"/>
    <w:rsid w:val="00CE4AA7"/>
    <w:rsid w:val="00CE5200"/>
    <w:rsid w:val="00CF27B4"/>
    <w:rsid w:val="00CF57BF"/>
    <w:rsid w:val="00D01C8B"/>
    <w:rsid w:val="00D01E2A"/>
    <w:rsid w:val="00D02B00"/>
    <w:rsid w:val="00D03CED"/>
    <w:rsid w:val="00D0403E"/>
    <w:rsid w:val="00D05159"/>
    <w:rsid w:val="00D11C69"/>
    <w:rsid w:val="00D1585E"/>
    <w:rsid w:val="00D15CE9"/>
    <w:rsid w:val="00D16C19"/>
    <w:rsid w:val="00D20539"/>
    <w:rsid w:val="00D20CC0"/>
    <w:rsid w:val="00D2395B"/>
    <w:rsid w:val="00D25A1F"/>
    <w:rsid w:val="00D25A61"/>
    <w:rsid w:val="00D30415"/>
    <w:rsid w:val="00D3352F"/>
    <w:rsid w:val="00D3616B"/>
    <w:rsid w:val="00D4042B"/>
    <w:rsid w:val="00D43089"/>
    <w:rsid w:val="00D43F12"/>
    <w:rsid w:val="00D45711"/>
    <w:rsid w:val="00D46849"/>
    <w:rsid w:val="00D52556"/>
    <w:rsid w:val="00D61F30"/>
    <w:rsid w:val="00D62FE5"/>
    <w:rsid w:val="00D651C6"/>
    <w:rsid w:val="00D70E16"/>
    <w:rsid w:val="00D71019"/>
    <w:rsid w:val="00D725A5"/>
    <w:rsid w:val="00D73CF2"/>
    <w:rsid w:val="00D8018B"/>
    <w:rsid w:val="00D8316D"/>
    <w:rsid w:val="00D854F7"/>
    <w:rsid w:val="00D86343"/>
    <w:rsid w:val="00D9188D"/>
    <w:rsid w:val="00D927EC"/>
    <w:rsid w:val="00D92E30"/>
    <w:rsid w:val="00D9443D"/>
    <w:rsid w:val="00D95B49"/>
    <w:rsid w:val="00DA251E"/>
    <w:rsid w:val="00DA360B"/>
    <w:rsid w:val="00DB0AE7"/>
    <w:rsid w:val="00DB4417"/>
    <w:rsid w:val="00DB50CC"/>
    <w:rsid w:val="00DB721F"/>
    <w:rsid w:val="00DC4BCF"/>
    <w:rsid w:val="00DC5525"/>
    <w:rsid w:val="00DD2F66"/>
    <w:rsid w:val="00DD7B83"/>
    <w:rsid w:val="00DE19BB"/>
    <w:rsid w:val="00DE298B"/>
    <w:rsid w:val="00DF14B8"/>
    <w:rsid w:val="00DF3D5F"/>
    <w:rsid w:val="00DF499E"/>
    <w:rsid w:val="00DF6C45"/>
    <w:rsid w:val="00E04FA0"/>
    <w:rsid w:val="00E061DF"/>
    <w:rsid w:val="00E06AB5"/>
    <w:rsid w:val="00E06F7A"/>
    <w:rsid w:val="00E076BD"/>
    <w:rsid w:val="00E125EA"/>
    <w:rsid w:val="00E14843"/>
    <w:rsid w:val="00E17620"/>
    <w:rsid w:val="00E17C3A"/>
    <w:rsid w:val="00E24425"/>
    <w:rsid w:val="00E31D0A"/>
    <w:rsid w:val="00E31F72"/>
    <w:rsid w:val="00E32933"/>
    <w:rsid w:val="00E42D6D"/>
    <w:rsid w:val="00E447D8"/>
    <w:rsid w:val="00E44919"/>
    <w:rsid w:val="00E45544"/>
    <w:rsid w:val="00E50962"/>
    <w:rsid w:val="00E5107E"/>
    <w:rsid w:val="00E55E8B"/>
    <w:rsid w:val="00E56A9E"/>
    <w:rsid w:val="00E610BB"/>
    <w:rsid w:val="00E61C27"/>
    <w:rsid w:val="00E650FD"/>
    <w:rsid w:val="00E656F3"/>
    <w:rsid w:val="00E706F9"/>
    <w:rsid w:val="00E714E0"/>
    <w:rsid w:val="00E71F8F"/>
    <w:rsid w:val="00E72264"/>
    <w:rsid w:val="00E755D6"/>
    <w:rsid w:val="00E77E9C"/>
    <w:rsid w:val="00E80FE6"/>
    <w:rsid w:val="00E81025"/>
    <w:rsid w:val="00E81195"/>
    <w:rsid w:val="00E83294"/>
    <w:rsid w:val="00E86FFE"/>
    <w:rsid w:val="00E87691"/>
    <w:rsid w:val="00E87A87"/>
    <w:rsid w:val="00E91975"/>
    <w:rsid w:val="00E961AB"/>
    <w:rsid w:val="00E976F6"/>
    <w:rsid w:val="00E97BBC"/>
    <w:rsid w:val="00EA2C34"/>
    <w:rsid w:val="00EA3468"/>
    <w:rsid w:val="00EA4DB3"/>
    <w:rsid w:val="00EB2BD6"/>
    <w:rsid w:val="00EB2DA3"/>
    <w:rsid w:val="00EB2EE9"/>
    <w:rsid w:val="00EB3AF3"/>
    <w:rsid w:val="00EB48B2"/>
    <w:rsid w:val="00EB50BF"/>
    <w:rsid w:val="00EC360B"/>
    <w:rsid w:val="00EC3704"/>
    <w:rsid w:val="00ED340C"/>
    <w:rsid w:val="00ED4031"/>
    <w:rsid w:val="00ED76D1"/>
    <w:rsid w:val="00EE03B3"/>
    <w:rsid w:val="00EE0FAE"/>
    <w:rsid w:val="00EE3C2B"/>
    <w:rsid w:val="00EE4C7F"/>
    <w:rsid w:val="00EE6E42"/>
    <w:rsid w:val="00EF47FD"/>
    <w:rsid w:val="00EF492A"/>
    <w:rsid w:val="00EF50E6"/>
    <w:rsid w:val="00EF62D4"/>
    <w:rsid w:val="00F031D8"/>
    <w:rsid w:val="00F03EF0"/>
    <w:rsid w:val="00F06E3E"/>
    <w:rsid w:val="00F10324"/>
    <w:rsid w:val="00F12A9A"/>
    <w:rsid w:val="00F12F97"/>
    <w:rsid w:val="00F13C9B"/>
    <w:rsid w:val="00F145CD"/>
    <w:rsid w:val="00F1556F"/>
    <w:rsid w:val="00F16A22"/>
    <w:rsid w:val="00F17C18"/>
    <w:rsid w:val="00F2065B"/>
    <w:rsid w:val="00F228B1"/>
    <w:rsid w:val="00F25DF1"/>
    <w:rsid w:val="00F305CA"/>
    <w:rsid w:val="00F31F7C"/>
    <w:rsid w:val="00F33C4C"/>
    <w:rsid w:val="00F33E7B"/>
    <w:rsid w:val="00F35B2C"/>
    <w:rsid w:val="00F36447"/>
    <w:rsid w:val="00F36A96"/>
    <w:rsid w:val="00F4007A"/>
    <w:rsid w:val="00F44115"/>
    <w:rsid w:val="00F44169"/>
    <w:rsid w:val="00F44729"/>
    <w:rsid w:val="00F456BB"/>
    <w:rsid w:val="00F46362"/>
    <w:rsid w:val="00F50C25"/>
    <w:rsid w:val="00F51555"/>
    <w:rsid w:val="00F5379E"/>
    <w:rsid w:val="00F6087B"/>
    <w:rsid w:val="00F60952"/>
    <w:rsid w:val="00F62B26"/>
    <w:rsid w:val="00F645E6"/>
    <w:rsid w:val="00F67FDA"/>
    <w:rsid w:val="00F755DC"/>
    <w:rsid w:val="00F819C5"/>
    <w:rsid w:val="00F861B6"/>
    <w:rsid w:val="00F86D44"/>
    <w:rsid w:val="00F955C5"/>
    <w:rsid w:val="00FA3D8C"/>
    <w:rsid w:val="00FB0486"/>
    <w:rsid w:val="00FB270F"/>
    <w:rsid w:val="00FB3708"/>
    <w:rsid w:val="00FB37F6"/>
    <w:rsid w:val="00FB39C4"/>
    <w:rsid w:val="00FB3FA4"/>
    <w:rsid w:val="00FB5181"/>
    <w:rsid w:val="00FB77EF"/>
    <w:rsid w:val="00FC0C86"/>
    <w:rsid w:val="00FC5DE2"/>
    <w:rsid w:val="00FC63AE"/>
    <w:rsid w:val="00FC71BB"/>
    <w:rsid w:val="00FC7E15"/>
    <w:rsid w:val="00FD2E3E"/>
    <w:rsid w:val="00FD3077"/>
    <w:rsid w:val="00FD359A"/>
    <w:rsid w:val="00FD5C6F"/>
    <w:rsid w:val="00FD747F"/>
    <w:rsid w:val="00FD7E8A"/>
    <w:rsid w:val="00FE2AF8"/>
    <w:rsid w:val="00FE6EA5"/>
    <w:rsid w:val="00FE7BBF"/>
    <w:rsid w:val="00FE7D10"/>
    <w:rsid w:val="00FF25E3"/>
    <w:rsid w:val="00FF317A"/>
    <w:rsid w:val="00FF32C9"/>
    <w:rsid w:val="00FF47AB"/>
    <w:rsid w:val="00FF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260A4D"/>
  <w14:defaultImageDpi w14:val="300"/>
  <w15:docId w15:val="{4F78D17C-0359-459D-A1BA-6924D44D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99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366"/>
    <w:rPr>
      <w:rFonts w:ascii="Times Armenian" w:hAnsi="Times Armenian"/>
      <w:sz w:val="28"/>
    </w:rPr>
  </w:style>
  <w:style w:type="paragraph" w:styleId="Heading2">
    <w:name w:val="heading 2"/>
    <w:aliases w:val="Apple Heading 2"/>
    <w:basedOn w:val="Normal"/>
    <w:next w:val="Normal"/>
    <w:link w:val="Heading2Char"/>
    <w:autoRedefine/>
    <w:qFormat/>
    <w:rsid w:val="00ED340C"/>
    <w:pPr>
      <w:numPr>
        <w:numId w:val="2"/>
      </w:numPr>
      <w:spacing w:before="120"/>
      <w:outlineLvl w:val="1"/>
    </w:pPr>
    <w:rPr>
      <w:rFonts w:ascii="Times New Roman Bold" w:hAnsi="Times New Roman Bold"/>
      <w:b/>
      <w:caps/>
      <w:snapToGrid w:val="0"/>
      <w:spacing w:val="20"/>
      <w:lang w:val="fr-FR" w:eastAsia="x-none"/>
    </w:rPr>
  </w:style>
  <w:style w:type="paragraph" w:styleId="Heading3">
    <w:name w:val="heading 3"/>
    <w:basedOn w:val="Normal"/>
    <w:next w:val="Normal"/>
    <w:link w:val="Heading3Char"/>
    <w:qFormat/>
    <w:rsid w:val="00ED340C"/>
    <w:pPr>
      <w:keepNext/>
      <w:numPr>
        <w:ilvl w:val="1"/>
        <w:numId w:val="2"/>
      </w:numPr>
      <w:tabs>
        <w:tab w:val="clear" w:pos="290"/>
      </w:tabs>
      <w:spacing w:before="240" w:after="60"/>
      <w:ind w:left="0"/>
      <w:outlineLvl w:val="2"/>
    </w:pPr>
    <w:rPr>
      <w:rFonts w:ascii="Cambria" w:hAnsi="Cambria"/>
      <w:b/>
      <w:bCs/>
      <w:sz w:val="26"/>
      <w:szCs w:val="26"/>
      <w:lang w:val="en-GB" w:eastAsia="en-GB"/>
    </w:rPr>
  </w:style>
  <w:style w:type="paragraph" w:styleId="Heading4">
    <w:name w:val="heading 4"/>
    <w:aliases w:val="Appl Heading 5"/>
    <w:basedOn w:val="Normal"/>
    <w:next w:val="Normal"/>
    <w:link w:val="Heading4Char"/>
    <w:qFormat/>
    <w:rsid w:val="00ED340C"/>
    <w:pPr>
      <w:keepNext/>
      <w:numPr>
        <w:ilvl w:val="2"/>
        <w:numId w:val="2"/>
      </w:numPr>
      <w:spacing w:after="240"/>
      <w:outlineLvl w:val="3"/>
    </w:pPr>
    <w:rPr>
      <w:rFonts w:ascii="Times New Roman" w:hAnsi="Times New Roman"/>
      <w:b/>
      <w:bCs/>
      <w:sz w:val="24"/>
      <w:szCs w:val="28"/>
      <w:lang w:val="en-GB" w:eastAsia="en-GB"/>
    </w:rPr>
  </w:style>
  <w:style w:type="paragraph" w:styleId="Heading5">
    <w:name w:val="heading 5"/>
    <w:aliases w:val="Heading 4 bis"/>
    <w:basedOn w:val="Normal"/>
    <w:next w:val="Normal"/>
    <w:link w:val="Heading5Char"/>
    <w:autoRedefine/>
    <w:qFormat/>
    <w:rsid w:val="00ED340C"/>
    <w:pPr>
      <w:keepNext/>
      <w:numPr>
        <w:ilvl w:val="3"/>
        <w:numId w:val="2"/>
      </w:numPr>
      <w:spacing w:before="240" w:after="240"/>
      <w:outlineLvl w:val="4"/>
    </w:pPr>
    <w:rPr>
      <w:rFonts w:ascii="Times New Roman" w:hAnsi="Times New Roman"/>
      <w:snapToGrid w:val="0"/>
      <w:lang w:val="fr-FR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6320F6"/>
    <w:pPr>
      <w:jc w:val="center"/>
    </w:pPr>
    <w:rPr>
      <w:rFonts w:ascii="Times New Roman" w:hAnsi="Times New Roman"/>
      <w:b/>
      <w:sz w:val="24"/>
    </w:rPr>
  </w:style>
  <w:style w:type="paragraph" w:styleId="Header">
    <w:name w:val="header"/>
    <w:basedOn w:val="Normal"/>
    <w:link w:val="HeaderChar"/>
    <w:rsid w:val="00567894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567894"/>
    <w:pPr>
      <w:tabs>
        <w:tab w:val="center" w:pos="4677"/>
        <w:tab w:val="right" w:pos="9355"/>
      </w:tabs>
    </w:pPr>
    <w:rPr>
      <w:lang w:val="x-none" w:eastAsia="x-none"/>
    </w:rPr>
  </w:style>
  <w:style w:type="character" w:styleId="Hyperlink">
    <w:name w:val="Hyperlink"/>
    <w:uiPriority w:val="99"/>
    <w:rsid w:val="00567894"/>
    <w:rPr>
      <w:color w:val="0000FF"/>
      <w:u w:val="single"/>
    </w:rPr>
  </w:style>
  <w:style w:type="character" w:styleId="CommentReference">
    <w:name w:val="annotation reference"/>
    <w:uiPriority w:val="99"/>
    <w:semiHidden/>
    <w:rsid w:val="004F21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F21BB"/>
    <w:rPr>
      <w:sz w:val="20"/>
      <w:lang w:val="x-none" w:eastAsia="x-none"/>
    </w:rPr>
  </w:style>
  <w:style w:type="paragraph" w:styleId="BalloonText">
    <w:name w:val="Balloon Text"/>
    <w:basedOn w:val="Normal"/>
    <w:semiHidden/>
    <w:rsid w:val="004F21BB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D52556"/>
    <w:rPr>
      <w:rFonts w:ascii="Times Armenian" w:hAnsi="Times Armenian"/>
      <w:sz w:val="28"/>
    </w:rPr>
  </w:style>
  <w:style w:type="paragraph" w:styleId="CommentSubject">
    <w:name w:val="annotation subject"/>
    <w:basedOn w:val="CommentText"/>
    <w:next w:val="CommentText"/>
    <w:link w:val="CommentSubjectChar"/>
    <w:rsid w:val="00ED340C"/>
    <w:rPr>
      <w:b/>
      <w:bCs/>
    </w:rPr>
  </w:style>
  <w:style w:type="character" w:customStyle="1" w:styleId="CommentTextChar">
    <w:name w:val="Comment Text Char"/>
    <w:link w:val="CommentText"/>
    <w:uiPriority w:val="99"/>
    <w:rsid w:val="00ED340C"/>
    <w:rPr>
      <w:rFonts w:ascii="Times Armenian" w:hAnsi="Times Armenian"/>
    </w:rPr>
  </w:style>
  <w:style w:type="character" w:customStyle="1" w:styleId="CommentSubjectChar">
    <w:name w:val="Comment Subject Char"/>
    <w:link w:val="CommentSubject"/>
    <w:rsid w:val="00ED340C"/>
    <w:rPr>
      <w:rFonts w:ascii="Times Armenian" w:hAnsi="Times Armenian"/>
      <w:b/>
      <w:bCs/>
    </w:rPr>
  </w:style>
  <w:style w:type="character" w:customStyle="1" w:styleId="Heading2Char">
    <w:name w:val="Heading 2 Char"/>
    <w:aliases w:val="Apple Heading 2 Char"/>
    <w:link w:val="Heading2"/>
    <w:rsid w:val="00ED340C"/>
    <w:rPr>
      <w:rFonts w:ascii="Times New Roman Bold" w:hAnsi="Times New Roman Bold"/>
      <w:b/>
      <w:caps/>
      <w:snapToGrid w:val="0"/>
      <w:spacing w:val="20"/>
      <w:sz w:val="28"/>
      <w:lang w:val="fr-FR" w:eastAsia="x-none"/>
    </w:rPr>
  </w:style>
  <w:style w:type="character" w:customStyle="1" w:styleId="Heading3Char">
    <w:name w:val="Heading 3 Char"/>
    <w:link w:val="Heading3"/>
    <w:rsid w:val="00ED340C"/>
    <w:rPr>
      <w:rFonts w:ascii="Cambria" w:hAnsi="Cambria"/>
      <w:b/>
      <w:bCs/>
      <w:sz w:val="26"/>
      <w:szCs w:val="26"/>
      <w:lang w:val="en-GB" w:eastAsia="en-GB"/>
    </w:rPr>
  </w:style>
  <w:style w:type="character" w:customStyle="1" w:styleId="Heading4Char">
    <w:name w:val="Heading 4 Char"/>
    <w:aliases w:val="Appl Heading 5 Char"/>
    <w:link w:val="Heading4"/>
    <w:rsid w:val="00ED340C"/>
    <w:rPr>
      <w:b/>
      <w:bCs/>
      <w:sz w:val="24"/>
      <w:szCs w:val="28"/>
      <w:lang w:val="en-GB" w:eastAsia="en-GB"/>
    </w:rPr>
  </w:style>
  <w:style w:type="character" w:customStyle="1" w:styleId="Heading5Char">
    <w:name w:val="Heading 5 Char"/>
    <w:aliases w:val="Heading 4 bis Char"/>
    <w:link w:val="Heading5"/>
    <w:rsid w:val="00ED340C"/>
    <w:rPr>
      <w:snapToGrid w:val="0"/>
      <w:sz w:val="28"/>
      <w:lang w:val="fr-FR" w:eastAsia="x-none"/>
    </w:rPr>
  </w:style>
  <w:style w:type="paragraph" w:customStyle="1" w:styleId="Default">
    <w:name w:val="Default"/>
    <w:rsid w:val="0084262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Fliesstext">
    <w:name w:val="Fliesstext"/>
    <w:basedOn w:val="Normal"/>
    <w:rsid w:val="00182B2F"/>
    <w:pPr>
      <w:spacing w:line="288" w:lineRule="auto"/>
    </w:pPr>
    <w:rPr>
      <w:rFonts w:ascii="Arial" w:hAnsi="Arial" w:cs="Arial"/>
      <w:bCs/>
      <w:sz w:val="22"/>
      <w:szCs w:val="22"/>
      <w:lang w:val="de-DE"/>
    </w:rPr>
  </w:style>
  <w:style w:type="paragraph" w:customStyle="1" w:styleId="MediumGrid1-Accent21">
    <w:name w:val="Medium Grid 1 - Accent 21"/>
    <w:basedOn w:val="Normal"/>
    <w:link w:val="MediumGrid1-Accent2Char1"/>
    <w:uiPriority w:val="34"/>
    <w:qFormat/>
    <w:rsid w:val="00F46362"/>
    <w:pPr>
      <w:ind w:left="720"/>
    </w:pPr>
  </w:style>
  <w:style w:type="paragraph" w:customStyle="1" w:styleId="ColorfulList-Accent11">
    <w:name w:val="Colorful List - Accent 11"/>
    <w:basedOn w:val="Normal"/>
    <w:uiPriority w:val="72"/>
    <w:qFormat/>
    <w:rsid w:val="005172F3"/>
    <w:pPr>
      <w:ind w:left="720"/>
    </w:pPr>
  </w:style>
  <w:style w:type="character" w:customStyle="1" w:styleId="MediumGrid1-Accent2Char">
    <w:name w:val="Medium Grid 1 - Accent 2 Char"/>
    <w:link w:val="LightGrid-Accent3"/>
    <w:uiPriority w:val="99"/>
    <w:locked/>
    <w:rsid w:val="00093C0E"/>
    <w:rPr>
      <w:rFonts w:ascii="Arial" w:eastAsia="Times New Roman" w:hAnsi="Arial"/>
      <w:lang w:val="en-GB" w:eastAsia="en-GB"/>
    </w:rPr>
  </w:style>
  <w:style w:type="character" w:customStyle="1" w:styleId="MediumGrid1-Accent2Char1">
    <w:name w:val="Medium Grid 1 - Accent 2 Char1"/>
    <w:link w:val="MediumGrid1-Accent21"/>
    <w:uiPriority w:val="34"/>
    <w:locked/>
    <w:rsid w:val="00093C0E"/>
    <w:rPr>
      <w:rFonts w:ascii="Times Armenian" w:hAnsi="Times Armenian"/>
      <w:sz w:val="28"/>
    </w:rPr>
  </w:style>
  <w:style w:type="table" w:styleId="LightGrid-Accent3">
    <w:name w:val="Light Grid Accent 3"/>
    <w:basedOn w:val="TableNormal"/>
    <w:link w:val="MediumGrid1-Accent2Char"/>
    <w:uiPriority w:val="99"/>
    <w:rsid w:val="00093C0E"/>
    <w:rPr>
      <w:rFonts w:ascii="Arial" w:hAnsi="Arial"/>
      <w:lang w:val="en-GB" w:eastAsia="en-GB"/>
    </w:rPr>
    <w:tblPr>
      <w:tblStyleRowBandSize w:val="1"/>
      <w:tblStyleColBandSize w:val="1"/>
      <w:tblBorders>
        <w:top w:val="single" w:sz="8" w:space="0" w:color="F19D64"/>
        <w:left w:val="single" w:sz="8" w:space="0" w:color="F19D64"/>
        <w:bottom w:val="single" w:sz="8" w:space="0" w:color="F19D64"/>
        <w:right w:val="single" w:sz="8" w:space="0" w:color="F19D64"/>
        <w:insideH w:val="single" w:sz="8" w:space="0" w:color="F19D64"/>
        <w:insideV w:val="single" w:sz="8" w:space="0" w:color="F19D64"/>
      </w:tblBorders>
    </w:tblPr>
    <w:tcPr>
      <w:shd w:val="clear" w:color="auto" w:fill="FADECB"/>
    </w:tcPr>
    <w:tblStylePr w:type="lastRow">
      <w:tblPr/>
      <w:tcPr>
        <w:tcBorders>
          <w:top w:val="single" w:sz="18" w:space="0" w:color="F19D64"/>
        </w:tcBorders>
      </w:tcPr>
    </w:tblStylePr>
    <w:tblStylePr w:type="band1Vert">
      <w:tblPr/>
      <w:tcPr>
        <w:shd w:val="clear" w:color="auto" w:fill="F6BE98"/>
      </w:tcPr>
    </w:tblStylePr>
    <w:tblStylePr w:type="band1Horz">
      <w:tblPr/>
      <w:tcPr>
        <w:shd w:val="clear" w:color="auto" w:fill="F6BE98"/>
      </w:tcPr>
    </w:tblStylePr>
  </w:style>
  <w:style w:type="paragraph" w:customStyle="1" w:styleId="para-flush-spabove">
    <w:name w:val="para-flush-spabove"/>
    <w:basedOn w:val="Normal"/>
    <w:uiPriority w:val="99"/>
    <w:rsid w:val="00A16136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14B2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rsid w:val="00246973"/>
    <w:rPr>
      <w:rFonts w:ascii="Times Armenian" w:hAnsi="Times Armenian"/>
      <w:sz w:val="28"/>
    </w:rPr>
  </w:style>
  <w:style w:type="table" w:styleId="TableGrid">
    <w:name w:val="Table Grid"/>
    <w:basedOn w:val="TableNormal"/>
    <w:uiPriority w:val="59"/>
    <w:rsid w:val="00F62B2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016E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qFormat/>
    <w:rsid w:val="00A64E26"/>
    <w:rPr>
      <w:sz w:val="20"/>
    </w:rPr>
  </w:style>
  <w:style w:type="character" w:customStyle="1" w:styleId="FootnoteTextChar">
    <w:name w:val="Footnote Text Char"/>
    <w:link w:val="FootnoteText"/>
    <w:uiPriority w:val="99"/>
    <w:rsid w:val="00A64E26"/>
    <w:rPr>
      <w:rFonts w:ascii="Times Armenian" w:hAnsi="Times Armenian"/>
    </w:rPr>
  </w:style>
  <w:style w:type="character" w:styleId="FootnoteReference">
    <w:name w:val="footnote reference"/>
    <w:link w:val="Char2"/>
    <w:uiPriority w:val="99"/>
    <w:qFormat/>
    <w:rsid w:val="00A64E26"/>
    <w:rPr>
      <w:vertAlign w:val="superscript"/>
    </w:rPr>
  </w:style>
  <w:style w:type="table" w:customStyle="1" w:styleId="TableGrid2">
    <w:name w:val="Table Grid2"/>
    <w:basedOn w:val="TableNormal"/>
    <w:next w:val="TableGrid"/>
    <w:uiPriority w:val="39"/>
    <w:rsid w:val="00AA097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2">
    <w:name w:val="Char2"/>
    <w:basedOn w:val="Normal"/>
    <w:link w:val="FootnoteReference"/>
    <w:uiPriority w:val="99"/>
    <w:rsid w:val="007A30CA"/>
    <w:pPr>
      <w:spacing w:after="160" w:line="240" w:lineRule="exact"/>
    </w:pPr>
    <w:rPr>
      <w:rFonts w:ascii="Times New Roman" w:hAnsi="Times New Roman"/>
      <w:sz w:val="2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5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7CDD74-112A-4056-97D8-D2A1FC676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02</Words>
  <Characters>457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EFG</Company>
  <LinksUpToDate>false</LinksUpToDate>
  <CharactersWithSpaces>5368</CharactersWithSpaces>
  <SharedDoc>false</SharedDoc>
  <HLinks>
    <vt:vector size="6" baseType="variant">
      <vt:variant>
        <vt:i4>6422614</vt:i4>
      </vt:variant>
      <vt:variant>
        <vt:i4>0</vt:i4>
      </vt:variant>
      <vt:variant>
        <vt:i4>0</vt:i4>
      </vt:variant>
      <vt:variant>
        <vt:i4>5</vt:i4>
      </vt:variant>
      <vt:variant>
        <vt:lpwstr>mailto:grants@epfound.a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al N. Anjaparidze</dc:creator>
  <cp:keywords/>
  <cp:lastModifiedBy>Nikolay Hovhannisyan</cp:lastModifiedBy>
  <cp:revision>4</cp:revision>
  <cp:lastPrinted>2008-01-15T10:42:00Z</cp:lastPrinted>
  <dcterms:created xsi:type="dcterms:W3CDTF">2021-11-24T13:53:00Z</dcterms:created>
  <dcterms:modified xsi:type="dcterms:W3CDTF">2021-11-24T13:58:00Z</dcterms:modified>
</cp:coreProperties>
</file>